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AC20EC" w14:textId="77777777" w:rsidR="00680A61" w:rsidRPr="00DD187C" w:rsidRDefault="00185FDF" w:rsidP="00DD187C">
      <w:pPr>
        <w:pBdr>
          <w:bottom w:val="single" w:sz="12" w:space="1" w:color="auto"/>
        </w:pBdr>
        <w:spacing w:after="0"/>
        <w:jc w:val="center"/>
        <w:rPr>
          <w:rFonts w:ascii="Times New Roman" w:hAnsi="Times New Roman" w:cs="Times New Roman"/>
        </w:rPr>
      </w:pPr>
      <w:r w:rsidRPr="00DD187C">
        <w:rPr>
          <w:rFonts w:ascii="Times New Roman" w:hAnsi="Times New Roman" w:cs="Times New Roman"/>
          <w:noProof/>
          <w:lang w:eastAsia="en-US"/>
        </w:rPr>
        <w:drawing>
          <wp:inline distT="0" distB="0" distL="0" distR="0" wp14:anchorId="7F254E8D" wp14:editId="55437793">
            <wp:extent cx="6500555" cy="962108"/>
            <wp:effectExtent l="19050" t="19050" r="14545" b="28492"/>
            <wp:docPr id="1026" name="image1.pn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/>
                  </pic:nvPicPr>
                  <pic:blipFill>
                    <a:blip r:embed="rId8" cstate="print"/>
                    <a:srcRect/>
                    <a:stretch/>
                  </pic:blipFill>
                  <pic:spPr>
                    <a:xfrm>
                      <a:off x="0" y="0"/>
                      <a:ext cx="6524595" cy="965666"/>
                    </a:xfrm>
                    <a:prstGeom prst="rect">
                      <a:avLst/>
                    </a:prstGeom>
                    <a:ln w="9525" cap="flat" cmpd="sng">
                      <a:solidFill>
                        <a:srgbClr val="000000"/>
                      </a:solidFill>
                      <a:prstDash val="solid"/>
                      <a:round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77C789" w14:textId="7AE824DB" w:rsidR="00DD187C" w:rsidRDefault="00DD187C" w:rsidP="00DD187C">
      <w:pPr>
        <w:spacing w:after="0" w:line="240" w:lineRule="auto"/>
        <w:jc w:val="right"/>
        <w:rPr>
          <w:rFonts w:ascii="Times New Roman" w:hAnsi="Times New Roman" w:cs="Times New Roman"/>
          <w:b/>
          <w:color w:val="000000"/>
          <w:sz w:val="24"/>
          <w:szCs w:val="28"/>
        </w:rPr>
      </w:pPr>
      <w:r w:rsidRPr="00DD187C">
        <w:rPr>
          <w:rFonts w:ascii="Times New Roman" w:hAnsi="Times New Roman" w:cs="Times New Roman"/>
          <w:b/>
          <w:color w:val="000000"/>
          <w:sz w:val="24"/>
          <w:szCs w:val="28"/>
        </w:rPr>
        <w:t xml:space="preserve">Date: </w:t>
      </w:r>
      <w:r w:rsidR="00781749">
        <w:rPr>
          <w:rFonts w:ascii="Times New Roman" w:hAnsi="Times New Roman" w:cs="Times New Roman"/>
          <w:b/>
          <w:color w:val="000000"/>
          <w:sz w:val="24"/>
          <w:szCs w:val="28"/>
        </w:rPr>
        <w:t>22</w:t>
      </w:r>
      <w:r w:rsidRPr="00DD187C">
        <w:rPr>
          <w:rFonts w:ascii="Times New Roman" w:hAnsi="Times New Roman" w:cs="Times New Roman"/>
          <w:b/>
          <w:color w:val="000000"/>
          <w:sz w:val="24"/>
          <w:szCs w:val="28"/>
        </w:rPr>
        <w:t>.</w:t>
      </w:r>
      <w:r w:rsidR="00781749">
        <w:rPr>
          <w:rFonts w:ascii="Times New Roman" w:hAnsi="Times New Roman" w:cs="Times New Roman"/>
          <w:b/>
          <w:color w:val="000000"/>
          <w:sz w:val="24"/>
          <w:szCs w:val="28"/>
        </w:rPr>
        <w:t>01</w:t>
      </w:r>
      <w:r w:rsidRPr="00DD187C">
        <w:rPr>
          <w:rFonts w:ascii="Times New Roman" w:hAnsi="Times New Roman" w:cs="Times New Roman"/>
          <w:b/>
          <w:color w:val="000000"/>
          <w:sz w:val="24"/>
          <w:szCs w:val="28"/>
        </w:rPr>
        <w:t>.202</w:t>
      </w:r>
      <w:r w:rsidR="00781749">
        <w:rPr>
          <w:rFonts w:ascii="Times New Roman" w:hAnsi="Times New Roman" w:cs="Times New Roman"/>
          <w:b/>
          <w:color w:val="000000"/>
          <w:sz w:val="24"/>
          <w:szCs w:val="28"/>
        </w:rPr>
        <w:t>4</w:t>
      </w:r>
    </w:p>
    <w:p w14:paraId="032ECFC1" w14:textId="77777777" w:rsidR="00DD187C" w:rsidRPr="00DD187C" w:rsidRDefault="00DD187C" w:rsidP="00DD187C">
      <w:pPr>
        <w:spacing w:after="0" w:line="240" w:lineRule="auto"/>
        <w:jc w:val="right"/>
        <w:rPr>
          <w:rFonts w:ascii="Times New Roman" w:hAnsi="Times New Roman" w:cs="Times New Roman"/>
          <w:b/>
          <w:color w:val="000000"/>
          <w:sz w:val="24"/>
          <w:szCs w:val="28"/>
        </w:rPr>
      </w:pPr>
    </w:p>
    <w:p w14:paraId="35E4D1B1" w14:textId="56867E83" w:rsidR="00680A61" w:rsidRPr="00DD187C" w:rsidRDefault="00185FDF" w:rsidP="00DD187C">
      <w:pPr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8"/>
          <w:szCs w:val="28"/>
          <w:u w:val="single"/>
        </w:rPr>
      </w:pPr>
      <w:r w:rsidRPr="00DD187C">
        <w:rPr>
          <w:rFonts w:ascii="Times New Roman" w:hAnsi="Times New Roman" w:cs="Times New Roman"/>
          <w:b/>
          <w:color w:val="000000"/>
          <w:sz w:val="28"/>
          <w:szCs w:val="28"/>
          <w:u w:val="single"/>
        </w:rPr>
        <w:t>A.Y. 2</w:t>
      </w:r>
      <w:r w:rsidR="00DD187C">
        <w:rPr>
          <w:rFonts w:ascii="Times New Roman" w:hAnsi="Times New Roman" w:cs="Times New Roman"/>
          <w:b/>
          <w:color w:val="000000"/>
          <w:sz w:val="28"/>
          <w:szCs w:val="28"/>
          <w:u w:val="single"/>
        </w:rPr>
        <w:t>02</w:t>
      </w:r>
      <w:r w:rsidRPr="00DD187C">
        <w:rPr>
          <w:rFonts w:ascii="Times New Roman" w:hAnsi="Times New Roman" w:cs="Times New Roman"/>
          <w:b/>
          <w:color w:val="000000"/>
          <w:sz w:val="28"/>
          <w:szCs w:val="28"/>
          <w:u w:val="single"/>
        </w:rPr>
        <w:t>3-24_E</w:t>
      </w:r>
      <w:r w:rsidR="00B95BCE">
        <w:rPr>
          <w:rFonts w:ascii="Times New Roman" w:hAnsi="Times New Roman" w:cs="Times New Roman"/>
          <w:b/>
          <w:color w:val="000000"/>
          <w:sz w:val="28"/>
          <w:szCs w:val="28"/>
          <w:u w:val="single"/>
        </w:rPr>
        <w:t>4</w:t>
      </w:r>
      <w:r w:rsidRPr="00DD187C">
        <w:rPr>
          <w:rFonts w:ascii="Times New Roman" w:hAnsi="Times New Roman" w:cs="Times New Roman"/>
          <w:b/>
          <w:color w:val="000000"/>
          <w:sz w:val="28"/>
          <w:szCs w:val="28"/>
          <w:u w:val="single"/>
        </w:rPr>
        <w:t>_SEM</w:t>
      </w:r>
      <w:r w:rsidR="00781749">
        <w:rPr>
          <w:rFonts w:ascii="Times New Roman" w:hAnsi="Times New Roman" w:cs="Times New Roman"/>
          <w:b/>
          <w:color w:val="000000"/>
          <w:sz w:val="28"/>
          <w:szCs w:val="28"/>
          <w:u w:val="single"/>
        </w:rPr>
        <w:t>2</w:t>
      </w:r>
      <w:r w:rsidRPr="00DD187C">
        <w:rPr>
          <w:rFonts w:ascii="Times New Roman" w:hAnsi="Times New Roman" w:cs="Times New Roman"/>
          <w:b/>
          <w:color w:val="000000"/>
          <w:sz w:val="28"/>
          <w:szCs w:val="28"/>
          <w:u w:val="single"/>
        </w:rPr>
        <w:t xml:space="preserve">_MECHANICAL ENGINEERING TIMETABLE </w:t>
      </w:r>
    </w:p>
    <w:p w14:paraId="264D3E15" w14:textId="77777777" w:rsidR="00680A61" w:rsidRPr="00DD187C" w:rsidRDefault="00680A61">
      <w:pPr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</w:p>
    <w:tbl>
      <w:tblPr>
        <w:tblStyle w:val="a"/>
        <w:tblW w:w="11160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28"/>
        <w:gridCol w:w="768"/>
        <w:gridCol w:w="671"/>
        <w:gridCol w:w="630"/>
        <w:gridCol w:w="720"/>
        <w:gridCol w:w="630"/>
        <w:gridCol w:w="676"/>
        <w:gridCol w:w="494"/>
        <w:gridCol w:w="270"/>
        <w:gridCol w:w="828"/>
        <w:gridCol w:w="709"/>
        <w:gridCol w:w="680"/>
        <w:gridCol w:w="708"/>
        <w:gridCol w:w="618"/>
        <w:gridCol w:w="599"/>
        <w:gridCol w:w="764"/>
        <w:gridCol w:w="567"/>
      </w:tblGrid>
      <w:tr w:rsidR="00680A61" w:rsidRPr="00DD187C" w14:paraId="60D79FA8" w14:textId="77777777">
        <w:tc>
          <w:tcPr>
            <w:tcW w:w="828" w:type="dxa"/>
            <w:shd w:val="clear" w:color="auto" w:fill="auto"/>
          </w:tcPr>
          <w:p w14:paraId="7C5380BE" w14:textId="77777777" w:rsidR="00680A61" w:rsidRPr="00DD187C" w:rsidRDefault="00185FDF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DD187C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Year</w:t>
            </w:r>
          </w:p>
        </w:tc>
        <w:tc>
          <w:tcPr>
            <w:tcW w:w="768" w:type="dxa"/>
            <w:shd w:val="clear" w:color="auto" w:fill="auto"/>
          </w:tcPr>
          <w:p w14:paraId="2A7F066A" w14:textId="77777777" w:rsidR="00680A61" w:rsidRPr="00DD187C" w:rsidRDefault="00185FDF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DD187C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Time</w:t>
            </w:r>
          </w:p>
        </w:tc>
        <w:tc>
          <w:tcPr>
            <w:tcW w:w="671" w:type="dxa"/>
            <w:shd w:val="clear" w:color="auto" w:fill="auto"/>
          </w:tcPr>
          <w:p w14:paraId="6625E10E" w14:textId="77777777" w:rsidR="00680A61" w:rsidRPr="00DD187C" w:rsidRDefault="00185FDF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DD187C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Mon</w:t>
            </w:r>
          </w:p>
        </w:tc>
        <w:tc>
          <w:tcPr>
            <w:tcW w:w="630" w:type="dxa"/>
            <w:shd w:val="clear" w:color="auto" w:fill="auto"/>
          </w:tcPr>
          <w:p w14:paraId="5637BA0A" w14:textId="77777777" w:rsidR="00680A61" w:rsidRPr="00DD187C" w:rsidRDefault="00185FDF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DD187C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Tue</w:t>
            </w:r>
          </w:p>
        </w:tc>
        <w:tc>
          <w:tcPr>
            <w:tcW w:w="720" w:type="dxa"/>
            <w:shd w:val="clear" w:color="auto" w:fill="auto"/>
          </w:tcPr>
          <w:p w14:paraId="32E8F750" w14:textId="77777777" w:rsidR="00680A61" w:rsidRPr="00DD187C" w:rsidRDefault="00185FDF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DD187C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Wed</w:t>
            </w:r>
          </w:p>
        </w:tc>
        <w:tc>
          <w:tcPr>
            <w:tcW w:w="630" w:type="dxa"/>
            <w:shd w:val="clear" w:color="auto" w:fill="auto"/>
          </w:tcPr>
          <w:p w14:paraId="2E647E32" w14:textId="77777777" w:rsidR="00680A61" w:rsidRPr="00DD187C" w:rsidRDefault="00185FDF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DD187C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Thu</w:t>
            </w:r>
          </w:p>
        </w:tc>
        <w:tc>
          <w:tcPr>
            <w:tcW w:w="676" w:type="dxa"/>
            <w:shd w:val="clear" w:color="auto" w:fill="auto"/>
          </w:tcPr>
          <w:p w14:paraId="604A1E9A" w14:textId="77777777" w:rsidR="00680A61" w:rsidRPr="00DD187C" w:rsidRDefault="00185FDF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DD187C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Fri</w:t>
            </w:r>
          </w:p>
        </w:tc>
        <w:tc>
          <w:tcPr>
            <w:tcW w:w="494" w:type="dxa"/>
            <w:shd w:val="clear" w:color="auto" w:fill="auto"/>
          </w:tcPr>
          <w:p w14:paraId="1684DD01" w14:textId="77777777" w:rsidR="00680A61" w:rsidRPr="00DD187C" w:rsidRDefault="00185FDF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DD187C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at</w:t>
            </w:r>
          </w:p>
        </w:tc>
        <w:tc>
          <w:tcPr>
            <w:tcW w:w="270" w:type="dxa"/>
            <w:vMerge w:val="restart"/>
            <w:shd w:val="clear" w:color="auto" w:fill="auto"/>
          </w:tcPr>
          <w:p w14:paraId="021F27CA" w14:textId="77777777" w:rsidR="00680A61" w:rsidRPr="00DD187C" w:rsidRDefault="00680A61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828" w:type="dxa"/>
            <w:shd w:val="clear" w:color="auto" w:fill="auto"/>
          </w:tcPr>
          <w:p w14:paraId="00461B3F" w14:textId="77777777" w:rsidR="00680A61" w:rsidRPr="00DD187C" w:rsidRDefault="00185FDF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DD187C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Year</w:t>
            </w:r>
          </w:p>
        </w:tc>
        <w:tc>
          <w:tcPr>
            <w:tcW w:w="709" w:type="dxa"/>
            <w:shd w:val="clear" w:color="auto" w:fill="auto"/>
          </w:tcPr>
          <w:p w14:paraId="1C8FEF79" w14:textId="77777777" w:rsidR="00680A61" w:rsidRPr="00DD187C" w:rsidRDefault="00185FDF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DD187C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Time</w:t>
            </w:r>
          </w:p>
        </w:tc>
        <w:tc>
          <w:tcPr>
            <w:tcW w:w="680" w:type="dxa"/>
            <w:shd w:val="clear" w:color="auto" w:fill="auto"/>
          </w:tcPr>
          <w:p w14:paraId="58E2A62E" w14:textId="77777777" w:rsidR="00680A61" w:rsidRPr="00DD187C" w:rsidRDefault="00185FDF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DD187C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Mon</w:t>
            </w:r>
          </w:p>
        </w:tc>
        <w:tc>
          <w:tcPr>
            <w:tcW w:w="708" w:type="dxa"/>
            <w:shd w:val="clear" w:color="auto" w:fill="auto"/>
          </w:tcPr>
          <w:p w14:paraId="0A0E0942" w14:textId="77777777" w:rsidR="00680A61" w:rsidRPr="00DD187C" w:rsidRDefault="00185FDF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DD187C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Tue</w:t>
            </w:r>
          </w:p>
        </w:tc>
        <w:tc>
          <w:tcPr>
            <w:tcW w:w="618" w:type="dxa"/>
            <w:shd w:val="clear" w:color="auto" w:fill="auto"/>
          </w:tcPr>
          <w:p w14:paraId="5785D495" w14:textId="77777777" w:rsidR="00680A61" w:rsidRPr="00DD187C" w:rsidRDefault="00185FDF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DD187C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Wed</w:t>
            </w:r>
          </w:p>
        </w:tc>
        <w:tc>
          <w:tcPr>
            <w:tcW w:w="599" w:type="dxa"/>
            <w:shd w:val="clear" w:color="auto" w:fill="auto"/>
          </w:tcPr>
          <w:p w14:paraId="44394D64" w14:textId="77777777" w:rsidR="00680A61" w:rsidRPr="00DD187C" w:rsidRDefault="00185FDF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DD187C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Thu</w:t>
            </w:r>
          </w:p>
        </w:tc>
        <w:tc>
          <w:tcPr>
            <w:tcW w:w="764" w:type="dxa"/>
            <w:shd w:val="clear" w:color="auto" w:fill="auto"/>
          </w:tcPr>
          <w:p w14:paraId="655AD96E" w14:textId="77777777" w:rsidR="00680A61" w:rsidRPr="00DD187C" w:rsidRDefault="00185FDF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DD187C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Fri</w:t>
            </w:r>
          </w:p>
        </w:tc>
        <w:tc>
          <w:tcPr>
            <w:tcW w:w="567" w:type="dxa"/>
            <w:shd w:val="clear" w:color="auto" w:fill="auto"/>
          </w:tcPr>
          <w:p w14:paraId="69544493" w14:textId="77777777" w:rsidR="00680A61" w:rsidRPr="00DD187C" w:rsidRDefault="00185FDF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DD187C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at</w:t>
            </w:r>
          </w:p>
        </w:tc>
      </w:tr>
      <w:tr w:rsidR="00F1742A" w:rsidRPr="00DD187C" w14:paraId="0390E458" w14:textId="77777777" w:rsidTr="005B6736">
        <w:tc>
          <w:tcPr>
            <w:tcW w:w="828" w:type="dxa"/>
            <w:vMerge w:val="restart"/>
            <w:shd w:val="clear" w:color="auto" w:fill="auto"/>
          </w:tcPr>
          <w:p w14:paraId="4B14CB38" w14:textId="77777777" w:rsidR="00F1742A" w:rsidRPr="00DD187C" w:rsidRDefault="00F1742A" w:rsidP="00F1742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7C4FF5A" w14:textId="77777777" w:rsidR="00F1742A" w:rsidRPr="00DD187C" w:rsidRDefault="00F1742A" w:rsidP="00F1742A">
            <w:pPr>
              <w:spacing w:after="200"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D18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1</w:t>
            </w:r>
          </w:p>
          <w:p w14:paraId="5B8521FF" w14:textId="48817BA2" w:rsidR="00F1742A" w:rsidRPr="00DD187C" w:rsidRDefault="00F1742A" w:rsidP="00F1742A">
            <w:pPr>
              <w:spacing w:after="200"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D18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</w:t>
            </w:r>
            <w:r w:rsidR="00B95BC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BII-308</w:t>
            </w:r>
            <w:r w:rsidRPr="00DD18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768" w:type="dxa"/>
            <w:shd w:val="clear" w:color="auto" w:fill="auto"/>
          </w:tcPr>
          <w:p w14:paraId="1D7608AF" w14:textId="77777777" w:rsidR="00F1742A" w:rsidRPr="00DD187C" w:rsidRDefault="00F1742A" w:rsidP="00F1742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D187C">
              <w:rPr>
                <w:rFonts w:ascii="Times New Roman" w:eastAsia="Times New Roman" w:hAnsi="Times New Roman" w:cs="Times New Roman"/>
                <w:sz w:val="20"/>
                <w:szCs w:val="20"/>
              </w:rPr>
              <w:t>Slot-1</w:t>
            </w:r>
          </w:p>
        </w:tc>
        <w:tc>
          <w:tcPr>
            <w:tcW w:w="671" w:type="dxa"/>
            <w:shd w:val="clear" w:color="auto" w:fill="auto"/>
          </w:tcPr>
          <w:p w14:paraId="5437DB45" w14:textId="58D696C2" w:rsidR="00F1742A" w:rsidRPr="00DD187C" w:rsidRDefault="00D10390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30" w:type="dxa"/>
            <w:shd w:val="clear" w:color="auto" w:fill="auto"/>
          </w:tcPr>
          <w:p w14:paraId="7DE3BAA8" w14:textId="15B2E671" w:rsidR="00F1742A" w:rsidRPr="00DD187C" w:rsidRDefault="00F1742A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</w:tcPr>
          <w:p w14:paraId="247CC202" w14:textId="56444FB6" w:rsidR="00F1742A" w:rsidRPr="00DD187C" w:rsidRDefault="00F1742A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</w:tcPr>
          <w:p w14:paraId="612B8DAF" w14:textId="42543951" w:rsidR="00F1742A" w:rsidRPr="00DD187C" w:rsidRDefault="00D10390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76" w:type="dxa"/>
            <w:shd w:val="clear" w:color="auto" w:fill="auto"/>
            <w:vAlign w:val="center"/>
          </w:tcPr>
          <w:p w14:paraId="5EE74CF0" w14:textId="3A31E8C9" w:rsidR="00F1742A" w:rsidRPr="00DD187C" w:rsidRDefault="00F1742A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94" w:type="dxa"/>
            <w:shd w:val="clear" w:color="auto" w:fill="auto"/>
            <w:vAlign w:val="center"/>
          </w:tcPr>
          <w:p w14:paraId="6A7F6F46" w14:textId="7063BA9A" w:rsidR="00F1742A" w:rsidRPr="00DD187C" w:rsidRDefault="00D10390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270" w:type="dxa"/>
            <w:vMerge/>
            <w:shd w:val="clear" w:color="auto" w:fill="auto"/>
          </w:tcPr>
          <w:p w14:paraId="35DCB356" w14:textId="77777777" w:rsidR="00F1742A" w:rsidRPr="00DD187C" w:rsidRDefault="00F1742A" w:rsidP="00F174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8" w:type="dxa"/>
            <w:vMerge w:val="restart"/>
            <w:shd w:val="clear" w:color="auto" w:fill="auto"/>
          </w:tcPr>
          <w:p w14:paraId="6ED8BB16" w14:textId="77777777" w:rsidR="00F1742A" w:rsidRPr="00DD187C" w:rsidRDefault="00F1742A" w:rsidP="00F1742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B8E3AD3" w14:textId="77777777" w:rsidR="00F1742A" w:rsidRPr="00DD187C" w:rsidRDefault="00F1742A" w:rsidP="00F1742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A735FA1" w14:textId="77777777" w:rsidR="00F1742A" w:rsidRPr="00DD187C" w:rsidRDefault="00F1742A" w:rsidP="00F1742A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DD187C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C2 </w:t>
            </w:r>
          </w:p>
          <w:p w14:paraId="67289F6B" w14:textId="61C76637" w:rsidR="00F1742A" w:rsidRPr="00DD187C" w:rsidRDefault="00F1742A" w:rsidP="00F1742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D187C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(</w:t>
            </w:r>
            <w:r w:rsidR="00B95BC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BII-309</w:t>
            </w:r>
            <w:r w:rsidRPr="00DD187C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709" w:type="dxa"/>
            <w:shd w:val="clear" w:color="auto" w:fill="auto"/>
          </w:tcPr>
          <w:p w14:paraId="1C78B659" w14:textId="77777777" w:rsidR="00F1742A" w:rsidRPr="00DD187C" w:rsidRDefault="00F1742A" w:rsidP="00F1742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D187C">
              <w:rPr>
                <w:rFonts w:ascii="Times New Roman" w:eastAsia="Times New Roman" w:hAnsi="Times New Roman" w:cs="Times New Roman"/>
                <w:sz w:val="20"/>
                <w:szCs w:val="20"/>
              </w:rPr>
              <w:t>Slot-1</w:t>
            </w:r>
          </w:p>
        </w:tc>
        <w:tc>
          <w:tcPr>
            <w:tcW w:w="680" w:type="dxa"/>
            <w:shd w:val="clear" w:color="auto" w:fill="auto"/>
          </w:tcPr>
          <w:p w14:paraId="5DF82C14" w14:textId="690848C4" w:rsidR="00F1742A" w:rsidRPr="00DD187C" w:rsidRDefault="00F1742A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</w:tcPr>
          <w:p w14:paraId="14BFDA81" w14:textId="29B9A308" w:rsidR="00F1742A" w:rsidRPr="00DD187C" w:rsidRDefault="00D10390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</w:t>
            </w:r>
          </w:p>
        </w:tc>
        <w:tc>
          <w:tcPr>
            <w:tcW w:w="618" w:type="dxa"/>
            <w:shd w:val="clear" w:color="auto" w:fill="auto"/>
          </w:tcPr>
          <w:p w14:paraId="1F2E352C" w14:textId="1D185B39" w:rsidR="00F1742A" w:rsidRPr="00DD187C" w:rsidRDefault="00F1742A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9" w:type="dxa"/>
            <w:shd w:val="clear" w:color="auto" w:fill="auto"/>
          </w:tcPr>
          <w:p w14:paraId="4ABA9633" w14:textId="309405FB" w:rsidR="00F1742A" w:rsidRPr="00DD187C" w:rsidRDefault="00F1742A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4" w:type="dxa"/>
            <w:shd w:val="clear" w:color="auto" w:fill="auto"/>
          </w:tcPr>
          <w:p w14:paraId="73210BB9" w14:textId="0C0ED87E" w:rsidR="00F1742A" w:rsidRPr="00DD187C" w:rsidRDefault="00F1742A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5CBB94F" w14:textId="279B4E12" w:rsidR="00F1742A" w:rsidRPr="00DD187C" w:rsidRDefault="00F1742A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1742A" w:rsidRPr="00DD187C" w14:paraId="7E4F9951" w14:textId="77777777" w:rsidTr="005B6736">
        <w:tc>
          <w:tcPr>
            <w:tcW w:w="828" w:type="dxa"/>
            <w:vMerge/>
            <w:shd w:val="clear" w:color="auto" w:fill="auto"/>
          </w:tcPr>
          <w:p w14:paraId="6894B2DF" w14:textId="77777777" w:rsidR="00F1742A" w:rsidRPr="00DD187C" w:rsidRDefault="00F1742A" w:rsidP="00F174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8" w:type="dxa"/>
            <w:shd w:val="clear" w:color="auto" w:fill="auto"/>
          </w:tcPr>
          <w:p w14:paraId="2B9F09FA" w14:textId="77777777" w:rsidR="00F1742A" w:rsidRPr="00DD187C" w:rsidRDefault="00F1742A" w:rsidP="00F1742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D187C">
              <w:rPr>
                <w:rFonts w:ascii="Times New Roman" w:eastAsia="Times New Roman" w:hAnsi="Times New Roman" w:cs="Times New Roman"/>
                <w:sz w:val="20"/>
                <w:szCs w:val="20"/>
              </w:rPr>
              <w:t>Slot-2</w:t>
            </w:r>
          </w:p>
        </w:tc>
        <w:tc>
          <w:tcPr>
            <w:tcW w:w="671" w:type="dxa"/>
            <w:shd w:val="clear" w:color="auto" w:fill="auto"/>
          </w:tcPr>
          <w:p w14:paraId="0F4E840E" w14:textId="3D931DE1" w:rsidR="00F1742A" w:rsidRPr="00DD187C" w:rsidRDefault="00F1742A" w:rsidP="00F174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</w:tcPr>
          <w:p w14:paraId="522CC475" w14:textId="12499BD0" w:rsidR="00F1742A" w:rsidRPr="00DD187C" w:rsidRDefault="00F1742A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</w:tcPr>
          <w:p w14:paraId="1A799F43" w14:textId="51B029E5" w:rsidR="00F1742A" w:rsidRPr="00DD187C" w:rsidRDefault="00D10390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</w:t>
            </w:r>
          </w:p>
        </w:tc>
        <w:tc>
          <w:tcPr>
            <w:tcW w:w="630" w:type="dxa"/>
            <w:shd w:val="clear" w:color="auto" w:fill="auto"/>
          </w:tcPr>
          <w:p w14:paraId="46DF9040" w14:textId="46834B0F" w:rsidR="00F1742A" w:rsidRPr="00DD187C" w:rsidRDefault="00F1742A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76" w:type="dxa"/>
            <w:shd w:val="clear" w:color="auto" w:fill="auto"/>
          </w:tcPr>
          <w:p w14:paraId="09ADC8F6" w14:textId="32BBB1F4" w:rsidR="00F1742A" w:rsidRPr="00DD187C" w:rsidRDefault="00F1742A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94" w:type="dxa"/>
            <w:shd w:val="clear" w:color="auto" w:fill="auto"/>
          </w:tcPr>
          <w:p w14:paraId="6B033372" w14:textId="6DED666A" w:rsidR="00F1742A" w:rsidRPr="00DD187C" w:rsidRDefault="00F1742A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vMerge/>
            <w:shd w:val="clear" w:color="auto" w:fill="auto"/>
          </w:tcPr>
          <w:p w14:paraId="74D99173" w14:textId="77777777" w:rsidR="00F1742A" w:rsidRPr="00DD187C" w:rsidRDefault="00F1742A" w:rsidP="00F174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8" w:type="dxa"/>
            <w:vMerge/>
            <w:shd w:val="clear" w:color="auto" w:fill="auto"/>
          </w:tcPr>
          <w:p w14:paraId="59ADDE7D" w14:textId="77777777" w:rsidR="00F1742A" w:rsidRPr="00DD187C" w:rsidRDefault="00F1742A" w:rsidP="00F174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auto"/>
          </w:tcPr>
          <w:p w14:paraId="7E3D4908" w14:textId="77777777" w:rsidR="00F1742A" w:rsidRPr="00DD187C" w:rsidRDefault="00F1742A" w:rsidP="00F1742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D187C">
              <w:rPr>
                <w:rFonts w:ascii="Times New Roman" w:eastAsia="Times New Roman" w:hAnsi="Times New Roman" w:cs="Times New Roman"/>
                <w:sz w:val="20"/>
                <w:szCs w:val="20"/>
              </w:rPr>
              <w:t>Slot-2</w:t>
            </w:r>
          </w:p>
        </w:tc>
        <w:tc>
          <w:tcPr>
            <w:tcW w:w="680" w:type="dxa"/>
            <w:shd w:val="clear" w:color="auto" w:fill="auto"/>
          </w:tcPr>
          <w:p w14:paraId="1027C021" w14:textId="3B6275C8" w:rsidR="00F1742A" w:rsidRPr="00DD187C" w:rsidRDefault="00D10390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708" w:type="dxa"/>
            <w:shd w:val="clear" w:color="auto" w:fill="auto"/>
          </w:tcPr>
          <w:p w14:paraId="60026E27" w14:textId="343379EA" w:rsidR="00F1742A" w:rsidRPr="00DD187C" w:rsidRDefault="00F1742A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8" w:type="dxa"/>
            <w:shd w:val="clear" w:color="auto" w:fill="auto"/>
          </w:tcPr>
          <w:p w14:paraId="5848C8E6" w14:textId="36068BF1" w:rsidR="00F1742A" w:rsidRPr="00DD187C" w:rsidRDefault="00F1742A" w:rsidP="00F174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9" w:type="dxa"/>
            <w:shd w:val="clear" w:color="auto" w:fill="auto"/>
          </w:tcPr>
          <w:p w14:paraId="7B500D9F" w14:textId="3427ADEC" w:rsidR="00F1742A" w:rsidRPr="00DD187C" w:rsidRDefault="00D10390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764" w:type="dxa"/>
            <w:shd w:val="clear" w:color="auto" w:fill="auto"/>
          </w:tcPr>
          <w:p w14:paraId="49278672" w14:textId="1F964528" w:rsidR="00F1742A" w:rsidRPr="00DD187C" w:rsidRDefault="00F1742A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C5D9CA8" w14:textId="3CFAAB3E" w:rsidR="00F1742A" w:rsidRPr="00DD187C" w:rsidRDefault="00D10390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</w:p>
        </w:tc>
      </w:tr>
      <w:tr w:rsidR="00F1742A" w:rsidRPr="00DD187C" w14:paraId="7EC13B7C" w14:textId="77777777" w:rsidTr="005B6736">
        <w:tc>
          <w:tcPr>
            <w:tcW w:w="828" w:type="dxa"/>
            <w:vMerge/>
            <w:shd w:val="clear" w:color="auto" w:fill="auto"/>
          </w:tcPr>
          <w:p w14:paraId="4EB9B2C8" w14:textId="77777777" w:rsidR="00F1742A" w:rsidRPr="00DD187C" w:rsidRDefault="00F1742A" w:rsidP="00F174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8" w:type="dxa"/>
            <w:shd w:val="clear" w:color="auto" w:fill="auto"/>
          </w:tcPr>
          <w:p w14:paraId="450C9453" w14:textId="77777777" w:rsidR="00F1742A" w:rsidRPr="00DD187C" w:rsidRDefault="00F1742A" w:rsidP="00F1742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D187C">
              <w:rPr>
                <w:rFonts w:ascii="Times New Roman" w:eastAsia="Times New Roman" w:hAnsi="Times New Roman" w:cs="Times New Roman"/>
                <w:sz w:val="20"/>
                <w:szCs w:val="20"/>
              </w:rPr>
              <w:t>Slot-3</w:t>
            </w:r>
          </w:p>
        </w:tc>
        <w:tc>
          <w:tcPr>
            <w:tcW w:w="671" w:type="dxa"/>
            <w:shd w:val="clear" w:color="auto" w:fill="auto"/>
          </w:tcPr>
          <w:p w14:paraId="0EA2FCB0" w14:textId="72B76A37" w:rsidR="00F1742A" w:rsidRPr="00DD187C" w:rsidRDefault="00D10390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</w:t>
            </w:r>
          </w:p>
        </w:tc>
        <w:tc>
          <w:tcPr>
            <w:tcW w:w="630" w:type="dxa"/>
            <w:shd w:val="clear" w:color="auto" w:fill="auto"/>
          </w:tcPr>
          <w:p w14:paraId="1DC498D2" w14:textId="08A16566" w:rsidR="00F1742A" w:rsidRPr="00DD187C" w:rsidRDefault="00F1742A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</w:tcPr>
          <w:p w14:paraId="1A278290" w14:textId="56ADD7A8" w:rsidR="00F1742A" w:rsidRPr="00DD187C" w:rsidRDefault="00F1742A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8C892B8" w14:textId="2CEB371B" w:rsidR="00F1742A" w:rsidRPr="00DD187C" w:rsidRDefault="00F1742A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76" w:type="dxa"/>
            <w:shd w:val="clear" w:color="auto" w:fill="auto"/>
          </w:tcPr>
          <w:p w14:paraId="41B196D4" w14:textId="69E1804F" w:rsidR="00F1742A" w:rsidRPr="00DD187C" w:rsidRDefault="00F1742A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94" w:type="dxa"/>
            <w:shd w:val="clear" w:color="auto" w:fill="auto"/>
            <w:vAlign w:val="center"/>
          </w:tcPr>
          <w:p w14:paraId="54F411C4" w14:textId="429B466E" w:rsidR="00F1742A" w:rsidRPr="00DD187C" w:rsidRDefault="00F1742A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vMerge/>
            <w:shd w:val="clear" w:color="auto" w:fill="auto"/>
          </w:tcPr>
          <w:p w14:paraId="325A625F" w14:textId="77777777" w:rsidR="00F1742A" w:rsidRPr="00DD187C" w:rsidRDefault="00F1742A" w:rsidP="00F174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8" w:type="dxa"/>
            <w:vMerge/>
            <w:shd w:val="clear" w:color="auto" w:fill="auto"/>
          </w:tcPr>
          <w:p w14:paraId="507CAC01" w14:textId="77777777" w:rsidR="00F1742A" w:rsidRPr="00DD187C" w:rsidRDefault="00F1742A" w:rsidP="00F174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auto"/>
          </w:tcPr>
          <w:p w14:paraId="59DF85DE" w14:textId="77777777" w:rsidR="00F1742A" w:rsidRPr="00DD187C" w:rsidRDefault="00F1742A" w:rsidP="00F1742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D187C">
              <w:rPr>
                <w:rFonts w:ascii="Times New Roman" w:eastAsia="Times New Roman" w:hAnsi="Times New Roman" w:cs="Times New Roman"/>
                <w:sz w:val="20"/>
                <w:szCs w:val="20"/>
              </w:rPr>
              <w:t>Slot-3</w:t>
            </w:r>
          </w:p>
        </w:tc>
        <w:tc>
          <w:tcPr>
            <w:tcW w:w="680" w:type="dxa"/>
            <w:shd w:val="clear" w:color="auto" w:fill="auto"/>
          </w:tcPr>
          <w:p w14:paraId="6F1F77E0" w14:textId="5CC75651" w:rsidR="00F1742A" w:rsidRPr="00DD187C" w:rsidRDefault="00F1742A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</w:tcPr>
          <w:p w14:paraId="2546D199" w14:textId="2E3906D1" w:rsidR="00F1742A" w:rsidRPr="00DD187C" w:rsidRDefault="00F1742A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8" w:type="dxa"/>
            <w:shd w:val="clear" w:color="auto" w:fill="auto"/>
            <w:vAlign w:val="center"/>
          </w:tcPr>
          <w:p w14:paraId="28E3B2ED" w14:textId="6E44202D" w:rsidR="00F1742A" w:rsidRPr="00DD187C" w:rsidRDefault="00D10390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</w:t>
            </w:r>
          </w:p>
        </w:tc>
        <w:tc>
          <w:tcPr>
            <w:tcW w:w="599" w:type="dxa"/>
            <w:shd w:val="clear" w:color="auto" w:fill="auto"/>
            <w:vAlign w:val="center"/>
          </w:tcPr>
          <w:p w14:paraId="4253E77E" w14:textId="44FF9C34" w:rsidR="00F1742A" w:rsidRPr="00DD187C" w:rsidRDefault="00F1742A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4" w:type="dxa"/>
            <w:shd w:val="clear" w:color="auto" w:fill="auto"/>
          </w:tcPr>
          <w:p w14:paraId="27E4ABDC" w14:textId="65A6A472" w:rsidR="00F1742A" w:rsidRPr="00DD187C" w:rsidRDefault="00F1742A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AA1DDA8" w14:textId="79598643" w:rsidR="00F1742A" w:rsidRPr="00DD187C" w:rsidRDefault="00F1742A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1742A" w:rsidRPr="00DD187C" w14:paraId="674ED936" w14:textId="77777777" w:rsidTr="005B6736">
        <w:tc>
          <w:tcPr>
            <w:tcW w:w="828" w:type="dxa"/>
            <w:vMerge/>
            <w:shd w:val="clear" w:color="auto" w:fill="auto"/>
          </w:tcPr>
          <w:p w14:paraId="561412DC" w14:textId="77777777" w:rsidR="00F1742A" w:rsidRPr="00DD187C" w:rsidRDefault="00F1742A" w:rsidP="00F174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8" w:type="dxa"/>
            <w:shd w:val="clear" w:color="auto" w:fill="auto"/>
          </w:tcPr>
          <w:p w14:paraId="5B2463DA" w14:textId="77777777" w:rsidR="00F1742A" w:rsidRPr="00DD187C" w:rsidRDefault="00F1742A" w:rsidP="00F1742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D187C">
              <w:rPr>
                <w:rFonts w:ascii="Times New Roman" w:eastAsia="Times New Roman" w:hAnsi="Times New Roman" w:cs="Times New Roman"/>
                <w:sz w:val="20"/>
                <w:szCs w:val="20"/>
              </w:rPr>
              <w:t>Slot-4</w:t>
            </w:r>
          </w:p>
        </w:tc>
        <w:tc>
          <w:tcPr>
            <w:tcW w:w="671" w:type="dxa"/>
            <w:shd w:val="clear" w:color="auto" w:fill="auto"/>
          </w:tcPr>
          <w:p w14:paraId="1E178B8C" w14:textId="717774E2" w:rsidR="00F1742A" w:rsidRPr="00DD187C" w:rsidRDefault="00F1742A" w:rsidP="00F174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</w:tcPr>
          <w:p w14:paraId="08513C2D" w14:textId="612C098E" w:rsidR="00F1742A" w:rsidRPr="00DD187C" w:rsidRDefault="00F1742A" w:rsidP="00F1742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</w:tcPr>
          <w:p w14:paraId="2F7E344F" w14:textId="477EDD9A" w:rsidR="00F1742A" w:rsidRPr="00DD187C" w:rsidRDefault="00F1742A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</w:tcPr>
          <w:p w14:paraId="17A989C0" w14:textId="485ADF0E" w:rsidR="00F1742A" w:rsidRPr="00DD187C" w:rsidRDefault="00F1742A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76" w:type="dxa"/>
            <w:shd w:val="clear" w:color="auto" w:fill="auto"/>
          </w:tcPr>
          <w:p w14:paraId="5E16566D" w14:textId="164AA2F9" w:rsidR="00F1742A" w:rsidRPr="00DD187C" w:rsidRDefault="00F1742A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94" w:type="dxa"/>
            <w:shd w:val="clear" w:color="auto" w:fill="auto"/>
          </w:tcPr>
          <w:p w14:paraId="19FE7EF9" w14:textId="77777777" w:rsidR="00F1742A" w:rsidRPr="00DD187C" w:rsidRDefault="00F1742A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vMerge/>
            <w:shd w:val="clear" w:color="auto" w:fill="auto"/>
          </w:tcPr>
          <w:p w14:paraId="5359D519" w14:textId="77777777" w:rsidR="00F1742A" w:rsidRPr="00DD187C" w:rsidRDefault="00F1742A" w:rsidP="00F174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8" w:type="dxa"/>
            <w:vMerge/>
            <w:shd w:val="clear" w:color="auto" w:fill="auto"/>
          </w:tcPr>
          <w:p w14:paraId="3850F43A" w14:textId="77777777" w:rsidR="00F1742A" w:rsidRPr="00DD187C" w:rsidRDefault="00F1742A" w:rsidP="00F174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auto"/>
          </w:tcPr>
          <w:p w14:paraId="14B62E3D" w14:textId="77777777" w:rsidR="00F1742A" w:rsidRPr="00DD187C" w:rsidRDefault="00F1742A" w:rsidP="00F1742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D187C">
              <w:rPr>
                <w:rFonts w:ascii="Times New Roman" w:eastAsia="Times New Roman" w:hAnsi="Times New Roman" w:cs="Times New Roman"/>
                <w:sz w:val="20"/>
                <w:szCs w:val="20"/>
              </w:rPr>
              <w:t>Slot-4</w:t>
            </w:r>
          </w:p>
        </w:tc>
        <w:tc>
          <w:tcPr>
            <w:tcW w:w="680" w:type="dxa"/>
            <w:shd w:val="clear" w:color="auto" w:fill="auto"/>
          </w:tcPr>
          <w:p w14:paraId="2C18937B" w14:textId="0172BC97" w:rsidR="00F1742A" w:rsidRPr="00DD187C" w:rsidRDefault="00D10390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</w:t>
            </w:r>
          </w:p>
        </w:tc>
        <w:tc>
          <w:tcPr>
            <w:tcW w:w="708" w:type="dxa"/>
            <w:shd w:val="clear" w:color="auto" w:fill="auto"/>
          </w:tcPr>
          <w:p w14:paraId="45DEADCD" w14:textId="25769894" w:rsidR="00F1742A" w:rsidRPr="00DD187C" w:rsidRDefault="00F1742A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8" w:type="dxa"/>
            <w:shd w:val="clear" w:color="auto" w:fill="auto"/>
          </w:tcPr>
          <w:p w14:paraId="0ABE5C54" w14:textId="7908B319" w:rsidR="00F1742A" w:rsidRPr="00DD187C" w:rsidRDefault="00F1742A" w:rsidP="00F174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9" w:type="dxa"/>
            <w:shd w:val="clear" w:color="auto" w:fill="auto"/>
          </w:tcPr>
          <w:p w14:paraId="43E8C799" w14:textId="79C6B944" w:rsidR="00F1742A" w:rsidRPr="00DD187C" w:rsidRDefault="00F1742A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4" w:type="dxa"/>
            <w:shd w:val="clear" w:color="auto" w:fill="auto"/>
          </w:tcPr>
          <w:p w14:paraId="543E248E" w14:textId="66474BD2" w:rsidR="00F1742A" w:rsidRPr="00DD187C" w:rsidRDefault="00F1742A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6F0D2B9B" w14:textId="77777777" w:rsidR="00F1742A" w:rsidRPr="00DD187C" w:rsidRDefault="00F1742A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80A61" w:rsidRPr="00DD187C" w14:paraId="1462F855" w14:textId="77777777">
        <w:tc>
          <w:tcPr>
            <w:tcW w:w="828" w:type="dxa"/>
            <w:vMerge/>
            <w:shd w:val="clear" w:color="auto" w:fill="auto"/>
          </w:tcPr>
          <w:p w14:paraId="56EFC8DA" w14:textId="77777777" w:rsidR="00680A61" w:rsidRPr="00DD187C" w:rsidRDefault="00680A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589" w:type="dxa"/>
            <w:gridSpan w:val="7"/>
            <w:shd w:val="clear" w:color="auto" w:fill="auto"/>
          </w:tcPr>
          <w:p w14:paraId="47F9440A" w14:textId="77777777" w:rsidR="00680A61" w:rsidRPr="00DD187C" w:rsidRDefault="00185FDF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D187C">
              <w:rPr>
                <w:rFonts w:ascii="Times New Roman" w:eastAsia="Times New Roman" w:hAnsi="Times New Roman" w:cs="Times New Roman"/>
                <w:sz w:val="20"/>
                <w:szCs w:val="20"/>
              </w:rPr>
              <w:t>LUNCH BREAK</w:t>
            </w:r>
          </w:p>
        </w:tc>
        <w:tc>
          <w:tcPr>
            <w:tcW w:w="270" w:type="dxa"/>
            <w:vMerge/>
            <w:shd w:val="clear" w:color="auto" w:fill="auto"/>
          </w:tcPr>
          <w:p w14:paraId="40B3FC3D" w14:textId="77777777" w:rsidR="00680A61" w:rsidRPr="00DD187C" w:rsidRDefault="00680A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8" w:type="dxa"/>
            <w:vMerge/>
            <w:shd w:val="clear" w:color="auto" w:fill="auto"/>
          </w:tcPr>
          <w:p w14:paraId="53E08A5F" w14:textId="77777777" w:rsidR="00680A61" w:rsidRPr="00DD187C" w:rsidRDefault="00680A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45" w:type="dxa"/>
            <w:gridSpan w:val="7"/>
            <w:shd w:val="clear" w:color="auto" w:fill="auto"/>
          </w:tcPr>
          <w:p w14:paraId="68295306" w14:textId="77777777" w:rsidR="00680A61" w:rsidRPr="00DD187C" w:rsidRDefault="00185FDF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D187C">
              <w:rPr>
                <w:rFonts w:ascii="Times New Roman" w:eastAsia="Times New Roman" w:hAnsi="Times New Roman" w:cs="Times New Roman"/>
                <w:sz w:val="20"/>
                <w:szCs w:val="20"/>
              </w:rPr>
              <w:t>LUNCH BREAK</w:t>
            </w:r>
          </w:p>
        </w:tc>
      </w:tr>
      <w:tr w:rsidR="00F1742A" w:rsidRPr="00DD187C" w14:paraId="6B031AEE" w14:textId="77777777">
        <w:tc>
          <w:tcPr>
            <w:tcW w:w="828" w:type="dxa"/>
            <w:vMerge/>
            <w:shd w:val="clear" w:color="auto" w:fill="auto"/>
          </w:tcPr>
          <w:p w14:paraId="33DD7E9D" w14:textId="77777777" w:rsidR="00F1742A" w:rsidRPr="00DD187C" w:rsidRDefault="00F174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8" w:type="dxa"/>
            <w:shd w:val="clear" w:color="auto" w:fill="auto"/>
          </w:tcPr>
          <w:p w14:paraId="534F2D8B" w14:textId="77777777" w:rsidR="00F1742A" w:rsidRPr="00DD187C" w:rsidRDefault="00F1742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D187C">
              <w:rPr>
                <w:rFonts w:ascii="Times New Roman" w:eastAsia="Times New Roman" w:hAnsi="Times New Roman" w:cs="Times New Roman"/>
                <w:sz w:val="20"/>
                <w:szCs w:val="20"/>
              </w:rPr>
              <w:t>Slot-5</w:t>
            </w:r>
          </w:p>
        </w:tc>
        <w:tc>
          <w:tcPr>
            <w:tcW w:w="671" w:type="dxa"/>
            <w:shd w:val="clear" w:color="auto" w:fill="auto"/>
            <w:vAlign w:val="center"/>
          </w:tcPr>
          <w:p w14:paraId="1F93058A" w14:textId="6A85B483" w:rsidR="00F1742A" w:rsidRPr="00DD187C" w:rsidRDefault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6484304" w14:textId="76AD90CA" w:rsidR="00F1742A" w:rsidRPr="00DD187C" w:rsidRDefault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7D3FE005" w14:textId="59E9BABB" w:rsidR="00F1742A" w:rsidRPr="00DD187C" w:rsidRDefault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6820B6B" w14:textId="15E7583A" w:rsidR="00F1742A" w:rsidRPr="00DD187C" w:rsidRDefault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76" w:type="dxa"/>
            <w:vMerge w:val="restart"/>
            <w:shd w:val="clear" w:color="auto" w:fill="auto"/>
            <w:vAlign w:val="center"/>
          </w:tcPr>
          <w:p w14:paraId="15FCB50E" w14:textId="77777777" w:rsidR="00F1742A" w:rsidRPr="00DD187C" w:rsidRDefault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D187C">
              <w:rPr>
                <w:rFonts w:ascii="Times New Roman" w:eastAsia="Times New Roman" w:hAnsi="Times New Roman" w:cs="Times New Roman"/>
                <w:sz w:val="20"/>
                <w:szCs w:val="20"/>
              </w:rPr>
              <w:t>ADD</w:t>
            </w:r>
          </w:p>
        </w:tc>
        <w:tc>
          <w:tcPr>
            <w:tcW w:w="494" w:type="dxa"/>
            <w:shd w:val="clear" w:color="auto" w:fill="auto"/>
            <w:vAlign w:val="center"/>
          </w:tcPr>
          <w:p w14:paraId="1ABAA1DF" w14:textId="67306BD4" w:rsidR="00F1742A" w:rsidRPr="00DD187C" w:rsidRDefault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vMerge/>
            <w:shd w:val="clear" w:color="auto" w:fill="auto"/>
          </w:tcPr>
          <w:p w14:paraId="04E09BF1" w14:textId="77777777" w:rsidR="00F1742A" w:rsidRPr="00DD187C" w:rsidRDefault="00F174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8" w:type="dxa"/>
            <w:vMerge/>
            <w:shd w:val="clear" w:color="auto" w:fill="auto"/>
          </w:tcPr>
          <w:p w14:paraId="37CB1B4F" w14:textId="77777777" w:rsidR="00F1742A" w:rsidRPr="00DD187C" w:rsidRDefault="00F174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auto"/>
          </w:tcPr>
          <w:p w14:paraId="05E3665E" w14:textId="77777777" w:rsidR="00F1742A" w:rsidRPr="00DD187C" w:rsidRDefault="00F1742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D187C">
              <w:rPr>
                <w:rFonts w:ascii="Times New Roman" w:eastAsia="Times New Roman" w:hAnsi="Times New Roman" w:cs="Times New Roman"/>
                <w:sz w:val="20"/>
                <w:szCs w:val="20"/>
              </w:rPr>
              <w:t>Slot-5</w:t>
            </w:r>
          </w:p>
        </w:tc>
        <w:tc>
          <w:tcPr>
            <w:tcW w:w="680" w:type="dxa"/>
            <w:shd w:val="clear" w:color="auto" w:fill="auto"/>
            <w:vAlign w:val="center"/>
          </w:tcPr>
          <w:p w14:paraId="7FDACE41" w14:textId="37B0F47E" w:rsidR="00F1742A" w:rsidRPr="00DD187C" w:rsidRDefault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082796F7" w14:textId="3709CE42" w:rsidR="00F1742A" w:rsidRPr="00DD187C" w:rsidRDefault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8" w:type="dxa"/>
            <w:shd w:val="clear" w:color="auto" w:fill="auto"/>
            <w:vAlign w:val="center"/>
          </w:tcPr>
          <w:p w14:paraId="71D7453D" w14:textId="69566526" w:rsidR="00F1742A" w:rsidRPr="00DD187C" w:rsidRDefault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9" w:type="dxa"/>
            <w:shd w:val="clear" w:color="auto" w:fill="auto"/>
            <w:vAlign w:val="center"/>
          </w:tcPr>
          <w:p w14:paraId="6A88283F" w14:textId="6CADF9D6" w:rsidR="00F1742A" w:rsidRPr="00DD187C" w:rsidRDefault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4" w:type="dxa"/>
            <w:vMerge w:val="restart"/>
            <w:shd w:val="clear" w:color="auto" w:fill="auto"/>
            <w:vAlign w:val="center"/>
          </w:tcPr>
          <w:p w14:paraId="047CF918" w14:textId="77777777" w:rsidR="00F1742A" w:rsidRPr="00DD187C" w:rsidRDefault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D187C">
              <w:rPr>
                <w:rFonts w:ascii="Times New Roman" w:eastAsia="Times New Roman" w:hAnsi="Times New Roman" w:cs="Times New Roman"/>
                <w:sz w:val="20"/>
                <w:szCs w:val="20"/>
              </w:rPr>
              <w:t>ADD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96CB907" w14:textId="77777777" w:rsidR="00F1742A" w:rsidRPr="00DD187C" w:rsidRDefault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1742A" w:rsidRPr="00DD187C" w14:paraId="00C3E802" w14:textId="77777777">
        <w:tc>
          <w:tcPr>
            <w:tcW w:w="828" w:type="dxa"/>
            <w:vMerge/>
            <w:shd w:val="clear" w:color="auto" w:fill="auto"/>
          </w:tcPr>
          <w:p w14:paraId="712D110C" w14:textId="77777777" w:rsidR="00F1742A" w:rsidRPr="00DD187C" w:rsidRDefault="00F174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8" w:type="dxa"/>
            <w:shd w:val="clear" w:color="auto" w:fill="auto"/>
          </w:tcPr>
          <w:p w14:paraId="68F3EB79" w14:textId="77777777" w:rsidR="00F1742A" w:rsidRPr="00DD187C" w:rsidRDefault="00F1742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D187C">
              <w:rPr>
                <w:rFonts w:ascii="Times New Roman" w:eastAsia="Times New Roman" w:hAnsi="Times New Roman" w:cs="Times New Roman"/>
                <w:sz w:val="20"/>
                <w:szCs w:val="20"/>
              </w:rPr>
              <w:t>Slot-6</w:t>
            </w:r>
          </w:p>
        </w:tc>
        <w:tc>
          <w:tcPr>
            <w:tcW w:w="671" w:type="dxa"/>
            <w:shd w:val="clear" w:color="auto" w:fill="auto"/>
            <w:vAlign w:val="center"/>
          </w:tcPr>
          <w:p w14:paraId="709D735F" w14:textId="77777777" w:rsidR="00F1742A" w:rsidRPr="00DD187C" w:rsidRDefault="00F174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35FEB5C" w14:textId="266AE55A" w:rsidR="00F1742A" w:rsidRPr="00DD187C" w:rsidRDefault="00F174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71D51F55" w14:textId="77777777" w:rsidR="00F1742A" w:rsidRPr="00DD187C" w:rsidRDefault="00F174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81FE3D6" w14:textId="4D98BCCA" w:rsidR="00F1742A" w:rsidRPr="00DD187C" w:rsidRDefault="00D103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</w:t>
            </w:r>
          </w:p>
        </w:tc>
        <w:tc>
          <w:tcPr>
            <w:tcW w:w="676" w:type="dxa"/>
            <w:vMerge/>
            <w:shd w:val="clear" w:color="auto" w:fill="auto"/>
          </w:tcPr>
          <w:p w14:paraId="1A744836" w14:textId="77777777" w:rsidR="00F1742A" w:rsidRPr="00DD187C" w:rsidRDefault="00F1742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94" w:type="dxa"/>
            <w:shd w:val="clear" w:color="auto" w:fill="auto"/>
          </w:tcPr>
          <w:p w14:paraId="7A02ED52" w14:textId="77777777" w:rsidR="00F1742A" w:rsidRPr="00DD187C" w:rsidRDefault="00F1742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vMerge/>
            <w:shd w:val="clear" w:color="auto" w:fill="auto"/>
          </w:tcPr>
          <w:p w14:paraId="5D575B59" w14:textId="77777777" w:rsidR="00F1742A" w:rsidRPr="00DD187C" w:rsidRDefault="00F174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8" w:type="dxa"/>
            <w:vMerge/>
            <w:shd w:val="clear" w:color="auto" w:fill="auto"/>
          </w:tcPr>
          <w:p w14:paraId="7B584935" w14:textId="77777777" w:rsidR="00F1742A" w:rsidRPr="00DD187C" w:rsidRDefault="00F174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auto"/>
          </w:tcPr>
          <w:p w14:paraId="04FD7B55" w14:textId="77777777" w:rsidR="00F1742A" w:rsidRPr="00DD187C" w:rsidRDefault="00F1742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D187C">
              <w:rPr>
                <w:rFonts w:ascii="Times New Roman" w:eastAsia="Times New Roman" w:hAnsi="Times New Roman" w:cs="Times New Roman"/>
                <w:sz w:val="20"/>
                <w:szCs w:val="20"/>
              </w:rPr>
              <w:t>Slot-6</w:t>
            </w:r>
          </w:p>
        </w:tc>
        <w:tc>
          <w:tcPr>
            <w:tcW w:w="680" w:type="dxa"/>
            <w:shd w:val="clear" w:color="auto" w:fill="auto"/>
          </w:tcPr>
          <w:p w14:paraId="0B710FC6" w14:textId="64C8F1CC" w:rsidR="00F1742A" w:rsidRPr="00DD187C" w:rsidRDefault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</w:tcPr>
          <w:p w14:paraId="0B76D2A2" w14:textId="77777777" w:rsidR="00F1742A" w:rsidRPr="00DD187C" w:rsidRDefault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8" w:type="dxa"/>
            <w:shd w:val="clear" w:color="auto" w:fill="auto"/>
            <w:vAlign w:val="center"/>
          </w:tcPr>
          <w:p w14:paraId="687B5110" w14:textId="7DDC6FA6" w:rsidR="00F1742A" w:rsidRPr="00DD187C" w:rsidRDefault="00F174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9" w:type="dxa"/>
            <w:shd w:val="clear" w:color="auto" w:fill="auto"/>
            <w:vAlign w:val="center"/>
          </w:tcPr>
          <w:p w14:paraId="5DE1C633" w14:textId="77777777" w:rsidR="00F1742A" w:rsidRPr="00DD187C" w:rsidRDefault="00F174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4" w:type="dxa"/>
            <w:vMerge/>
            <w:shd w:val="clear" w:color="auto" w:fill="auto"/>
            <w:vAlign w:val="center"/>
          </w:tcPr>
          <w:p w14:paraId="397D883E" w14:textId="77777777" w:rsidR="00F1742A" w:rsidRPr="00DD187C" w:rsidRDefault="00F174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FE073B7" w14:textId="77777777" w:rsidR="00F1742A" w:rsidRPr="00DD187C" w:rsidRDefault="00F174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1742A" w:rsidRPr="00DD187C" w14:paraId="23268631" w14:textId="77777777">
        <w:tc>
          <w:tcPr>
            <w:tcW w:w="828" w:type="dxa"/>
            <w:vMerge/>
            <w:shd w:val="clear" w:color="auto" w:fill="auto"/>
          </w:tcPr>
          <w:p w14:paraId="76A854DD" w14:textId="77777777" w:rsidR="00F1742A" w:rsidRPr="00DD187C" w:rsidRDefault="00F174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8" w:type="dxa"/>
            <w:shd w:val="clear" w:color="auto" w:fill="auto"/>
          </w:tcPr>
          <w:p w14:paraId="32CC8EB5" w14:textId="77777777" w:rsidR="00F1742A" w:rsidRPr="00DD187C" w:rsidRDefault="00F1742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D187C">
              <w:rPr>
                <w:rFonts w:ascii="Times New Roman" w:eastAsia="Times New Roman" w:hAnsi="Times New Roman" w:cs="Times New Roman"/>
                <w:sz w:val="20"/>
                <w:szCs w:val="20"/>
              </w:rPr>
              <w:t>Slot-7</w:t>
            </w:r>
          </w:p>
        </w:tc>
        <w:tc>
          <w:tcPr>
            <w:tcW w:w="671" w:type="dxa"/>
            <w:shd w:val="clear" w:color="auto" w:fill="auto"/>
          </w:tcPr>
          <w:p w14:paraId="6C8B94D6" w14:textId="77777777" w:rsidR="00F1742A" w:rsidRPr="00DD187C" w:rsidRDefault="00F1742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</w:tcPr>
          <w:p w14:paraId="41D9C2D7" w14:textId="77777777" w:rsidR="00F1742A" w:rsidRPr="00DD187C" w:rsidRDefault="00F1742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5A147790" w14:textId="77777777" w:rsidR="00F1742A" w:rsidRPr="00DD187C" w:rsidRDefault="00F174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E3BB7C3" w14:textId="77777777" w:rsidR="00F1742A" w:rsidRPr="00DD187C" w:rsidRDefault="00F174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76" w:type="dxa"/>
            <w:vMerge/>
            <w:shd w:val="clear" w:color="auto" w:fill="auto"/>
          </w:tcPr>
          <w:p w14:paraId="3405959F" w14:textId="77777777" w:rsidR="00F1742A" w:rsidRPr="00DD187C" w:rsidRDefault="00F1742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94" w:type="dxa"/>
            <w:shd w:val="clear" w:color="auto" w:fill="auto"/>
          </w:tcPr>
          <w:p w14:paraId="5549D02C" w14:textId="77777777" w:rsidR="00F1742A" w:rsidRPr="00DD187C" w:rsidRDefault="00F1742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vMerge/>
            <w:shd w:val="clear" w:color="auto" w:fill="auto"/>
          </w:tcPr>
          <w:p w14:paraId="0BC418E8" w14:textId="77777777" w:rsidR="00F1742A" w:rsidRPr="00DD187C" w:rsidRDefault="00F174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8" w:type="dxa"/>
            <w:vMerge/>
            <w:shd w:val="clear" w:color="auto" w:fill="auto"/>
          </w:tcPr>
          <w:p w14:paraId="7CFC257D" w14:textId="77777777" w:rsidR="00F1742A" w:rsidRPr="00DD187C" w:rsidRDefault="00F174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auto"/>
          </w:tcPr>
          <w:p w14:paraId="703728DD" w14:textId="77777777" w:rsidR="00F1742A" w:rsidRPr="00DD187C" w:rsidRDefault="00F1742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D187C">
              <w:rPr>
                <w:rFonts w:ascii="Times New Roman" w:eastAsia="Times New Roman" w:hAnsi="Times New Roman" w:cs="Times New Roman"/>
                <w:sz w:val="20"/>
                <w:szCs w:val="20"/>
              </w:rPr>
              <w:t>Slot-7</w:t>
            </w:r>
          </w:p>
        </w:tc>
        <w:tc>
          <w:tcPr>
            <w:tcW w:w="680" w:type="dxa"/>
            <w:shd w:val="clear" w:color="auto" w:fill="auto"/>
          </w:tcPr>
          <w:p w14:paraId="0F279B40" w14:textId="77777777" w:rsidR="00F1742A" w:rsidRPr="00DD187C" w:rsidRDefault="00F1742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</w:tcPr>
          <w:p w14:paraId="7D7BAE8D" w14:textId="0CB43B74" w:rsidR="00F1742A" w:rsidRPr="00DD187C" w:rsidRDefault="00F1742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8" w:type="dxa"/>
            <w:shd w:val="clear" w:color="auto" w:fill="auto"/>
          </w:tcPr>
          <w:p w14:paraId="0CE4624B" w14:textId="77777777" w:rsidR="00F1742A" w:rsidRPr="00DD187C" w:rsidRDefault="00F1742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9" w:type="dxa"/>
            <w:shd w:val="clear" w:color="auto" w:fill="auto"/>
          </w:tcPr>
          <w:p w14:paraId="309B8F85" w14:textId="77777777" w:rsidR="00F1742A" w:rsidRPr="00DD187C" w:rsidRDefault="00F1742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4" w:type="dxa"/>
            <w:vMerge/>
            <w:shd w:val="clear" w:color="auto" w:fill="auto"/>
            <w:vAlign w:val="center"/>
          </w:tcPr>
          <w:p w14:paraId="5ADDA49A" w14:textId="77777777" w:rsidR="00F1742A" w:rsidRPr="00DD187C" w:rsidRDefault="00F174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4008622" w14:textId="77777777" w:rsidR="00F1742A" w:rsidRPr="00DD187C" w:rsidRDefault="00F174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17F6D65A" w14:textId="77777777" w:rsidR="00680A61" w:rsidRPr="00DD187C" w:rsidRDefault="00680A61">
      <w:pPr>
        <w:spacing w:after="0"/>
        <w:rPr>
          <w:rFonts w:ascii="Times New Roman" w:eastAsia="Times New Roman" w:hAnsi="Times New Roman" w:cs="Times New Roman"/>
          <w:sz w:val="20"/>
          <w:szCs w:val="20"/>
        </w:rPr>
      </w:pPr>
    </w:p>
    <w:p w14:paraId="7389F849" w14:textId="77777777" w:rsidR="00680A61" w:rsidRPr="00DD187C" w:rsidRDefault="00680A61">
      <w:pPr>
        <w:spacing w:after="0"/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Style w:val="a0"/>
        <w:tblW w:w="11160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5"/>
        <w:gridCol w:w="774"/>
        <w:gridCol w:w="676"/>
        <w:gridCol w:w="680"/>
        <w:gridCol w:w="681"/>
        <w:gridCol w:w="636"/>
        <w:gridCol w:w="686"/>
        <w:gridCol w:w="522"/>
        <w:gridCol w:w="476"/>
        <w:gridCol w:w="715"/>
        <w:gridCol w:w="1717"/>
        <w:gridCol w:w="715"/>
        <w:gridCol w:w="2047"/>
      </w:tblGrid>
      <w:tr w:rsidR="00680A61" w:rsidRPr="00DD187C" w14:paraId="0A97D20C" w14:textId="77777777">
        <w:trPr>
          <w:trHeight w:val="240"/>
        </w:trPr>
        <w:tc>
          <w:tcPr>
            <w:tcW w:w="835" w:type="dxa"/>
            <w:vMerge w:val="restart"/>
            <w:shd w:val="clear" w:color="auto" w:fill="auto"/>
          </w:tcPr>
          <w:p w14:paraId="0F06EE33" w14:textId="77777777" w:rsidR="00680A61" w:rsidRPr="00DD187C" w:rsidRDefault="00185FDF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DD187C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Year</w:t>
            </w:r>
          </w:p>
        </w:tc>
        <w:tc>
          <w:tcPr>
            <w:tcW w:w="774" w:type="dxa"/>
            <w:vMerge w:val="restart"/>
            <w:shd w:val="clear" w:color="auto" w:fill="auto"/>
          </w:tcPr>
          <w:p w14:paraId="17ECE0BD" w14:textId="77777777" w:rsidR="00680A61" w:rsidRPr="00DD187C" w:rsidRDefault="00185FDF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DD187C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Time</w:t>
            </w:r>
          </w:p>
        </w:tc>
        <w:tc>
          <w:tcPr>
            <w:tcW w:w="676" w:type="dxa"/>
            <w:vMerge w:val="restart"/>
            <w:shd w:val="clear" w:color="auto" w:fill="auto"/>
          </w:tcPr>
          <w:p w14:paraId="75766DB3" w14:textId="77777777" w:rsidR="00680A61" w:rsidRPr="00DD187C" w:rsidRDefault="00185FDF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DD187C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Mon</w:t>
            </w:r>
          </w:p>
        </w:tc>
        <w:tc>
          <w:tcPr>
            <w:tcW w:w="680" w:type="dxa"/>
            <w:vMerge w:val="restart"/>
            <w:shd w:val="clear" w:color="auto" w:fill="auto"/>
          </w:tcPr>
          <w:p w14:paraId="5B5B7153" w14:textId="77777777" w:rsidR="00680A61" w:rsidRPr="00DD187C" w:rsidRDefault="00185FDF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DD187C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Tue</w:t>
            </w:r>
          </w:p>
        </w:tc>
        <w:tc>
          <w:tcPr>
            <w:tcW w:w="681" w:type="dxa"/>
            <w:vMerge w:val="restart"/>
            <w:shd w:val="clear" w:color="auto" w:fill="auto"/>
          </w:tcPr>
          <w:p w14:paraId="5E175C62" w14:textId="77777777" w:rsidR="00680A61" w:rsidRPr="00DD187C" w:rsidRDefault="00185FDF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DD187C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Wed</w:t>
            </w:r>
          </w:p>
        </w:tc>
        <w:tc>
          <w:tcPr>
            <w:tcW w:w="636" w:type="dxa"/>
            <w:vMerge w:val="restart"/>
            <w:shd w:val="clear" w:color="auto" w:fill="auto"/>
          </w:tcPr>
          <w:p w14:paraId="414016A2" w14:textId="77777777" w:rsidR="00680A61" w:rsidRPr="00DD187C" w:rsidRDefault="00185FDF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DD187C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Thu</w:t>
            </w:r>
          </w:p>
        </w:tc>
        <w:tc>
          <w:tcPr>
            <w:tcW w:w="686" w:type="dxa"/>
            <w:vMerge w:val="restart"/>
            <w:shd w:val="clear" w:color="auto" w:fill="auto"/>
          </w:tcPr>
          <w:p w14:paraId="52B1286E" w14:textId="77777777" w:rsidR="00680A61" w:rsidRPr="00DD187C" w:rsidRDefault="00185FDF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DD187C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Fri</w:t>
            </w:r>
          </w:p>
        </w:tc>
        <w:tc>
          <w:tcPr>
            <w:tcW w:w="522" w:type="dxa"/>
            <w:vMerge w:val="restart"/>
            <w:shd w:val="clear" w:color="auto" w:fill="auto"/>
          </w:tcPr>
          <w:p w14:paraId="7168ED28" w14:textId="77777777" w:rsidR="00680A61" w:rsidRPr="00DD187C" w:rsidRDefault="00185FDF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DD187C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at</w:t>
            </w:r>
          </w:p>
        </w:tc>
        <w:tc>
          <w:tcPr>
            <w:tcW w:w="476" w:type="dxa"/>
            <w:vMerge w:val="restart"/>
            <w:tcBorders>
              <w:top w:val="nil"/>
            </w:tcBorders>
            <w:shd w:val="clear" w:color="auto" w:fill="auto"/>
          </w:tcPr>
          <w:p w14:paraId="615F18A2" w14:textId="77777777" w:rsidR="00680A61" w:rsidRPr="00DD187C" w:rsidRDefault="00680A61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5194" w:type="dxa"/>
            <w:gridSpan w:val="4"/>
            <w:tcBorders>
              <w:bottom w:val="single" w:sz="4" w:space="0" w:color="auto"/>
            </w:tcBorders>
          </w:tcPr>
          <w:p w14:paraId="1840D77F" w14:textId="77777777" w:rsidR="00680A61" w:rsidRPr="00DD187C" w:rsidRDefault="00185FDF">
            <w:pPr>
              <w:jc w:val="center"/>
              <w:rPr>
                <w:rFonts w:ascii="Times New Roman" w:eastAsia="Times New Roman" w:hAnsi="Times New Roman" w:cs="Times New Roman"/>
                <w:b/>
                <w:color w:val="C00000"/>
                <w:sz w:val="28"/>
                <w:szCs w:val="28"/>
                <w:u w:val="single"/>
              </w:rPr>
            </w:pPr>
            <w:r w:rsidRPr="00DD187C">
              <w:rPr>
                <w:rFonts w:ascii="Times New Roman" w:eastAsia="Times New Roman" w:hAnsi="Times New Roman" w:cs="Times New Roman"/>
                <w:b/>
                <w:color w:val="C00000"/>
                <w:sz w:val="28"/>
                <w:szCs w:val="28"/>
                <w:u w:val="single"/>
              </w:rPr>
              <w:t>Almanac</w:t>
            </w:r>
          </w:p>
        </w:tc>
      </w:tr>
      <w:tr w:rsidR="00680A61" w:rsidRPr="00DD187C" w14:paraId="754F0EB0" w14:textId="77777777">
        <w:trPr>
          <w:trHeight w:val="168"/>
        </w:trPr>
        <w:tc>
          <w:tcPr>
            <w:tcW w:w="835" w:type="dxa"/>
            <w:vMerge/>
            <w:shd w:val="clear" w:color="auto" w:fill="auto"/>
          </w:tcPr>
          <w:p w14:paraId="7D61BE98" w14:textId="77777777" w:rsidR="00680A61" w:rsidRPr="00DD187C" w:rsidRDefault="00680A61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774" w:type="dxa"/>
            <w:vMerge/>
            <w:shd w:val="clear" w:color="auto" w:fill="auto"/>
          </w:tcPr>
          <w:p w14:paraId="29D9BBD1" w14:textId="77777777" w:rsidR="00680A61" w:rsidRPr="00DD187C" w:rsidRDefault="00680A61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676" w:type="dxa"/>
            <w:vMerge/>
            <w:shd w:val="clear" w:color="auto" w:fill="auto"/>
          </w:tcPr>
          <w:p w14:paraId="2106F84D" w14:textId="77777777" w:rsidR="00680A61" w:rsidRPr="00DD187C" w:rsidRDefault="00680A61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680" w:type="dxa"/>
            <w:vMerge/>
            <w:shd w:val="clear" w:color="auto" w:fill="auto"/>
          </w:tcPr>
          <w:p w14:paraId="23705E5E" w14:textId="77777777" w:rsidR="00680A61" w:rsidRPr="00DD187C" w:rsidRDefault="00680A61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681" w:type="dxa"/>
            <w:vMerge/>
            <w:shd w:val="clear" w:color="auto" w:fill="auto"/>
          </w:tcPr>
          <w:p w14:paraId="28E0FF10" w14:textId="77777777" w:rsidR="00680A61" w:rsidRPr="00DD187C" w:rsidRDefault="00680A61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636" w:type="dxa"/>
            <w:vMerge/>
            <w:shd w:val="clear" w:color="auto" w:fill="auto"/>
          </w:tcPr>
          <w:p w14:paraId="5AA5C428" w14:textId="77777777" w:rsidR="00680A61" w:rsidRPr="00DD187C" w:rsidRDefault="00680A61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686" w:type="dxa"/>
            <w:vMerge/>
            <w:shd w:val="clear" w:color="auto" w:fill="auto"/>
          </w:tcPr>
          <w:p w14:paraId="246306FA" w14:textId="77777777" w:rsidR="00680A61" w:rsidRPr="00DD187C" w:rsidRDefault="00680A61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522" w:type="dxa"/>
            <w:vMerge/>
            <w:shd w:val="clear" w:color="auto" w:fill="auto"/>
          </w:tcPr>
          <w:p w14:paraId="060F7380" w14:textId="77777777" w:rsidR="00680A61" w:rsidRPr="00DD187C" w:rsidRDefault="00680A61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476" w:type="dxa"/>
            <w:vMerge/>
            <w:tcBorders>
              <w:top w:val="nil"/>
            </w:tcBorders>
            <w:shd w:val="clear" w:color="auto" w:fill="auto"/>
          </w:tcPr>
          <w:p w14:paraId="19CE9E57" w14:textId="77777777" w:rsidR="00680A61" w:rsidRPr="00DD187C" w:rsidRDefault="00680A61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5194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269D22DC" w14:textId="589729F8" w:rsidR="00680A61" w:rsidRPr="00DD187C" w:rsidRDefault="00185FDF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DD187C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ommencement of E</w:t>
            </w:r>
            <w:r w:rsidR="00B95BC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4</w:t>
            </w:r>
            <w:r w:rsidRPr="00DD187C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</w:t>
            </w:r>
            <w:r w:rsidR="0078174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</w:t>
            </w:r>
            <w:r w:rsidRPr="00DD187C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Class Work : </w:t>
            </w:r>
          </w:p>
        </w:tc>
      </w:tr>
      <w:tr w:rsidR="00680A61" w:rsidRPr="00DD187C" w14:paraId="2149AF2F" w14:textId="77777777">
        <w:trPr>
          <w:trHeight w:val="58"/>
        </w:trPr>
        <w:tc>
          <w:tcPr>
            <w:tcW w:w="835" w:type="dxa"/>
            <w:vMerge/>
            <w:shd w:val="clear" w:color="auto" w:fill="auto"/>
          </w:tcPr>
          <w:p w14:paraId="74F35BB0" w14:textId="77777777" w:rsidR="00680A61" w:rsidRPr="00DD187C" w:rsidRDefault="00680A61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774" w:type="dxa"/>
            <w:vMerge/>
            <w:shd w:val="clear" w:color="auto" w:fill="auto"/>
          </w:tcPr>
          <w:p w14:paraId="3711628D" w14:textId="77777777" w:rsidR="00680A61" w:rsidRPr="00DD187C" w:rsidRDefault="00680A61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676" w:type="dxa"/>
            <w:vMerge/>
            <w:shd w:val="clear" w:color="auto" w:fill="auto"/>
          </w:tcPr>
          <w:p w14:paraId="30FE9F8E" w14:textId="77777777" w:rsidR="00680A61" w:rsidRPr="00DD187C" w:rsidRDefault="00680A61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680" w:type="dxa"/>
            <w:vMerge/>
            <w:shd w:val="clear" w:color="auto" w:fill="auto"/>
          </w:tcPr>
          <w:p w14:paraId="333BC661" w14:textId="77777777" w:rsidR="00680A61" w:rsidRPr="00DD187C" w:rsidRDefault="00680A61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681" w:type="dxa"/>
            <w:vMerge/>
            <w:shd w:val="clear" w:color="auto" w:fill="auto"/>
          </w:tcPr>
          <w:p w14:paraId="17364F22" w14:textId="77777777" w:rsidR="00680A61" w:rsidRPr="00DD187C" w:rsidRDefault="00680A61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636" w:type="dxa"/>
            <w:vMerge/>
            <w:shd w:val="clear" w:color="auto" w:fill="auto"/>
          </w:tcPr>
          <w:p w14:paraId="1986814D" w14:textId="77777777" w:rsidR="00680A61" w:rsidRPr="00DD187C" w:rsidRDefault="00680A61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686" w:type="dxa"/>
            <w:vMerge/>
            <w:shd w:val="clear" w:color="auto" w:fill="auto"/>
          </w:tcPr>
          <w:p w14:paraId="581B386B" w14:textId="77777777" w:rsidR="00680A61" w:rsidRPr="00DD187C" w:rsidRDefault="00680A61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522" w:type="dxa"/>
            <w:vMerge/>
            <w:shd w:val="clear" w:color="auto" w:fill="auto"/>
          </w:tcPr>
          <w:p w14:paraId="27504BB8" w14:textId="77777777" w:rsidR="00680A61" w:rsidRPr="00DD187C" w:rsidRDefault="00680A61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476" w:type="dxa"/>
            <w:vMerge/>
            <w:tcBorders>
              <w:top w:val="nil"/>
            </w:tcBorders>
            <w:shd w:val="clear" w:color="auto" w:fill="auto"/>
          </w:tcPr>
          <w:p w14:paraId="4E75AC6E" w14:textId="77777777" w:rsidR="00680A61" w:rsidRPr="00DD187C" w:rsidRDefault="00680A61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5194" w:type="dxa"/>
            <w:gridSpan w:val="4"/>
            <w:tcBorders>
              <w:top w:val="single" w:sz="4" w:space="0" w:color="auto"/>
            </w:tcBorders>
          </w:tcPr>
          <w:p w14:paraId="1364E8F5" w14:textId="03AB7792" w:rsidR="00680A61" w:rsidRPr="00DD187C" w:rsidRDefault="00185FDF">
            <w:pPr>
              <w:jc w:val="center"/>
              <w:rPr>
                <w:rFonts w:ascii="Times New Roman" w:eastAsia="Times New Roman" w:hAnsi="Times New Roman" w:cs="Times New Roman"/>
                <w:b/>
                <w:color w:val="C00000"/>
                <w:sz w:val="28"/>
                <w:szCs w:val="28"/>
                <w:u w:val="single"/>
              </w:rPr>
            </w:pPr>
            <w:r w:rsidRPr="00DD187C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Last day of Instruction for E</w:t>
            </w:r>
            <w:r w:rsidR="00B95BC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4</w:t>
            </w:r>
            <w:r w:rsidRPr="00DD187C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</w:t>
            </w:r>
            <w:r w:rsidR="0078174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</w:t>
            </w:r>
            <w:r w:rsidRPr="00DD187C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: </w:t>
            </w:r>
          </w:p>
        </w:tc>
      </w:tr>
      <w:tr w:rsidR="00F1742A" w:rsidRPr="00DD187C" w14:paraId="75A4B8C2" w14:textId="77777777" w:rsidTr="00FE3E32">
        <w:trPr>
          <w:trHeight w:val="204"/>
        </w:trPr>
        <w:tc>
          <w:tcPr>
            <w:tcW w:w="835" w:type="dxa"/>
            <w:vMerge w:val="restart"/>
            <w:shd w:val="clear" w:color="auto" w:fill="auto"/>
          </w:tcPr>
          <w:p w14:paraId="22D2700C" w14:textId="77777777" w:rsidR="00F1742A" w:rsidRPr="00DD187C" w:rsidRDefault="00F1742A" w:rsidP="00F1742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E214B41" w14:textId="77777777" w:rsidR="00F1742A" w:rsidRPr="00DD187C" w:rsidRDefault="00F1742A" w:rsidP="00F1742A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  <w:p w14:paraId="5E510714" w14:textId="77777777" w:rsidR="00F1742A" w:rsidRPr="00DD187C" w:rsidRDefault="00F1742A" w:rsidP="00F1742A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DD187C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C3 </w:t>
            </w:r>
          </w:p>
          <w:p w14:paraId="65897DE1" w14:textId="4EE869D9" w:rsidR="00F1742A" w:rsidRPr="00DD187C" w:rsidRDefault="00F1742A" w:rsidP="00F1742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D187C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(</w:t>
            </w:r>
            <w:r w:rsidR="00B95BC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BII-310</w:t>
            </w:r>
            <w:r w:rsidRPr="00DD187C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774" w:type="dxa"/>
            <w:shd w:val="clear" w:color="auto" w:fill="auto"/>
          </w:tcPr>
          <w:p w14:paraId="66AF04FE" w14:textId="77777777" w:rsidR="00F1742A" w:rsidRPr="00DD187C" w:rsidRDefault="00F1742A" w:rsidP="00F1742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D187C">
              <w:rPr>
                <w:rFonts w:ascii="Times New Roman" w:eastAsia="Times New Roman" w:hAnsi="Times New Roman" w:cs="Times New Roman"/>
                <w:sz w:val="20"/>
                <w:szCs w:val="20"/>
              </w:rPr>
              <w:t>Slot-1</w:t>
            </w:r>
          </w:p>
        </w:tc>
        <w:tc>
          <w:tcPr>
            <w:tcW w:w="676" w:type="dxa"/>
            <w:shd w:val="clear" w:color="auto" w:fill="auto"/>
          </w:tcPr>
          <w:p w14:paraId="635F5F76" w14:textId="61698E5A" w:rsidR="00F1742A" w:rsidRPr="00DD187C" w:rsidRDefault="00F1742A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dxa"/>
            <w:shd w:val="clear" w:color="auto" w:fill="auto"/>
          </w:tcPr>
          <w:p w14:paraId="5CDE0DE1" w14:textId="0BE4BC3E" w:rsidR="00F1742A" w:rsidRPr="00DD187C" w:rsidRDefault="00F1742A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1" w:type="dxa"/>
            <w:shd w:val="clear" w:color="auto" w:fill="auto"/>
          </w:tcPr>
          <w:p w14:paraId="4DC74CAD" w14:textId="2E4FB15E" w:rsidR="00F1742A" w:rsidRPr="00DD187C" w:rsidRDefault="00D10390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36" w:type="dxa"/>
            <w:shd w:val="clear" w:color="auto" w:fill="auto"/>
          </w:tcPr>
          <w:p w14:paraId="71D55DD0" w14:textId="582DC640" w:rsidR="00F1742A" w:rsidRPr="00DD187C" w:rsidRDefault="00F1742A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6" w:type="dxa"/>
            <w:shd w:val="clear" w:color="auto" w:fill="auto"/>
          </w:tcPr>
          <w:p w14:paraId="217CF405" w14:textId="0EE69E32" w:rsidR="00F1742A" w:rsidRPr="00DD187C" w:rsidRDefault="00F1742A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dxa"/>
            <w:shd w:val="clear" w:color="auto" w:fill="auto"/>
            <w:vAlign w:val="center"/>
          </w:tcPr>
          <w:p w14:paraId="51AA163E" w14:textId="37DC9910" w:rsidR="00F1742A" w:rsidRPr="00DD187C" w:rsidRDefault="00F1742A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6" w:type="dxa"/>
            <w:vMerge/>
            <w:shd w:val="clear" w:color="auto" w:fill="auto"/>
          </w:tcPr>
          <w:p w14:paraId="05242BBB" w14:textId="77777777" w:rsidR="00F1742A" w:rsidRPr="00DD187C" w:rsidRDefault="00F1742A" w:rsidP="00F174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2" w:type="dxa"/>
            <w:gridSpan w:val="2"/>
            <w:vAlign w:val="center"/>
          </w:tcPr>
          <w:p w14:paraId="57AE6B4A" w14:textId="77777777" w:rsidR="00F1742A" w:rsidRPr="00DD187C" w:rsidRDefault="00F1742A" w:rsidP="00F174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DD187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MT EXAMS DATES</w:t>
            </w:r>
          </w:p>
        </w:tc>
        <w:tc>
          <w:tcPr>
            <w:tcW w:w="2762" w:type="dxa"/>
            <w:gridSpan w:val="2"/>
          </w:tcPr>
          <w:p w14:paraId="5956E53A" w14:textId="77777777" w:rsidR="00F1742A" w:rsidRPr="00DD187C" w:rsidRDefault="00F1742A" w:rsidP="00F174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DD187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ASSIGNMENTS SUBMISSION DATES</w:t>
            </w:r>
          </w:p>
        </w:tc>
      </w:tr>
      <w:tr w:rsidR="00F1742A" w:rsidRPr="00DD187C" w14:paraId="3EFE197D" w14:textId="77777777" w:rsidTr="00FE3E32">
        <w:trPr>
          <w:trHeight w:val="148"/>
        </w:trPr>
        <w:tc>
          <w:tcPr>
            <w:tcW w:w="835" w:type="dxa"/>
            <w:vMerge/>
            <w:shd w:val="clear" w:color="auto" w:fill="auto"/>
          </w:tcPr>
          <w:p w14:paraId="4B50F0BF" w14:textId="77777777" w:rsidR="00F1742A" w:rsidRPr="00DD187C" w:rsidRDefault="00F1742A" w:rsidP="00F174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74" w:type="dxa"/>
            <w:shd w:val="clear" w:color="auto" w:fill="auto"/>
          </w:tcPr>
          <w:p w14:paraId="7B30BC67" w14:textId="77777777" w:rsidR="00F1742A" w:rsidRPr="00DD187C" w:rsidRDefault="00F1742A" w:rsidP="00F1742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D187C">
              <w:rPr>
                <w:rFonts w:ascii="Times New Roman" w:eastAsia="Times New Roman" w:hAnsi="Times New Roman" w:cs="Times New Roman"/>
                <w:sz w:val="20"/>
                <w:szCs w:val="20"/>
              </w:rPr>
              <w:t>Slot-2</w:t>
            </w:r>
          </w:p>
        </w:tc>
        <w:tc>
          <w:tcPr>
            <w:tcW w:w="676" w:type="dxa"/>
            <w:tcBorders>
              <w:bottom w:val="single" w:sz="4" w:space="0" w:color="000000"/>
            </w:tcBorders>
            <w:shd w:val="clear" w:color="auto" w:fill="auto"/>
          </w:tcPr>
          <w:p w14:paraId="17B8C6A3" w14:textId="5E1F52C6" w:rsidR="00F1742A" w:rsidRPr="00DD187C" w:rsidRDefault="00F1742A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dxa"/>
            <w:shd w:val="clear" w:color="auto" w:fill="auto"/>
          </w:tcPr>
          <w:p w14:paraId="26A92193" w14:textId="467F3C06" w:rsidR="00F1742A" w:rsidRPr="00DD187C" w:rsidRDefault="00F1742A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1" w:type="dxa"/>
            <w:shd w:val="clear" w:color="auto" w:fill="auto"/>
          </w:tcPr>
          <w:p w14:paraId="4179CD62" w14:textId="22B04856" w:rsidR="00F1742A" w:rsidRPr="00DD187C" w:rsidRDefault="00F1742A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6" w:type="dxa"/>
            <w:shd w:val="clear" w:color="auto" w:fill="auto"/>
          </w:tcPr>
          <w:p w14:paraId="78C8FF4A" w14:textId="7147F3E0" w:rsidR="00F1742A" w:rsidRPr="00DD187C" w:rsidRDefault="00D10390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86" w:type="dxa"/>
            <w:shd w:val="clear" w:color="auto" w:fill="auto"/>
          </w:tcPr>
          <w:p w14:paraId="51F6C027" w14:textId="07E83A76" w:rsidR="00F1742A" w:rsidRPr="00DD187C" w:rsidRDefault="00F1742A" w:rsidP="00F174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dxa"/>
            <w:shd w:val="clear" w:color="auto" w:fill="auto"/>
            <w:vAlign w:val="center"/>
          </w:tcPr>
          <w:p w14:paraId="02368531" w14:textId="301048F0" w:rsidR="00F1742A" w:rsidRPr="00DD187C" w:rsidRDefault="00F1742A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6" w:type="dxa"/>
            <w:vMerge/>
            <w:shd w:val="clear" w:color="auto" w:fill="auto"/>
          </w:tcPr>
          <w:p w14:paraId="00A0674C" w14:textId="77777777" w:rsidR="00F1742A" w:rsidRPr="00DD187C" w:rsidRDefault="00F1742A" w:rsidP="00F174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15" w:type="dxa"/>
          </w:tcPr>
          <w:p w14:paraId="24A76E75" w14:textId="77777777" w:rsidR="00F1742A" w:rsidRPr="00DD187C" w:rsidRDefault="00F1742A" w:rsidP="00F174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DD187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MT1</w:t>
            </w:r>
          </w:p>
        </w:tc>
        <w:tc>
          <w:tcPr>
            <w:tcW w:w="1717" w:type="dxa"/>
          </w:tcPr>
          <w:p w14:paraId="6C2FCD95" w14:textId="494D9CB0" w:rsidR="00F1742A" w:rsidRPr="00DD187C" w:rsidRDefault="00F1742A" w:rsidP="00F174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15" w:type="dxa"/>
          </w:tcPr>
          <w:p w14:paraId="00EEB0A3" w14:textId="77777777" w:rsidR="00F1742A" w:rsidRPr="00DD187C" w:rsidRDefault="00F1742A" w:rsidP="00F174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DD187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A1</w:t>
            </w:r>
          </w:p>
        </w:tc>
        <w:tc>
          <w:tcPr>
            <w:tcW w:w="2047" w:type="dxa"/>
          </w:tcPr>
          <w:p w14:paraId="5FFB1915" w14:textId="7A113829" w:rsidR="00F1742A" w:rsidRPr="00DD187C" w:rsidRDefault="00F1742A" w:rsidP="00F174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1742A" w:rsidRPr="00DD187C" w14:paraId="5DF1BDAF" w14:textId="77777777" w:rsidTr="00FE3E32">
        <w:trPr>
          <w:trHeight w:val="148"/>
        </w:trPr>
        <w:tc>
          <w:tcPr>
            <w:tcW w:w="835" w:type="dxa"/>
            <w:vMerge/>
            <w:shd w:val="clear" w:color="auto" w:fill="auto"/>
          </w:tcPr>
          <w:p w14:paraId="3524B411" w14:textId="77777777" w:rsidR="00F1742A" w:rsidRPr="00DD187C" w:rsidRDefault="00F1742A" w:rsidP="00F174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74" w:type="dxa"/>
            <w:shd w:val="clear" w:color="auto" w:fill="auto"/>
          </w:tcPr>
          <w:p w14:paraId="5C1CB9FB" w14:textId="77777777" w:rsidR="00F1742A" w:rsidRPr="00DD187C" w:rsidRDefault="00F1742A" w:rsidP="00F1742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D187C">
              <w:rPr>
                <w:rFonts w:ascii="Times New Roman" w:eastAsia="Times New Roman" w:hAnsi="Times New Roman" w:cs="Times New Roman"/>
                <w:sz w:val="20"/>
                <w:szCs w:val="20"/>
              </w:rPr>
              <w:t>Slot-3</w:t>
            </w:r>
          </w:p>
        </w:tc>
        <w:tc>
          <w:tcPr>
            <w:tcW w:w="676" w:type="dxa"/>
            <w:tcBorders>
              <w:bottom w:val="single" w:sz="4" w:space="0" w:color="000000"/>
            </w:tcBorders>
            <w:shd w:val="clear" w:color="auto" w:fill="auto"/>
          </w:tcPr>
          <w:p w14:paraId="5517A8CD" w14:textId="4B4D5A50" w:rsidR="00F1742A" w:rsidRPr="00DD187C" w:rsidRDefault="00D10390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D10390"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80" w:type="dxa"/>
            <w:shd w:val="clear" w:color="auto" w:fill="auto"/>
          </w:tcPr>
          <w:p w14:paraId="07B3996B" w14:textId="257D0F5A" w:rsidR="00F1742A" w:rsidRPr="00DD187C" w:rsidRDefault="00F1742A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1" w:type="dxa"/>
            <w:shd w:val="clear" w:color="auto" w:fill="auto"/>
          </w:tcPr>
          <w:p w14:paraId="1011424A" w14:textId="0295C3A5" w:rsidR="00F1742A" w:rsidRPr="00DD187C" w:rsidRDefault="00F1742A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6" w:type="dxa"/>
            <w:shd w:val="clear" w:color="auto" w:fill="auto"/>
          </w:tcPr>
          <w:p w14:paraId="0128CF01" w14:textId="528CE764" w:rsidR="00F1742A" w:rsidRPr="00DD187C" w:rsidRDefault="00F1742A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6" w:type="dxa"/>
            <w:shd w:val="clear" w:color="auto" w:fill="auto"/>
          </w:tcPr>
          <w:p w14:paraId="1599FCBB" w14:textId="5FD3DF03" w:rsidR="00F1742A" w:rsidRPr="00DD187C" w:rsidRDefault="00F1742A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dxa"/>
            <w:shd w:val="clear" w:color="auto" w:fill="auto"/>
            <w:vAlign w:val="center"/>
          </w:tcPr>
          <w:p w14:paraId="4F816195" w14:textId="0AFBA03B" w:rsidR="00F1742A" w:rsidRPr="00DD187C" w:rsidRDefault="00F1742A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6" w:type="dxa"/>
            <w:vMerge/>
            <w:shd w:val="clear" w:color="auto" w:fill="auto"/>
          </w:tcPr>
          <w:p w14:paraId="318979B1" w14:textId="77777777" w:rsidR="00F1742A" w:rsidRPr="00DD187C" w:rsidRDefault="00F1742A" w:rsidP="00F174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15" w:type="dxa"/>
          </w:tcPr>
          <w:p w14:paraId="020E5452" w14:textId="77777777" w:rsidR="00F1742A" w:rsidRPr="00DD187C" w:rsidRDefault="00F1742A" w:rsidP="00F174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DD187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MT2</w:t>
            </w:r>
          </w:p>
        </w:tc>
        <w:tc>
          <w:tcPr>
            <w:tcW w:w="1717" w:type="dxa"/>
          </w:tcPr>
          <w:p w14:paraId="04C66D59" w14:textId="4180F506" w:rsidR="00F1742A" w:rsidRPr="00DD187C" w:rsidRDefault="00F1742A" w:rsidP="00F174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15" w:type="dxa"/>
          </w:tcPr>
          <w:p w14:paraId="4B5DAA26" w14:textId="77777777" w:rsidR="00F1742A" w:rsidRPr="00DD187C" w:rsidRDefault="00F1742A" w:rsidP="00F174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DD187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A2</w:t>
            </w:r>
          </w:p>
        </w:tc>
        <w:tc>
          <w:tcPr>
            <w:tcW w:w="2047" w:type="dxa"/>
          </w:tcPr>
          <w:p w14:paraId="63556432" w14:textId="01A480FF" w:rsidR="00F1742A" w:rsidRPr="00DD187C" w:rsidRDefault="00F1742A" w:rsidP="00F174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1742A" w:rsidRPr="00DD187C" w14:paraId="7EE025E9" w14:textId="77777777" w:rsidTr="00FE3E32">
        <w:trPr>
          <w:trHeight w:val="244"/>
        </w:trPr>
        <w:tc>
          <w:tcPr>
            <w:tcW w:w="835" w:type="dxa"/>
            <w:vMerge/>
            <w:shd w:val="clear" w:color="auto" w:fill="auto"/>
          </w:tcPr>
          <w:p w14:paraId="1E06D584" w14:textId="77777777" w:rsidR="00F1742A" w:rsidRPr="00DD187C" w:rsidRDefault="00F1742A" w:rsidP="00F174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74" w:type="dxa"/>
            <w:tcBorders>
              <w:right w:val="single" w:sz="4" w:space="0" w:color="000000"/>
            </w:tcBorders>
            <w:shd w:val="clear" w:color="auto" w:fill="auto"/>
          </w:tcPr>
          <w:p w14:paraId="0739F4DC" w14:textId="77777777" w:rsidR="00F1742A" w:rsidRPr="00DD187C" w:rsidRDefault="00F1742A" w:rsidP="00F1742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D187C">
              <w:rPr>
                <w:rFonts w:ascii="Times New Roman" w:eastAsia="Times New Roman" w:hAnsi="Times New Roman" w:cs="Times New Roman"/>
                <w:sz w:val="20"/>
                <w:szCs w:val="20"/>
              </w:rPr>
              <w:t>Slot-4</w:t>
            </w:r>
          </w:p>
        </w:tc>
        <w:tc>
          <w:tcPr>
            <w:tcW w:w="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734F79" w14:textId="5A365A85" w:rsidR="00F1742A" w:rsidRPr="00DD187C" w:rsidRDefault="00F1742A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dxa"/>
            <w:tcBorders>
              <w:left w:val="single" w:sz="4" w:space="0" w:color="000000"/>
            </w:tcBorders>
            <w:shd w:val="clear" w:color="auto" w:fill="auto"/>
          </w:tcPr>
          <w:p w14:paraId="43BCAD99" w14:textId="2D881FBD" w:rsidR="00F1742A" w:rsidRPr="00DD187C" w:rsidRDefault="00F1742A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1" w:type="dxa"/>
            <w:shd w:val="clear" w:color="auto" w:fill="auto"/>
          </w:tcPr>
          <w:p w14:paraId="385C9BDA" w14:textId="1F73837D" w:rsidR="00F1742A" w:rsidRPr="00DD187C" w:rsidRDefault="00F1742A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6" w:type="dxa"/>
            <w:shd w:val="clear" w:color="auto" w:fill="auto"/>
          </w:tcPr>
          <w:p w14:paraId="53D3C8CB" w14:textId="2986EA70" w:rsidR="00F1742A" w:rsidRPr="00DD187C" w:rsidRDefault="00F1742A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6" w:type="dxa"/>
            <w:shd w:val="clear" w:color="auto" w:fill="auto"/>
          </w:tcPr>
          <w:p w14:paraId="7ECB0256" w14:textId="4C1A13B9" w:rsidR="00F1742A" w:rsidRPr="00DD187C" w:rsidRDefault="00F1742A" w:rsidP="00F174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dxa"/>
            <w:shd w:val="clear" w:color="auto" w:fill="auto"/>
            <w:vAlign w:val="center"/>
          </w:tcPr>
          <w:p w14:paraId="4D25A157" w14:textId="77777777" w:rsidR="00F1742A" w:rsidRPr="00DD187C" w:rsidRDefault="00F1742A" w:rsidP="00F174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6" w:type="dxa"/>
            <w:vMerge/>
            <w:shd w:val="clear" w:color="auto" w:fill="auto"/>
          </w:tcPr>
          <w:p w14:paraId="37AB6970" w14:textId="77777777" w:rsidR="00F1742A" w:rsidRPr="00DD187C" w:rsidRDefault="00F1742A" w:rsidP="00F174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15" w:type="dxa"/>
          </w:tcPr>
          <w:p w14:paraId="45F8B791" w14:textId="77777777" w:rsidR="00F1742A" w:rsidRPr="00DD187C" w:rsidRDefault="00F1742A" w:rsidP="00F174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DD187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MT3</w:t>
            </w:r>
          </w:p>
        </w:tc>
        <w:tc>
          <w:tcPr>
            <w:tcW w:w="1717" w:type="dxa"/>
          </w:tcPr>
          <w:p w14:paraId="319AC629" w14:textId="0B44CAB0" w:rsidR="00F1742A" w:rsidRPr="00DD187C" w:rsidRDefault="00F1742A" w:rsidP="00F174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15" w:type="dxa"/>
          </w:tcPr>
          <w:p w14:paraId="19B0DE0D" w14:textId="77777777" w:rsidR="00F1742A" w:rsidRPr="00DD187C" w:rsidRDefault="00F1742A" w:rsidP="00F174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DD187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A3</w:t>
            </w:r>
          </w:p>
        </w:tc>
        <w:tc>
          <w:tcPr>
            <w:tcW w:w="2047" w:type="dxa"/>
          </w:tcPr>
          <w:p w14:paraId="31435351" w14:textId="1EF5731B" w:rsidR="00F1742A" w:rsidRPr="00DD187C" w:rsidRDefault="00F1742A" w:rsidP="00F174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680A61" w:rsidRPr="00DD187C" w14:paraId="4B96A67D" w14:textId="77777777">
        <w:trPr>
          <w:trHeight w:val="148"/>
        </w:trPr>
        <w:tc>
          <w:tcPr>
            <w:tcW w:w="835" w:type="dxa"/>
            <w:vMerge/>
            <w:shd w:val="clear" w:color="auto" w:fill="auto"/>
          </w:tcPr>
          <w:p w14:paraId="781B5387" w14:textId="77777777" w:rsidR="00680A61" w:rsidRPr="00DD187C" w:rsidRDefault="00680A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655" w:type="dxa"/>
            <w:gridSpan w:val="7"/>
            <w:shd w:val="clear" w:color="auto" w:fill="auto"/>
          </w:tcPr>
          <w:p w14:paraId="4B6053DC" w14:textId="77777777" w:rsidR="00680A61" w:rsidRPr="00DD187C" w:rsidRDefault="00185F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D187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LUNCH BREAK</w:t>
            </w:r>
          </w:p>
        </w:tc>
        <w:tc>
          <w:tcPr>
            <w:tcW w:w="476" w:type="dxa"/>
            <w:vMerge/>
            <w:shd w:val="clear" w:color="auto" w:fill="auto"/>
          </w:tcPr>
          <w:p w14:paraId="497DF577" w14:textId="77777777" w:rsidR="00680A61" w:rsidRPr="00DD187C" w:rsidRDefault="00680A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194" w:type="dxa"/>
            <w:gridSpan w:val="4"/>
            <w:vMerge w:val="restart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03EA835" w14:textId="77777777" w:rsidR="00680A61" w:rsidRPr="00DD187C" w:rsidRDefault="00680A61">
            <w:pPr>
              <w:jc w:val="both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7EC7A1C9" w14:textId="77777777" w:rsidR="00680A61" w:rsidRPr="00DD187C" w:rsidRDefault="00185FDF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DD18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Activities Day of the Department </w:t>
            </w:r>
            <w:r w:rsidRPr="00DD187C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(</w:t>
            </w:r>
            <w:r w:rsidRPr="00DD187C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u w:val="single"/>
              </w:rPr>
              <w:t>ADD</w:t>
            </w:r>
            <w:r w:rsidRPr="00DD18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) by ME department: </w:t>
            </w:r>
            <w:r w:rsidRPr="00DD187C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 xml:space="preserve">Every week on the </w:t>
            </w:r>
            <w:r w:rsidRPr="00DD187C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u w:val="single"/>
              </w:rPr>
              <w:t>FRIDAY AFTERNOON</w:t>
            </w:r>
            <w:r w:rsidRPr="00DD18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       (2.00 pm – 5.00 pm).</w:t>
            </w:r>
          </w:p>
        </w:tc>
      </w:tr>
      <w:tr w:rsidR="008A24E1" w:rsidRPr="00DD187C" w14:paraId="17EBA6BD" w14:textId="77777777">
        <w:trPr>
          <w:trHeight w:val="148"/>
        </w:trPr>
        <w:tc>
          <w:tcPr>
            <w:tcW w:w="835" w:type="dxa"/>
            <w:vMerge/>
            <w:shd w:val="clear" w:color="auto" w:fill="auto"/>
          </w:tcPr>
          <w:p w14:paraId="6D7DE50C" w14:textId="77777777" w:rsidR="008A24E1" w:rsidRPr="00DD187C" w:rsidRDefault="008A24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74" w:type="dxa"/>
            <w:shd w:val="clear" w:color="auto" w:fill="auto"/>
          </w:tcPr>
          <w:p w14:paraId="11C8DCD2" w14:textId="77777777" w:rsidR="008A24E1" w:rsidRPr="00DD187C" w:rsidRDefault="008A24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D187C">
              <w:rPr>
                <w:rFonts w:ascii="Times New Roman" w:eastAsia="Times New Roman" w:hAnsi="Times New Roman" w:cs="Times New Roman"/>
                <w:sz w:val="20"/>
                <w:szCs w:val="20"/>
              </w:rPr>
              <w:t>Slot-5</w:t>
            </w:r>
          </w:p>
        </w:tc>
        <w:tc>
          <w:tcPr>
            <w:tcW w:w="676" w:type="dxa"/>
            <w:shd w:val="clear" w:color="auto" w:fill="auto"/>
            <w:vAlign w:val="center"/>
          </w:tcPr>
          <w:p w14:paraId="61CC27A6" w14:textId="2B68B21C" w:rsidR="008A24E1" w:rsidRPr="00DD187C" w:rsidRDefault="00677FC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</w:t>
            </w:r>
          </w:p>
        </w:tc>
        <w:tc>
          <w:tcPr>
            <w:tcW w:w="680" w:type="dxa"/>
            <w:shd w:val="clear" w:color="auto" w:fill="auto"/>
            <w:vAlign w:val="center"/>
          </w:tcPr>
          <w:p w14:paraId="7019F075" w14:textId="323F5643" w:rsidR="008A24E1" w:rsidRPr="00DD187C" w:rsidRDefault="008A24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1" w:type="dxa"/>
            <w:shd w:val="clear" w:color="auto" w:fill="auto"/>
            <w:vAlign w:val="center"/>
          </w:tcPr>
          <w:p w14:paraId="2E2A9A96" w14:textId="7A80B039" w:rsidR="008A24E1" w:rsidRPr="00DD187C" w:rsidRDefault="00677FC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</w:t>
            </w:r>
          </w:p>
        </w:tc>
        <w:tc>
          <w:tcPr>
            <w:tcW w:w="636" w:type="dxa"/>
            <w:shd w:val="clear" w:color="auto" w:fill="auto"/>
            <w:vAlign w:val="center"/>
          </w:tcPr>
          <w:p w14:paraId="33793D7E" w14:textId="35F56C86" w:rsidR="008A24E1" w:rsidRPr="00DD187C" w:rsidRDefault="00677FC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</w:t>
            </w:r>
          </w:p>
        </w:tc>
        <w:tc>
          <w:tcPr>
            <w:tcW w:w="686" w:type="dxa"/>
            <w:vMerge w:val="restart"/>
            <w:shd w:val="clear" w:color="auto" w:fill="auto"/>
            <w:vAlign w:val="center"/>
          </w:tcPr>
          <w:p w14:paraId="4D38CBD0" w14:textId="77777777" w:rsidR="008A24E1" w:rsidRPr="00DD187C" w:rsidRDefault="008A24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D187C">
              <w:rPr>
                <w:rFonts w:ascii="Times New Roman" w:eastAsia="Times New Roman" w:hAnsi="Times New Roman" w:cs="Times New Roman"/>
                <w:sz w:val="20"/>
                <w:szCs w:val="20"/>
              </w:rPr>
              <w:t>ADD</w:t>
            </w:r>
          </w:p>
        </w:tc>
        <w:tc>
          <w:tcPr>
            <w:tcW w:w="522" w:type="dxa"/>
            <w:shd w:val="clear" w:color="auto" w:fill="auto"/>
            <w:vAlign w:val="center"/>
          </w:tcPr>
          <w:p w14:paraId="16EFB784" w14:textId="6B61B066" w:rsidR="008A24E1" w:rsidRPr="00DD187C" w:rsidRDefault="008A24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6" w:type="dxa"/>
            <w:vMerge/>
            <w:shd w:val="clear" w:color="auto" w:fill="auto"/>
          </w:tcPr>
          <w:p w14:paraId="05600B56" w14:textId="77777777" w:rsidR="008A24E1" w:rsidRPr="00DD187C" w:rsidRDefault="008A24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94" w:type="dxa"/>
            <w:gridSpan w:val="4"/>
            <w:vMerge/>
            <w:tcBorders>
              <w:bottom w:val="nil"/>
              <w:right w:val="single" w:sz="4" w:space="0" w:color="auto"/>
            </w:tcBorders>
            <w:shd w:val="clear" w:color="auto" w:fill="auto"/>
          </w:tcPr>
          <w:p w14:paraId="509FA78D" w14:textId="77777777" w:rsidR="008A24E1" w:rsidRPr="00DD187C" w:rsidRDefault="008A24E1">
            <w:pPr>
              <w:rPr>
                <w:rFonts w:ascii="Times New Roman" w:hAnsi="Times New Roman" w:cs="Times New Roman"/>
              </w:rPr>
            </w:pPr>
          </w:p>
        </w:tc>
      </w:tr>
      <w:tr w:rsidR="008A24E1" w:rsidRPr="00DD187C" w14:paraId="1ACC626D" w14:textId="77777777">
        <w:trPr>
          <w:trHeight w:val="148"/>
        </w:trPr>
        <w:tc>
          <w:tcPr>
            <w:tcW w:w="835" w:type="dxa"/>
            <w:vMerge/>
            <w:shd w:val="clear" w:color="auto" w:fill="auto"/>
          </w:tcPr>
          <w:p w14:paraId="46686452" w14:textId="77777777" w:rsidR="008A24E1" w:rsidRPr="00DD187C" w:rsidRDefault="008A24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74" w:type="dxa"/>
            <w:shd w:val="clear" w:color="auto" w:fill="auto"/>
          </w:tcPr>
          <w:p w14:paraId="2DDD7874" w14:textId="77777777" w:rsidR="008A24E1" w:rsidRPr="00DD187C" w:rsidRDefault="008A24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D187C">
              <w:rPr>
                <w:rFonts w:ascii="Times New Roman" w:eastAsia="Times New Roman" w:hAnsi="Times New Roman" w:cs="Times New Roman"/>
                <w:sz w:val="20"/>
                <w:szCs w:val="20"/>
              </w:rPr>
              <w:t>Slot-6</w:t>
            </w:r>
          </w:p>
        </w:tc>
        <w:tc>
          <w:tcPr>
            <w:tcW w:w="676" w:type="dxa"/>
            <w:shd w:val="clear" w:color="auto" w:fill="auto"/>
            <w:vAlign w:val="center"/>
          </w:tcPr>
          <w:p w14:paraId="2462CBBD" w14:textId="77777777" w:rsidR="008A24E1" w:rsidRPr="00DD187C" w:rsidRDefault="008A24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dxa"/>
            <w:shd w:val="clear" w:color="auto" w:fill="auto"/>
            <w:vAlign w:val="center"/>
          </w:tcPr>
          <w:p w14:paraId="7D2EE414" w14:textId="77777777" w:rsidR="008A24E1" w:rsidRPr="00DD187C" w:rsidRDefault="008A24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1" w:type="dxa"/>
            <w:shd w:val="clear" w:color="auto" w:fill="auto"/>
          </w:tcPr>
          <w:p w14:paraId="0AF0CBFB" w14:textId="44AEFB37" w:rsidR="008A24E1" w:rsidRPr="00DD187C" w:rsidRDefault="00D103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</w:t>
            </w:r>
          </w:p>
        </w:tc>
        <w:tc>
          <w:tcPr>
            <w:tcW w:w="636" w:type="dxa"/>
            <w:shd w:val="clear" w:color="auto" w:fill="auto"/>
          </w:tcPr>
          <w:p w14:paraId="52CE0146" w14:textId="77777777" w:rsidR="008A24E1" w:rsidRPr="00DD187C" w:rsidRDefault="008A24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6" w:type="dxa"/>
            <w:vMerge/>
            <w:shd w:val="clear" w:color="auto" w:fill="auto"/>
            <w:vAlign w:val="center"/>
          </w:tcPr>
          <w:p w14:paraId="4413B0E6" w14:textId="77777777" w:rsidR="008A24E1" w:rsidRPr="00DD187C" w:rsidRDefault="008A24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dxa"/>
            <w:shd w:val="clear" w:color="auto" w:fill="auto"/>
            <w:vAlign w:val="center"/>
          </w:tcPr>
          <w:p w14:paraId="4276328F" w14:textId="77777777" w:rsidR="008A24E1" w:rsidRPr="00DD187C" w:rsidRDefault="008A24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6" w:type="dxa"/>
            <w:vMerge/>
            <w:shd w:val="clear" w:color="auto" w:fill="auto"/>
          </w:tcPr>
          <w:p w14:paraId="4B7E6AF8" w14:textId="77777777" w:rsidR="008A24E1" w:rsidRPr="00DD187C" w:rsidRDefault="008A24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94" w:type="dxa"/>
            <w:gridSpan w:val="4"/>
            <w:vMerge/>
            <w:tcBorders>
              <w:bottom w:val="nil"/>
              <w:right w:val="single" w:sz="4" w:space="0" w:color="auto"/>
            </w:tcBorders>
            <w:shd w:val="clear" w:color="auto" w:fill="auto"/>
          </w:tcPr>
          <w:p w14:paraId="4BDA8FD3" w14:textId="77777777" w:rsidR="008A24E1" w:rsidRPr="00DD187C" w:rsidRDefault="008A24E1">
            <w:pPr>
              <w:rPr>
                <w:rFonts w:ascii="Times New Roman" w:hAnsi="Times New Roman" w:cs="Times New Roman"/>
              </w:rPr>
            </w:pPr>
          </w:p>
        </w:tc>
      </w:tr>
      <w:tr w:rsidR="008A24E1" w:rsidRPr="00DD187C" w14:paraId="2A6603EE" w14:textId="77777777">
        <w:trPr>
          <w:trHeight w:val="148"/>
        </w:trPr>
        <w:tc>
          <w:tcPr>
            <w:tcW w:w="835" w:type="dxa"/>
            <w:vMerge/>
            <w:shd w:val="clear" w:color="auto" w:fill="auto"/>
          </w:tcPr>
          <w:p w14:paraId="2DE8C218" w14:textId="77777777" w:rsidR="008A24E1" w:rsidRPr="00DD187C" w:rsidRDefault="008A24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74" w:type="dxa"/>
            <w:shd w:val="clear" w:color="auto" w:fill="auto"/>
          </w:tcPr>
          <w:p w14:paraId="556AEC08" w14:textId="77777777" w:rsidR="008A24E1" w:rsidRPr="00DD187C" w:rsidRDefault="008A24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D187C">
              <w:rPr>
                <w:rFonts w:ascii="Times New Roman" w:eastAsia="Times New Roman" w:hAnsi="Times New Roman" w:cs="Times New Roman"/>
                <w:sz w:val="20"/>
                <w:szCs w:val="20"/>
              </w:rPr>
              <w:t>Slot-7</w:t>
            </w:r>
          </w:p>
        </w:tc>
        <w:tc>
          <w:tcPr>
            <w:tcW w:w="676" w:type="dxa"/>
            <w:shd w:val="clear" w:color="auto" w:fill="auto"/>
            <w:vAlign w:val="center"/>
          </w:tcPr>
          <w:p w14:paraId="01EDDC88" w14:textId="77777777" w:rsidR="008A24E1" w:rsidRPr="00DD187C" w:rsidRDefault="008A24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dxa"/>
            <w:shd w:val="clear" w:color="auto" w:fill="auto"/>
            <w:vAlign w:val="center"/>
          </w:tcPr>
          <w:p w14:paraId="1D31F6EB" w14:textId="77777777" w:rsidR="008A24E1" w:rsidRPr="00DD187C" w:rsidRDefault="008A24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1" w:type="dxa"/>
            <w:shd w:val="clear" w:color="auto" w:fill="auto"/>
          </w:tcPr>
          <w:p w14:paraId="20DA60FA" w14:textId="77777777" w:rsidR="008A24E1" w:rsidRPr="00DD187C" w:rsidRDefault="008A24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6" w:type="dxa"/>
            <w:shd w:val="clear" w:color="auto" w:fill="auto"/>
          </w:tcPr>
          <w:p w14:paraId="74C72BDC" w14:textId="77777777" w:rsidR="008A24E1" w:rsidRPr="00DD187C" w:rsidRDefault="008A24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6" w:type="dxa"/>
            <w:vMerge/>
            <w:shd w:val="clear" w:color="auto" w:fill="auto"/>
          </w:tcPr>
          <w:p w14:paraId="17EA9D59" w14:textId="77777777" w:rsidR="008A24E1" w:rsidRPr="00DD187C" w:rsidRDefault="008A24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dxa"/>
            <w:shd w:val="clear" w:color="auto" w:fill="auto"/>
          </w:tcPr>
          <w:p w14:paraId="1EA30DB7" w14:textId="77777777" w:rsidR="008A24E1" w:rsidRPr="00DD187C" w:rsidRDefault="008A24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6" w:type="dxa"/>
            <w:vMerge/>
            <w:tcBorders>
              <w:bottom w:val="nil"/>
            </w:tcBorders>
            <w:shd w:val="clear" w:color="auto" w:fill="auto"/>
          </w:tcPr>
          <w:p w14:paraId="7051E9AA" w14:textId="77777777" w:rsidR="008A24E1" w:rsidRPr="00DD187C" w:rsidRDefault="008A24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94" w:type="dxa"/>
            <w:gridSpan w:val="4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7E03D7" w14:textId="77777777" w:rsidR="008A24E1" w:rsidRPr="00DD187C" w:rsidRDefault="008A24E1">
            <w:pPr>
              <w:rPr>
                <w:rFonts w:ascii="Times New Roman" w:hAnsi="Times New Roman" w:cs="Times New Roman"/>
              </w:rPr>
            </w:pPr>
          </w:p>
        </w:tc>
      </w:tr>
    </w:tbl>
    <w:p w14:paraId="26B19D7A" w14:textId="77777777" w:rsidR="00680A61" w:rsidRPr="00DD187C" w:rsidRDefault="00680A61">
      <w:pPr>
        <w:spacing w:after="0"/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Style w:val="TableGrid"/>
        <w:tblW w:w="11007" w:type="dxa"/>
        <w:tblLayout w:type="fixed"/>
        <w:tblLook w:val="04A0" w:firstRow="1" w:lastRow="0" w:firstColumn="1" w:lastColumn="0" w:noHBand="0" w:noVBand="1"/>
      </w:tblPr>
      <w:tblGrid>
        <w:gridCol w:w="647"/>
        <w:gridCol w:w="990"/>
        <w:gridCol w:w="3149"/>
        <w:gridCol w:w="705"/>
        <w:gridCol w:w="1188"/>
        <w:gridCol w:w="4328"/>
      </w:tblGrid>
      <w:tr w:rsidR="00781749" w:rsidRPr="007F6F22" w14:paraId="7C7F57C6" w14:textId="77777777" w:rsidTr="00781749">
        <w:trPr>
          <w:trHeight w:val="593"/>
        </w:trPr>
        <w:tc>
          <w:tcPr>
            <w:tcW w:w="647" w:type="dxa"/>
          </w:tcPr>
          <w:p w14:paraId="42267A13" w14:textId="77777777" w:rsidR="00781749" w:rsidRPr="007F6F22" w:rsidRDefault="00781749" w:rsidP="00B16D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5926100E" w14:textId="77777777" w:rsidR="00781749" w:rsidRPr="007F6F22" w:rsidRDefault="00781749" w:rsidP="00B16D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F6F2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ourse code</w:t>
            </w:r>
          </w:p>
        </w:tc>
        <w:tc>
          <w:tcPr>
            <w:tcW w:w="3149" w:type="dxa"/>
            <w:vAlign w:val="center"/>
          </w:tcPr>
          <w:p w14:paraId="2442CB2B" w14:textId="77777777" w:rsidR="00781749" w:rsidRPr="007F6F22" w:rsidRDefault="00781749" w:rsidP="00B16D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F6F2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ourse Name</w:t>
            </w:r>
          </w:p>
        </w:tc>
        <w:tc>
          <w:tcPr>
            <w:tcW w:w="705" w:type="dxa"/>
            <w:vAlign w:val="center"/>
          </w:tcPr>
          <w:p w14:paraId="3179018B" w14:textId="77777777" w:rsidR="00781749" w:rsidRPr="007F6F22" w:rsidRDefault="00781749" w:rsidP="00B16D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F6F2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L-T-P</w:t>
            </w:r>
          </w:p>
        </w:tc>
        <w:tc>
          <w:tcPr>
            <w:tcW w:w="1188" w:type="dxa"/>
            <w:vAlign w:val="center"/>
          </w:tcPr>
          <w:p w14:paraId="0A3D11EF" w14:textId="77777777" w:rsidR="00781749" w:rsidRPr="007F6F22" w:rsidRDefault="00781749" w:rsidP="00B16D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F6F2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OTAL CONTACT HOURS</w:t>
            </w:r>
          </w:p>
        </w:tc>
        <w:tc>
          <w:tcPr>
            <w:tcW w:w="4328" w:type="dxa"/>
            <w:vAlign w:val="center"/>
          </w:tcPr>
          <w:p w14:paraId="63E5A888" w14:textId="77777777" w:rsidR="00781749" w:rsidRPr="007F6F22" w:rsidRDefault="00781749" w:rsidP="00B16D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F6F2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FACULTY</w:t>
            </w:r>
          </w:p>
        </w:tc>
      </w:tr>
      <w:tr w:rsidR="00B95BCE" w:rsidRPr="007F6F22" w14:paraId="64D164E1" w14:textId="77777777" w:rsidTr="00557704">
        <w:tc>
          <w:tcPr>
            <w:tcW w:w="647" w:type="dxa"/>
            <w:vAlign w:val="center"/>
          </w:tcPr>
          <w:p w14:paraId="70D2EC9A" w14:textId="505A9AAA" w:rsidR="00B95BCE" w:rsidRPr="00903284" w:rsidRDefault="004638F2" w:rsidP="00B95B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</w:t>
            </w:r>
          </w:p>
        </w:tc>
        <w:tc>
          <w:tcPr>
            <w:tcW w:w="990" w:type="dxa"/>
            <w:vAlign w:val="bottom"/>
          </w:tcPr>
          <w:p w14:paraId="66CBCC2D" w14:textId="7F9C7598" w:rsidR="00B95BCE" w:rsidRPr="00B95BCE" w:rsidRDefault="00B95BCE" w:rsidP="00B95BC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</w:rPr>
              <w:t>ME4261</w:t>
            </w:r>
          </w:p>
        </w:tc>
        <w:tc>
          <w:tcPr>
            <w:tcW w:w="3149" w:type="dxa"/>
            <w:vAlign w:val="bottom"/>
          </w:tcPr>
          <w:p w14:paraId="3364BA7B" w14:textId="481B2F52" w:rsidR="00B95BCE" w:rsidRPr="00B95BCE" w:rsidRDefault="00B95BCE" w:rsidP="00B95BC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</w:rPr>
              <w:t xml:space="preserve">Professional Elective-6 </w:t>
            </w:r>
            <w:r>
              <w:rPr>
                <w:color w:val="FF0000"/>
              </w:rPr>
              <w:t>( Welding Technology)</w:t>
            </w:r>
          </w:p>
        </w:tc>
        <w:tc>
          <w:tcPr>
            <w:tcW w:w="705" w:type="dxa"/>
            <w:vAlign w:val="bottom"/>
          </w:tcPr>
          <w:p w14:paraId="3A52DC3F" w14:textId="1A5B3C03" w:rsidR="00B95BCE" w:rsidRPr="00903284" w:rsidRDefault="00B95BCE" w:rsidP="00B95BC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</w:rPr>
              <w:t>3-0-0</w:t>
            </w:r>
          </w:p>
        </w:tc>
        <w:tc>
          <w:tcPr>
            <w:tcW w:w="1188" w:type="dxa"/>
            <w:vAlign w:val="center"/>
          </w:tcPr>
          <w:p w14:paraId="17D83561" w14:textId="4162C32C" w:rsidR="00B95BCE" w:rsidRPr="00903284" w:rsidRDefault="00B95BCE" w:rsidP="00B95BC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28" w:type="dxa"/>
            <w:vAlign w:val="bottom"/>
          </w:tcPr>
          <w:p w14:paraId="5C849192" w14:textId="339CDE0E" w:rsidR="00B95BCE" w:rsidRPr="00903284" w:rsidRDefault="00B95BCE" w:rsidP="00B95BC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</w:rPr>
              <w:t>Mr. Jakirahemed Md. (C1, C2, C3)</w:t>
            </w:r>
          </w:p>
        </w:tc>
      </w:tr>
      <w:tr w:rsidR="00B95BCE" w:rsidRPr="007F6F22" w14:paraId="7D391CEF" w14:textId="77777777" w:rsidTr="0033357A">
        <w:tc>
          <w:tcPr>
            <w:tcW w:w="647" w:type="dxa"/>
            <w:vAlign w:val="center"/>
          </w:tcPr>
          <w:p w14:paraId="5017F995" w14:textId="3EEC46DF" w:rsidR="00B95BCE" w:rsidRPr="00903284" w:rsidRDefault="004638F2" w:rsidP="00B95B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</w:t>
            </w:r>
          </w:p>
        </w:tc>
        <w:tc>
          <w:tcPr>
            <w:tcW w:w="990" w:type="dxa"/>
            <w:vAlign w:val="bottom"/>
          </w:tcPr>
          <w:p w14:paraId="42CEADE8" w14:textId="55F335A7" w:rsidR="00B95BCE" w:rsidRPr="00B95BCE" w:rsidRDefault="00B95BCE" w:rsidP="00B95BC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</w:rPr>
              <w:t>ME4402</w:t>
            </w:r>
          </w:p>
        </w:tc>
        <w:tc>
          <w:tcPr>
            <w:tcW w:w="3149" w:type="dxa"/>
            <w:vAlign w:val="bottom"/>
          </w:tcPr>
          <w:p w14:paraId="0DF282E3" w14:textId="2EAAEDB5" w:rsidR="00B95BCE" w:rsidRPr="00B95BCE" w:rsidRDefault="00B95BCE" w:rsidP="00B95BC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</w:rPr>
              <w:t xml:space="preserve">Open Elective </w:t>
            </w:r>
            <w:r>
              <w:rPr>
                <w:color w:val="FF0000"/>
              </w:rPr>
              <w:t>(Alternative Sources of Energy)</w:t>
            </w:r>
          </w:p>
        </w:tc>
        <w:tc>
          <w:tcPr>
            <w:tcW w:w="705" w:type="dxa"/>
            <w:vAlign w:val="bottom"/>
          </w:tcPr>
          <w:p w14:paraId="2B93FDA2" w14:textId="391A0A3E" w:rsidR="00B95BCE" w:rsidRPr="00903284" w:rsidRDefault="00B95BCE" w:rsidP="00B95BC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</w:rPr>
              <w:t>3-0-0</w:t>
            </w:r>
          </w:p>
        </w:tc>
        <w:tc>
          <w:tcPr>
            <w:tcW w:w="1188" w:type="dxa"/>
            <w:vAlign w:val="bottom"/>
          </w:tcPr>
          <w:p w14:paraId="6775E80C" w14:textId="04E64083" w:rsidR="00B95BCE" w:rsidRPr="00903284" w:rsidRDefault="00B95BCE" w:rsidP="00B95BC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28" w:type="dxa"/>
            <w:vAlign w:val="bottom"/>
          </w:tcPr>
          <w:p w14:paraId="3153F70B" w14:textId="2A20E8B2" w:rsidR="00B95BCE" w:rsidRPr="00903284" w:rsidRDefault="00B95BCE" w:rsidP="00B95BC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</w:rPr>
              <w:t xml:space="preserve"> Mr. G. Ashok Kumar (C1, C2</w:t>
            </w:r>
            <w:r w:rsidR="00DE771A">
              <w:rPr>
                <w:color w:val="000000"/>
              </w:rPr>
              <w:t>,C3</w:t>
            </w:r>
            <w:r>
              <w:rPr>
                <w:color w:val="000000"/>
              </w:rPr>
              <w:t>)</w:t>
            </w:r>
          </w:p>
        </w:tc>
      </w:tr>
      <w:tr w:rsidR="00781749" w14:paraId="6B32C66D" w14:textId="77777777" w:rsidTr="00781749">
        <w:tblPrEx>
          <w:tblLook w:val="0000" w:firstRow="0" w:lastRow="0" w:firstColumn="0" w:lastColumn="0" w:noHBand="0" w:noVBand="0"/>
        </w:tblPrEx>
        <w:trPr>
          <w:trHeight w:val="330"/>
        </w:trPr>
        <w:tc>
          <w:tcPr>
            <w:tcW w:w="647" w:type="dxa"/>
            <w:vAlign w:val="center"/>
          </w:tcPr>
          <w:p w14:paraId="595DEBD4" w14:textId="77777777" w:rsidR="00781749" w:rsidRPr="00903284" w:rsidRDefault="00781749" w:rsidP="00B16DC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3284">
              <w:rPr>
                <w:rFonts w:ascii="Times New Roman" w:hAnsi="Times New Roman" w:cs="Times New Roman"/>
                <w:sz w:val="20"/>
                <w:szCs w:val="20"/>
              </w:rPr>
              <w:t>P</w:t>
            </w:r>
          </w:p>
        </w:tc>
        <w:tc>
          <w:tcPr>
            <w:tcW w:w="990" w:type="dxa"/>
            <w:vAlign w:val="center"/>
          </w:tcPr>
          <w:p w14:paraId="032D1A68" w14:textId="5F950E87" w:rsidR="00781749" w:rsidRPr="00903284" w:rsidRDefault="00781749" w:rsidP="00B16DC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3284">
              <w:rPr>
                <w:rFonts w:ascii="Times New Roman" w:hAnsi="Times New Roman" w:cs="Times New Roman"/>
                <w:sz w:val="20"/>
                <w:szCs w:val="20"/>
              </w:rPr>
              <w:t>ME</w:t>
            </w:r>
            <w:r w:rsidR="004638F2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903284">
              <w:rPr>
                <w:rFonts w:ascii="Times New Roman" w:hAnsi="Times New Roman" w:cs="Times New Roman"/>
                <w:sz w:val="20"/>
                <w:szCs w:val="20"/>
              </w:rPr>
              <w:t>002</w:t>
            </w:r>
          </w:p>
        </w:tc>
        <w:tc>
          <w:tcPr>
            <w:tcW w:w="3149" w:type="dxa"/>
            <w:vAlign w:val="center"/>
          </w:tcPr>
          <w:p w14:paraId="745ABAF4" w14:textId="77777777" w:rsidR="00781749" w:rsidRPr="00903284" w:rsidRDefault="00781749" w:rsidP="00B16DC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3284">
              <w:rPr>
                <w:rFonts w:ascii="Times New Roman" w:hAnsi="Times New Roman" w:cs="Times New Roman"/>
                <w:sz w:val="20"/>
                <w:szCs w:val="20"/>
              </w:rPr>
              <w:t>Project-II</w:t>
            </w:r>
          </w:p>
        </w:tc>
        <w:tc>
          <w:tcPr>
            <w:tcW w:w="705" w:type="dxa"/>
            <w:vAlign w:val="center"/>
          </w:tcPr>
          <w:p w14:paraId="57C3252B" w14:textId="77777777" w:rsidR="00781749" w:rsidRPr="00903284" w:rsidRDefault="00781749" w:rsidP="00B16DC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3284">
              <w:rPr>
                <w:rFonts w:ascii="Times New Roman" w:hAnsi="Times New Roman" w:cs="Times New Roman"/>
                <w:sz w:val="20"/>
                <w:szCs w:val="20"/>
              </w:rPr>
              <w:t>0-0-6</w:t>
            </w:r>
          </w:p>
        </w:tc>
        <w:tc>
          <w:tcPr>
            <w:tcW w:w="1188" w:type="dxa"/>
            <w:vAlign w:val="center"/>
          </w:tcPr>
          <w:p w14:paraId="7475BD35" w14:textId="68F90CBA" w:rsidR="00781749" w:rsidRPr="00903284" w:rsidRDefault="004638F2" w:rsidP="00B16DC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4328" w:type="dxa"/>
            <w:vAlign w:val="center"/>
          </w:tcPr>
          <w:p w14:paraId="63E88B3E" w14:textId="77777777" w:rsidR="00781749" w:rsidRPr="00903284" w:rsidRDefault="00781749" w:rsidP="00B16DC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3284">
              <w:rPr>
                <w:rFonts w:ascii="Times New Roman" w:hAnsi="Times New Roman" w:cs="Times New Roman"/>
                <w:sz w:val="20"/>
                <w:szCs w:val="20"/>
              </w:rPr>
              <w:t>Allotted faculty as per Sem-I</w:t>
            </w:r>
          </w:p>
        </w:tc>
      </w:tr>
    </w:tbl>
    <w:p w14:paraId="724F89DB" w14:textId="77777777" w:rsidR="00680A61" w:rsidRPr="00DD187C" w:rsidRDefault="00680A61">
      <w:pPr>
        <w:spacing w:after="0"/>
        <w:rPr>
          <w:rFonts w:ascii="Times New Roman" w:hAnsi="Times New Roman" w:cs="Times New Roman"/>
        </w:rPr>
      </w:pPr>
    </w:p>
    <w:p w14:paraId="70687963" w14:textId="77777777" w:rsidR="00680A61" w:rsidRPr="00DD187C" w:rsidRDefault="00185FDF">
      <w:pPr>
        <w:spacing w:after="0"/>
        <w:rPr>
          <w:rFonts w:ascii="Times New Roman" w:eastAsia="Times New Roman" w:hAnsi="Times New Roman" w:cs="Times New Roman"/>
          <w:b/>
          <w:sz w:val="20"/>
          <w:szCs w:val="20"/>
        </w:rPr>
      </w:pPr>
      <w:r w:rsidRPr="00DD187C">
        <w:rPr>
          <w:rFonts w:ascii="Times New Roman" w:eastAsia="Times New Roman" w:hAnsi="Times New Roman" w:cs="Times New Roman"/>
          <w:b/>
          <w:sz w:val="20"/>
          <w:szCs w:val="20"/>
        </w:rPr>
        <w:t xml:space="preserve">Note:   </w:t>
      </w:r>
      <w:r w:rsidR="003D36D6" w:rsidRPr="00DD187C">
        <w:rPr>
          <w:rFonts w:ascii="Times New Roman" w:eastAsia="Times New Roman" w:hAnsi="Times New Roman" w:cs="Times New Roman"/>
          <w:b/>
          <w:sz w:val="20"/>
          <w:szCs w:val="20"/>
        </w:rPr>
        <w:t>1</w:t>
      </w:r>
      <w:r w:rsidRPr="00DD187C">
        <w:rPr>
          <w:rFonts w:ascii="Times New Roman" w:eastAsia="Times New Roman" w:hAnsi="Times New Roman" w:cs="Times New Roman"/>
          <w:b/>
          <w:sz w:val="20"/>
          <w:szCs w:val="20"/>
        </w:rPr>
        <w:t xml:space="preserve">. X1, Y1 &amp; Z1 stand for Batch 1 and X2, Y2 &amp; Z2 stand for Batch 2 of each class. </w:t>
      </w:r>
    </w:p>
    <w:p w14:paraId="7305BB48" w14:textId="77777777" w:rsidR="00680A61" w:rsidRPr="00DD187C" w:rsidRDefault="00DD187C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E101A"/>
          <w:sz w:val="20"/>
          <w:szCs w:val="20"/>
        </w:rPr>
        <w:t xml:space="preserve">            </w:t>
      </w:r>
      <w:r w:rsidR="003D36D6" w:rsidRPr="00DD187C">
        <w:rPr>
          <w:rFonts w:ascii="Times New Roman" w:eastAsia="Times New Roman" w:hAnsi="Times New Roman" w:cs="Times New Roman"/>
          <w:b/>
          <w:color w:val="0E101A"/>
          <w:sz w:val="20"/>
          <w:szCs w:val="20"/>
        </w:rPr>
        <w:t>2</w:t>
      </w:r>
      <w:r w:rsidR="00185FDF" w:rsidRPr="00DD187C">
        <w:rPr>
          <w:rFonts w:ascii="Times New Roman" w:eastAsia="Times New Roman" w:hAnsi="Times New Roman" w:cs="Times New Roman"/>
          <w:b/>
          <w:color w:val="0E101A"/>
          <w:sz w:val="20"/>
          <w:szCs w:val="20"/>
        </w:rPr>
        <w:t>. Leisure hours are made as library hours; students can visit the library to enhance their knowledge. </w:t>
      </w:r>
      <w:r w:rsidR="00185FDF" w:rsidRPr="00DD187C">
        <w:rPr>
          <w:rFonts w:ascii="Times New Roman" w:hAnsi="Times New Roman" w:cs="Times New Roman"/>
          <w:sz w:val="20"/>
          <w:szCs w:val="20"/>
        </w:rPr>
        <w:tab/>
      </w:r>
    </w:p>
    <w:p w14:paraId="3DEE9DC9" w14:textId="77777777" w:rsidR="00680A61" w:rsidRPr="00DD187C" w:rsidRDefault="00680A61">
      <w:pPr>
        <w:spacing w:after="0"/>
        <w:rPr>
          <w:rFonts w:ascii="Times New Roman" w:eastAsia="Times New Roman" w:hAnsi="Times New Roman" w:cs="Times New Roman"/>
          <w:b/>
          <w:color w:val="0E101A"/>
        </w:rPr>
      </w:pPr>
    </w:p>
    <w:p w14:paraId="0627FFC4" w14:textId="77777777" w:rsidR="00680A61" w:rsidRPr="00DD187C" w:rsidRDefault="00680A61">
      <w:pPr>
        <w:spacing w:after="0"/>
        <w:rPr>
          <w:rFonts w:ascii="Times New Roman" w:eastAsia="Times New Roman" w:hAnsi="Times New Roman" w:cs="Times New Roman"/>
          <w:b/>
          <w:color w:val="0E101A"/>
        </w:rPr>
      </w:pPr>
    </w:p>
    <w:p w14:paraId="478BAA37" w14:textId="77777777" w:rsidR="00680A61" w:rsidRPr="00DD187C" w:rsidRDefault="00680A61">
      <w:pPr>
        <w:spacing w:after="0"/>
        <w:rPr>
          <w:rFonts w:ascii="Times New Roman" w:eastAsia="Times New Roman" w:hAnsi="Times New Roman" w:cs="Times New Roman"/>
          <w:b/>
          <w:color w:val="0E101A"/>
        </w:rPr>
      </w:pPr>
    </w:p>
    <w:tbl>
      <w:tblPr>
        <w:tblStyle w:val="a0"/>
        <w:tblpPr w:leftFromText="180" w:rightFromText="180" w:vertAnchor="text" w:horzAnchor="page" w:tblpX="2485" w:tblpY="-32"/>
        <w:tblW w:w="632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515"/>
        <w:gridCol w:w="4812"/>
      </w:tblGrid>
      <w:tr w:rsidR="00DD187C" w:rsidRPr="00DD187C" w14:paraId="4FA5C8FA" w14:textId="77777777" w:rsidTr="00DD187C">
        <w:trPr>
          <w:trHeight w:val="251"/>
        </w:trPr>
        <w:tc>
          <w:tcPr>
            <w:tcW w:w="1515" w:type="dxa"/>
            <w:shd w:val="clear" w:color="auto" w:fill="auto"/>
          </w:tcPr>
          <w:p w14:paraId="540DD9AB" w14:textId="77777777" w:rsidR="00DD187C" w:rsidRPr="00DD187C" w:rsidRDefault="00DD187C" w:rsidP="00DD187C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16"/>
              </w:rPr>
            </w:pPr>
            <w:r w:rsidRPr="00DD187C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16"/>
              </w:rPr>
              <w:lastRenderedPageBreak/>
              <w:t>Slots</w:t>
            </w:r>
          </w:p>
        </w:tc>
        <w:tc>
          <w:tcPr>
            <w:tcW w:w="4812" w:type="dxa"/>
            <w:shd w:val="clear" w:color="auto" w:fill="auto"/>
          </w:tcPr>
          <w:p w14:paraId="32645F39" w14:textId="77777777" w:rsidR="00DD187C" w:rsidRPr="00DD187C" w:rsidRDefault="00DD187C" w:rsidP="00DD187C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16"/>
              </w:rPr>
            </w:pPr>
            <w:r w:rsidRPr="00DD187C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16"/>
              </w:rPr>
              <w:t>Timings</w:t>
            </w:r>
          </w:p>
        </w:tc>
      </w:tr>
      <w:tr w:rsidR="00DD187C" w:rsidRPr="00DD187C" w14:paraId="28144E9C" w14:textId="77777777" w:rsidTr="00DD187C">
        <w:trPr>
          <w:trHeight w:val="251"/>
        </w:trPr>
        <w:tc>
          <w:tcPr>
            <w:tcW w:w="1515" w:type="dxa"/>
            <w:shd w:val="clear" w:color="auto" w:fill="auto"/>
          </w:tcPr>
          <w:p w14:paraId="261BEC4C" w14:textId="77777777" w:rsidR="00DD187C" w:rsidRPr="00DD187C" w:rsidRDefault="00DD187C" w:rsidP="00DD187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16"/>
              </w:rPr>
            </w:pPr>
            <w:r w:rsidRPr="00DD187C">
              <w:rPr>
                <w:rFonts w:ascii="Times New Roman" w:eastAsia="Times New Roman" w:hAnsi="Times New Roman" w:cs="Times New Roman"/>
                <w:sz w:val="20"/>
                <w:szCs w:val="16"/>
              </w:rPr>
              <w:t>Slot-1</w:t>
            </w:r>
          </w:p>
        </w:tc>
        <w:tc>
          <w:tcPr>
            <w:tcW w:w="4812" w:type="dxa"/>
            <w:shd w:val="clear" w:color="auto" w:fill="auto"/>
          </w:tcPr>
          <w:p w14:paraId="1844F268" w14:textId="77777777" w:rsidR="00DD187C" w:rsidRPr="00DD187C" w:rsidRDefault="00DD187C" w:rsidP="00DD187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16"/>
              </w:rPr>
            </w:pPr>
            <w:r w:rsidRPr="00DD187C">
              <w:rPr>
                <w:rFonts w:ascii="Times New Roman" w:eastAsia="Times New Roman" w:hAnsi="Times New Roman" w:cs="Times New Roman"/>
                <w:sz w:val="20"/>
                <w:szCs w:val="16"/>
              </w:rPr>
              <w:t>09:00 AM to 09:55 AM</w:t>
            </w:r>
          </w:p>
        </w:tc>
      </w:tr>
      <w:tr w:rsidR="00DD187C" w:rsidRPr="00DD187C" w14:paraId="71D225E5" w14:textId="77777777" w:rsidTr="00DD187C">
        <w:trPr>
          <w:trHeight w:val="251"/>
        </w:trPr>
        <w:tc>
          <w:tcPr>
            <w:tcW w:w="1515" w:type="dxa"/>
            <w:shd w:val="clear" w:color="auto" w:fill="auto"/>
          </w:tcPr>
          <w:p w14:paraId="2E186D72" w14:textId="77777777" w:rsidR="00DD187C" w:rsidRPr="00DD187C" w:rsidRDefault="00DD187C" w:rsidP="00DD187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16"/>
              </w:rPr>
            </w:pPr>
            <w:r w:rsidRPr="00DD187C">
              <w:rPr>
                <w:rFonts w:ascii="Times New Roman" w:eastAsia="Times New Roman" w:hAnsi="Times New Roman" w:cs="Times New Roman"/>
                <w:sz w:val="20"/>
                <w:szCs w:val="16"/>
              </w:rPr>
              <w:t>Slot-2</w:t>
            </w:r>
          </w:p>
        </w:tc>
        <w:tc>
          <w:tcPr>
            <w:tcW w:w="4812" w:type="dxa"/>
            <w:shd w:val="clear" w:color="auto" w:fill="auto"/>
          </w:tcPr>
          <w:p w14:paraId="7A2B7FC8" w14:textId="77777777" w:rsidR="00DD187C" w:rsidRPr="00DD187C" w:rsidRDefault="00DD187C" w:rsidP="00DD187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16"/>
              </w:rPr>
            </w:pPr>
            <w:r w:rsidRPr="00DD187C">
              <w:rPr>
                <w:rFonts w:ascii="Times New Roman" w:eastAsia="Times New Roman" w:hAnsi="Times New Roman" w:cs="Times New Roman"/>
                <w:sz w:val="20"/>
                <w:szCs w:val="16"/>
              </w:rPr>
              <w:t>10:00 AM to 10:55 AM</w:t>
            </w:r>
          </w:p>
        </w:tc>
      </w:tr>
      <w:tr w:rsidR="00DD187C" w:rsidRPr="00DD187C" w14:paraId="239AEBD5" w14:textId="77777777" w:rsidTr="00DD187C">
        <w:trPr>
          <w:trHeight w:val="251"/>
        </w:trPr>
        <w:tc>
          <w:tcPr>
            <w:tcW w:w="1515" w:type="dxa"/>
            <w:shd w:val="clear" w:color="auto" w:fill="auto"/>
          </w:tcPr>
          <w:p w14:paraId="2604C757" w14:textId="77777777" w:rsidR="00DD187C" w:rsidRPr="00DD187C" w:rsidRDefault="00DD187C" w:rsidP="00DD187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16"/>
              </w:rPr>
            </w:pPr>
            <w:r w:rsidRPr="00DD187C">
              <w:rPr>
                <w:rFonts w:ascii="Times New Roman" w:eastAsia="Times New Roman" w:hAnsi="Times New Roman" w:cs="Times New Roman"/>
                <w:sz w:val="20"/>
                <w:szCs w:val="16"/>
              </w:rPr>
              <w:t>Slot-3</w:t>
            </w:r>
          </w:p>
        </w:tc>
        <w:tc>
          <w:tcPr>
            <w:tcW w:w="4812" w:type="dxa"/>
            <w:shd w:val="clear" w:color="auto" w:fill="auto"/>
          </w:tcPr>
          <w:p w14:paraId="206025E8" w14:textId="77777777" w:rsidR="00DD187C" w:rsidRPr="00DD187C" w:rsidRDefault="00DD187C" w:rsidP="00DD187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16"/>
              </w:rPr>
            </w:pPr>
            <w:r w:rsidRPr="00DD187C">
              <w:rPr>
                <w:rFonts w:ascii="Times New Roman" w:eastAsia="Times New Roman" w:hAnsi="Times New Roman" w:cs="Times New Roman"/>
                <w:sz w:val="20"/>
                <w:szCs w:val="16"/>
              </w:rPr>
              <w:t>11:00 AM to 11:55 AM</w:t>
            </w:r>
          </w:p>
        </w:tc>
      </w:tr>
      <w:tr w:rsidR="00DD187C" w:rsidRPr="00DD187C" w14:paraId="052A2FB5" w14:textId="77777777" w:rsidTr="00DD187C">
        <w:trPr>
          <w:trHeight w:val="251"/>
        </w:trPr>
        <w:tc>
          <w:tcPr>
            <w:tcW w:w="1515" w:type="dxa"/>
            <w:shd w:val="clear" w:color="auto" w:fill="auto"/>
          </w:tcPr>
          <w:p w14:paraId="095606DA" w14:textId="77777777" w:rsidR="00DD187C" w:rsidRPr="00DD187C" w:rsidRDefault="00DD187C" w:rsidP="00DD187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16"/>
              </w:rPr>
            </w:pPr>
            <w:r w:rsidRPr="00DD187C">
              <w:rPr>
                <w:rFonts w:ascii="Times New Roman" w:eastAsia="Times New Roman" w:hAnsi="Times New Roman" w:cs="Times New Roman"/>
                <w:sz w:val="20"/>
                <w:szCs w:val="16"/>
              </w:rPr>
              <w:t>Slot-4</w:t>
            </w:r>
          </w:p>
        </w:tc>
        <w:tc>
          <w:tcPr>
            <w:tcW w:w="4812" w:type="dxa"/>
            <w:shd w:val="clear" w:color="auto" w:fill="auto"/>
          </w:tcPr>
          <w:p w14:paraId="44517CB6" w14:textId="77777777" w:rsidR="00DD187C" w:rsidRPr="00DD187C" w:rsidRDefault="00DD187C" w:rsidP="00DD187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16"/>
              </w:rPr>
            </w:pPr>
            <w:r w:rsidRPr="00DD187C">
              <w:rPr>
                <w:rFonts w:ascii="Times New Roman" w:eastAsia="Times New Roman" w:hAnsi="Times New Roman" w:cs="Times New Roman"/>
                <w:sz w:val="20"/>
                <w:szCs w:val="16"/>
              </w:rPr>
              <w:t>12:00 PM to 12:55 PM</w:t>
            </w:r>
          </w:p>
        </w:tc>
      </w:tr>
      <w:tr w:rsidR="00DD187C" w:rsidRPr="00DD187C" w14:paraId="24F09FC6" w14:textId="77777777" w:rsidTr="00DD187C">
        <w:trPr>
          <w:trHeight w:val="251"/>
        </w:trPr>
        <w:tc>
          <w:tcPr>
            <w:tcW w:w="6327" w:type="dxa"/>
            <w:gridSpan w:val="2"/>
            <w:shd w:val="clear" w:color="auto" w:fill="auto"/>
          </w:tcPr>
          <w:p w14:paraId="3E74E136" w14:textId="77777777" w:rsidR="00DD187C" w:rsidRPr="00DD187C" w:rsidRDefault="00DD187C" w:rsidP="00DD187C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16"/>
              </w:rPr>
              <w:t xml:space="preserve">                               </w:t>
            </w:r>
            <w:r w:rsidRPr="00DD187C">
              <w:rPr>
                <w:rFonts w:ascii="Times New Roman" w:eastAsia="Times New Roman" w:hAnsi="Times New Roman" w:cs="Times New Roman"/>
                <w:b/>
                <w:sz w:val="20"/>
                <w:szCs w:val="16"/>
              </w:rPr>
              <w:t>LUNCH BREAK</w:t>
            </w:r>
          </w:p>
        </w:tc>
      </w:tr>
      <w:tr w:rsidR="00DD187C" w:rsidRPr="00DD187C" w14:paraId="572DA424" w14:textId="77777777" w:rsidTr="00DD187C">
        <w:trPr>
          <w:trHeight w:val="251"/>
        </w:trPr>
        <w:tc>
          <w:tcPr>
            <w:tcW w:w="1515" w:type="dxa"/>
            <w:shd w:val="clear" w:color="auto" w:fill="auto"/>
          </w:tcPr>
          <w:p w14:paraId="3E2E2986" w14:textId="77777777" w:rsidR="00DD187C" w:rsidRPr="00DD187C" w:rsidRDefault="00DD187C" w:rsidP="00DD187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16"/>
              </w:rPr>
            </w:pPr>
            <w:r w:rsidRPr="00DD187C">
              <w:rPr>
                <w:rFonts w:ascii="Times New Roman" w:eastAsia="Times New Roman" w:hAnsi="Times New Roman" w:cs="Times New Roman"/>
                <w:sz w:val="20"/>
                <w:szCs w:val="16"/>
              </w:rPr>
              <w:t>Slot-5</w:t>
            </w:r>
          </w:p>
        </w:tc>
        <w:tc>
          <w:tcPr>
            <w:tcW w:w="4812" w:type="dxa"/>
            <w:shd w:val="clear" w:color="auto" w:fill="auto"/>
          </w:tcPr>
          <w:p w14:paraId="0BFBD52C" w14:textId="77777777" w:rsidR="00DD187C" w:rsidRPr="00DD187C" w:rsidRDefault="00DD187C" w:rsidP="00DD187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16"/>
              </w:rPr>
            </w:pPr>
            <w:r w:rsidRPr="00DD187C">
              <w:rPr>
                <w:rFonts w:ascii="Times New Roman" w:eastAsia="Times New Roman" w:hAnsi="Times New Roman" w:cs="Times New Roman"/>
                <w:sz w:val="20"/>
                <w:szCs w:val="16"/>
              </w:rPr>
              <w:t>2.00 PM to 2:55 PM</w:t>
            </w:r>
          </w:p>
        </w:tc>
      </w:tr>
      <w:tr w:rsidR="00DD187C" w:rsidRPr="00DD187C" w14:paraId="77F90365" w14:textId="77777777" w:rsidTr="00DD187C">
        <w:trPr>
          <w:trHeight w:val="251"/>
        </w:trPr>
        <w:tc>
          <w:tcPr>
            <w:tcW w:w="1515" w:type="dxa"/>
            <w:shd w:val="clear" w:color="auto" w:fill="auto"/>
          </w:tcPr>
          <w:p w14:paraId="0CFEEAE6" w14:textId="77777777" w:rsidR="00DD187C" w:rsidRPr="00DD187C" w:rsidRDefault="00DD187C" w:rsidP="00DD187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16"/>
              </w:rPr>
            </w:pPr>
            <w:r w:rsidRPr="00DD187C">
              <w:rPr>
                <w:rFonts w:ascii="Times New Roman" w:eastAsia="Times New Roman" w:hAnsi="Times New Roman" w:cs="Times New Roman"/>
                <w:sz w:val="20"/>
                <w:szCs w:val="16"/>
              </w:rPr>
              <w:t>Slot-6</w:t>
            </w:r>
          </w:p>
        </w:tc>
        <w:tc>
          <w:tcPr>
            <w:tcW w:w="4812" w:type="dxa"/>
            <w:shd w:val="clear" w:color="auto" w:fill="auto"/>
          </w:tcPr>
          <w:p w14:paraId="2A8629A9" w14:textId="77777777" w:rsidR="00DD187C" w:rsidRPr="00DD187C" w:rsidRDefault="00DD187C" w:rsidP="00DD187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16"/>
              </w:rPr>
            </w:pPr>
            <w:r w:rsidRPr="00DD187C">
              <w:rPr>
                <w:rFonts w:ascii="Times New Roman" w:eastAsia="Times New Roman" w:hAnsi="Times New Roman" w:cs="Times New Roman"/>
                <w:sz w:val="20"/>
                <w:szCs w:val="16"/>
              </w:rPr>
              <w:t>3.00 PM to 3:55 PM</w:t>
            </w:r>
          </w:p>
        </w:tc>
      </w:tr>
      <w:tr w:rsidR="00DD187C" w:rsidRPr="00DD187C" w14:paraId="0EB76EA1" w14:textId="77777777" w:rsidTr="00DD187C">
        <w:trPr>
          <w:trHeight w:val="251"/>
        </w:trPr>
        <w:tc>
          <w:tcPr>
            <w:tcW w:w="1515" w:type="dxa"/>
            <w:shd w:val="clear" w:color="auto" w:fill="auto"/>
          </w:tcPr>
          <w:p w14:paraId="27043314" w14:textId="77777777" w:rsidR="00DD187C" w:rsidRPr="00DD187C" w:rsidRDefault="00DD187C" w:rsidP="00DD187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16"/>
              </w:rPr>
            </w:pPr>
            <w:r w:rsidRPr="00DD187C">
              <w:rPr>
                <w:rFonts w:ascii="Times New Roman" w:eastAsia="Times New Roman" w:hAnsi="Times New Roman" w:cs="Times New Roman"/>
                <w:sz w:val="20"/>
                <w:szCs w:val="16"/>
              </w:rPr>
              <w:t>Slot-7</w:t>
            </w:r>
          </w:p>
        </w:tc>
        <w:tc>
          <w:tcPr>
            <w:tcW w:w="4812" w:type="dxa"/>
            <w:shd w:val="clear" w:color="auto" w:fill="auto"/>
          </w:tcPr>
          <w:p w14:paraId="672843A1" w14:textId="77777777" w:rsidR="00DD187C" w:rsidRPr="00DD187C" w:rsidRDefault="00DD187C" w:rsidP="00DD187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16"/>
              </w:rPr>
            </w:pPr>
            <w:r w:rsidRPr="00DD187C">
              <w:rPr>
                <w:rFonts w:ascii="Times New Roman" w:eastAsia="Times New Roman" w:hAnsi="Times New Roman" w:cs="Times New Roman"/>
                <w:sz w:val="20"/>
                <w:szCs w:val="16"/>
              </w:rPr>
              <w:t>4.00 PM to 4:55 PM</w:t>
            </w:r>
          </w:p>
        </w:tc>
      </w:tr>
    </w:tbl>
    <w:p w14:paraId="2E1BC29F" w14:textId="77777777" w:rsidR="00680A61" w:rsidRPr="00DD187C" w:rsidRDefault="00680A61">
      <w:pPr>
        <w:spacing w:after="0"/>
        <w:rPr>
          <w:rFonts w:ascii="Times New Roman" w:eastAsia="Times New Roman" w:hAnsi="Times New Roman" w:cs="Times New Roman"/>
          <w:b/>
          <w:color w:val="0E101A"/>
        </w:rPr>
      </w:pPr>
    </w:p>
    <w:p w14:paraId="7A062713" w14:textId="77777777" w:rsidR="00680A61" w:rsidRPr="00DD187C" w:rsidRDefault="00680A61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915F185" w14:textId="77777777" w:rsidR="00680A61" w:rsidRPr="00DD187C" w:rsidRDefault="00680A61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9DF71A1" w14:textId="77777777" w:rsidR="00680A61" w:rsidRPr="00DD187C" w:rsidRDefault="00680A61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C17000F" w14:textId="77777777" w:rsidR="00680A61" w:rsidRPr="00DD187C" w:rsidRDefault="00680A61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96A1FBC" w14:textId="77777777" w:rsidR="00680A61" w:rsidRPr="00DD187C" w:rsidRDefault="00680A61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750326E" w14:textId="77777777" w:rsidR="00680A61" w:rsidRPr="00DD187C" w:rsidRDefault="00680A61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AAB9C93" w14:textId="77777777" w:rsidR="00680A61" w:rsidRPr="00DD187C" w:rsidRDefault="00680A61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4A27B7B" w14:textId="77777777" w:rsidR="00DD187C" w:rsidRDefault="00DD187C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86813D9" w14:textId="77777777" w:rsidR="00680A61" w:rsidRPr="00DD187C" w:rsidRDefault="00185FDF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DD187C">
        <w:rPr>
          <w:rFonts w:ascii="Times New Roman" w:hAnsi="Times New Roman" w:cs="Times New Roman"/>
          <w:b/>
          <w:bCs/>
          <w:sz w:val="24"/>
          <w:szCs w:val="24"/>
          <w:u w:val="single"/>
        </w:rPr>
        <w:t>List of Activities to be Conducted on ADD by the ME department</w:t>
      </w:r>
    </w:p>
    <w:tbl>
      <w:tblPr>
        <w:tblStyle w:val="TableGrid"/>
        <w:tblpPr w:leftFromText="180" w:rightFromText="180" w:vertAnchor="page" w:horzAnchor="margin" w:tblpY="5336"/>
        <w:tblW w:w="5000" w:type="pct"/>
        <w:tblLook w:val="04A0" w:firstRow="1" w:lastRow="0" w:firstColumn="1" w:lastColumn="0" w:noHBand="0" w:noVBand="1"/>
      </w:tblPr>
      <w:tblGrid>
        <w:gridCol w:w="1129"/>
        <w:gridCol w:w="9661"/>
      </w:tblGrid>
      <w:tr w:rsidR="00680A61" w:rsidRPr="00DD187C" w14:paraId="21FC97C1" w14:textId="77777777" w:rsidTr="00857277">
        <w:trPr>
          <w:trHeight w:val="397"/>
        </w:trPr>
        <w:tc>
          <w:tcPr>
            <w:tcW w:w="523" w:type="pct"/>
            <w:vAlign w:val="center"/>
          </w:tcPr>
          <w:p w14:paraId="6BCE308A" w14:textId="77777777" w:rsidR="00680A61" w:rsidRPr="00DD187C" w:rsidRDefault="00185FDF" w:rsidP="00106B1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D187C">
              <w:rPr>
                <w:rFonts w:ascii="Times New Roman" w:hAnsi="Times New Roman" w:cs="Times New Roman"/>
                <w:b/>
                <w:bCs/>
              </w:rPr>
              <w:t>Week-1</w:t>
            </w:r>
          </w:p>
        </w:tc>
        <w:tc>
          <w:tcPr>
            <w:tcW w:w="4477" w:type="pct"/>
            <w:vAlign w:val="center"/>
          </w:tcPr>
          <w:p w14:paraId="60290DA0" w14:textId="77777777" w:rsidR="00680A61" w:rsidRPr="00DD187C" w:rsidRDefault="00185FDF" w:rsidP="00857277">
            <w:pPr>
              <w:rPr>
                <w:rFonts w:ascii="Times New Roman" w:hAnsi="Times New Roman" w:cs="Times New Roman"/>
                <w:color w:val="000000"/>
              </w:rPr>
            </w:pPr>
            <w:r w:rsidRPr="00DD187C">
              <w:rPr>
                <w:rFonts w:ascii="Times New Roman" w:hAnsi="Times New Roman" w:cs="Times New Roman"/>
                <w:color w:val="000000"/>
              </w:rPr>
              <w:t>Mana RGUKT Mana Badhyatha event at department of Mechanical Engineering</w:t>
            </w:r>
          </w:p>
        </w:tc>
      </w:tr>
      <w:tr w:rsidR="00680A61" w:rsidRPr="00DD187C" w14:paraId="6CBF11B2" w14:textId="77777777" w:rsidTr="00857277">
        <w:trPr>
          <w:trHeight w:val="397"/>
        </w:trPr>
        <w:tc>
          <w:tcPr>
            <w:tcW w:w="523" w:type="pct"/>
            <w:vAlign w:val="center"/>
          </w:tcPr>
          <w:p w14:paraId="72569EC7" w14:textId="77777777" w:rsidR="00680A61" w:rsidRPr="00DD187C" w:rsidRDefault="00185FDF" w:rsidP="00106B1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D187C">
              <w:rPr>
                <w:rFonts w:ascii="Times New Roman" w:hAnsi="Times New Roman" w:cs="Times New Roman"/>
                <w:b/>
                <w:bCs/>
              </w:rPr>
              <w:t>Week-2</w:t>
            </w:r>
          </w:p>
        </w:tc>
        <w:tc>
          <w:tcPr>
            <w:tcW w:w="4477" w:type="pct"/>
            <w:vAlign w:val="center"/>
          </w:tcPr>
          <w:p w14:paraId="00162611" w14:textId="77777777" w:rsidR="00680A61" w:rsidRPr="00DD187C" w:rsidRDefault="00185FDF" w:rsidP="00857277">
            <w:pPr>
              <w:rPr>
                <w:rFonts w:ascii="Times New Roman" w:hAnsi="Times New Roman" w:cs="Times New Roman"/>
                <w:color w:val="000000"/>
              </w:rPr>
            </w:pPr>
            <w:r w:rsidRPr="00DD187C">
              <w:rPr>
                <w:rFonts w:ascii="Times New Roman" w:hAnsi="Times New Roman" w:cs="Times New Roman"/>
                <w:color w:val="000000"/>
              </w:rPr>
              <w:t>Talk on Self discipline and ethics</w:t>
            </w:r>
          </w:p>
        </w:tc>
      </w:tr>
      <w:tr w:rsidR="00680A61" w:rsidRPr="00DD187C" w14:paraId="0161CB18" w14:textId="77777777" w:rsidTr="00857277">
        <w:trPr>
          <w:trHeight w:val="397"/>
        </w:trPr>
        <w:tc>
          <w:tcPr>
            <w:tcW w:w="523" w:type="pct"/>
            <w:vAlign w:val="center"/>
          </w:tcPr>
          <w:p w14:paraId="7916CA5B" w14:textId="77777777" w:rsidR="00680A61" w:rsidRPr="00DD187C" w:rsidRDefault="00185FDF" w:rsidP="00106B1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D187C">
              <w:rPr>
                <w:rFonts w:ascii="Times New Roman" w:hAnsi="Times New Roman" w:cs="Times New Roman"/>
                <w:b/>
                <w:bCs/>
              </w:rPr>
              <w:t>Week-3</w:t>
            </w:r>
          </w:p>
        </w:tc>
        <w:tc>
          <w:tcPr>
            <w:tcW w:w="4477" w:type="pct"/>
            <w:vAlign w:val="center"/>
          </w:tcPr>
          <w:p w14:paraId="7A5DF3E0" w14:textId="77777777" w:rsidR="00680A61" w:rsidRPr="00DD187C" w:rsidRDefault="00185FDF" w:rsidP="00857277">
            <w:pPr>
              <w:rPr>
                <w:rFonts w:ascii="Times New Roman" w:hAnsi="Times New Roman" w:cs="Times New Roman"/>
                <w:color w:val="000000"/>
              </w:rPr>
            </w:pPr>
            <w:r w:rsidRPr="00DD187C">
              <w:rPr>
                <w:rFonts w:ascii="Times New Roman" w:hAnsi="Times New Roman" w:cs="Times New Roman"/>
                <w:color w:val="000000"/>
              </w:rPr>
              <w:t>Skill improvement: AutoCAD Training</w:t>
            </w:r>
          </w:p>
        </w:tc>
      </w:tr>
      <w:tr w:rsidR="00680A61" w:rsidRPr="00DD187C" w14:paraId="5CE42762" w14:textId="77777777" w:rsidTr="00857277">
        <w:trPr>
          <w:trHeight w:val="397"/>
        </w:trPr>
        <w:tc>
          <w:tcPr>
            <w:tcW w:w="523" w:type="pct"/>
            <w:vAlign w:val="center"/>
          </w:tcPr>
          <w:p w14:paraId="1FB90ECB" w14:textId="77777777" w:rsidR="00680A61" w:rsidRPr="00DD187C" w:rsidRDefault="00185FDF" w:rsidP="00106B1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D187C">
              <w:rPr>
                <w:rFonts w:ascii="Times New Roman" w:hAnsi="Times New Roman" w:cs="Times New Roman"/>
                <w:b/>
                <w:bCs/>
              </w:rPr>
              <w:t>Week-4</w:t>
            </w:r>
          </w:p>
        </w:tc>
        <w:tc>
          <w:tcPr>
            <w:tcW w:w="4477" w:type="pct"/>
            <w:vAlign w:val="center"/>
          </w:tcPr>
          <w:p w14:paraId="197948A2" w14:textId="77777777" w:rsidR="00680A61" w:rsidRPr="00DD187C" w:rsidRDefault="00185FDF" w:rsidP="00857277">
            <w:pPr>
              <w:rPr>
                <w:rFonts w:ascii="Times New Roman" w:hAnsi="Times New Roman" w:cs="Times New Roman"/>
                <w:color w:val="000000"/>
              </w:rPr>
            </w:pPr>
            <w:r w:rsidRPr="00DD187C">
              <w:rPr>
                <w:rFonts w:ascii="Times New Roman" w:hAnsi="Times New Roman" w:cs="Times New Roman"/>
                <w:color w:val="000000"/>
              </w:rPr>
              <w:t>Alumni Talk on Career opportunities in Mechanical Engineering</w:t>
            </w:r>
          </w:p>
        </w:tc>
      </w:tr>
      <w:tr w:rsidR="00680A61" w:rsidRPr="00DD187C" w14:paraId="3B4D3CFE" w14:textId="77777777" w:rsidTr="00857277">
        <w:trPr>
          <w:trHeight w:val="397"/>
        </w:trPr>
        <w:tc>
          <w:tcPr>
            <w:tcW w:w="523" w:type="pct"/>
            <w:vAlign w:val="center"/>
          </w:tcPr>
          <w:p w14:paraId="37C7C975" w14:textId="77777777" w:rsidR="00680A61" w:rsidRPr="00DD187C" w:rsidRDefault="00185FDF" w:rsidP="00106B1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D187C">
              <w:rPr>
                <w:rFonts w:ascii="Times New Roman" w:hAnsi="Times New Roman" w:cs="Times New Roman"/>
                <w:b/>
                <w:bCs/>
              </w:rPr>
              <w:t>Week-5</w:t>
            </w:r>
          </w:p>
        </w:tc>
        <w:tc>
          <w:tcPr>
            <w:tcW w:w="4477" w:type="pct"/>
            <w:vAlign w:val="center"/>
          </w:tcPr>
          <w:p w14:paraId="0688706A" w14:textId="77777777" w:rsidR="00680A61" w:rsidRPr="00DD187C" w:rsidRDefault="00185FDF" w:rsidP="00857277">
            <w:pPr>
              <w:rPr>
                <w:rFonts w:ascii="Times New Roman" w:hAnsi="Times New Roman" w:cs="Times New Roman"/>
                <w:color w:val="000000"/>
              </w:rPr>
            </w:pPr>
            <w:r w:rsidRPr="00DD187C">
              <w:rPr>
                <w:rFonts w:ascii="Times New Roman" w:hAnsi="Times New Roman" w:cs="Times New Roman"/>
                <w:color w:val="000000"/>
              </w:rPr>
              <w:t xml:space="preserve">Talk on Systematic research </w:t>
            </w:r>
            <w:r w:rsidR="00857277" w:rsidRPr="00DD187C">
              <w:rPr>
                <w:rFonts w:ascii="Times New Roman" w:hAnsi="Times New Roman" w:cs="Times New Roman"/>
                <w:color w:val="000000"/>
              </w:rPr>
              <w:t>approach</w:t>
            </w:r>
          </w:p>
        </w:tc>
      </w:tr>
      <w:tr w:rsidR="00680A61" w:rsidRPr="00DD187C" w14:paraId="504AE130" w14:textId="77777777" w:rsidTr="00857277">
        <w:trPr>
          <w:trHeight w:val="397"/>
        </w:trPr>
        <w:tc>
          <w:tcPr>
            <w:tcW w:w="523" w:type="pct"/>
            <w:vAlign w:val="center"/>
          </w:tcPr>
          <w:p w14:paraId="1D29B5BE" w14:textId="77777777" w:rsidR="00680A61" w:rsidRPr="00DD187C" w:rsidRDefault="00185FDF" w:rsidP="00106B1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D187C">
              <w:rPr>
                <w:rFonts w:ascii="Times New Roman" w:hAnsi="Times New Roman" w:cs="Times New Roman"/>
                <w:b/>
                <w:bCs/>
              </w:rPr>
              <w:t>Week-6</w:t>
            </w:r>
          </w:p>
        </w:tc>
        <w:tc>
          <w:tcPr>
            <w:tcW w:w="4477" w:type="pct"/>
            <w:vAlign w:val="center"/>
          </w:tcPr>
          <w:p w14:paraId="642DE8DA" w14:textId="77777777" w:rsidR="00680A61" w:rsidRPr="00DD187C" w:rsidRDefault="00185FDF" w:rsidP="00857277">
            <w:pPr>
              <w:rPr>
                <w:rFonts w:ascii="Times New Roman" w:hAnsi="Times New Roman" w:cs="Times New Roman"/>
                <w:color w:val="000000"/>
              </w:rPr>
            </w:pPr>
            <w:r w:rsidRPr="00DD187C">
              <w:rPr>
                <w:rFonts w:ascii="Times New Roman" w:hAnsi="Times New Roman" w:cs="Times New Roman"/>
                <w:color w:val="000000"/>
              </w:rPr>
              <w:t>Talk on 21st century Industry requirements</w:t>
            </w:r>
          </w:p>
        </w:tc>
      </w:tr>
      <w:tr w:rsidR="00680A61" w:rsidRPr="00DD187C" w14:paraId="396D8B52" w14:textId="77777777" w:rsidTr="00857277">
        <w:trPr>
          <w:trHeight w:val="397"/>
        </w:trPr>
        <w:tc>
          <w:tcPr>
            <w:tcW w:w="523" w:type="pct"/>
            <w:vAlign w:val="center"/>
          </w:tcPr>
          <w:p w14:paraId="63ADE127" w14:textId="77777777" w:rsidR="00680A61" w:rsidRPr="00DD187C" w:rsidRDefault="00185FDF" w:rsidP="00106B1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D187C">
              <w:rPr>
                <w:rFonts w:ascii="Times New Roman" w:hAnsi="Times New Roman" w:cs="Times New Roman"/>
                <w:b/>
                <w:bCs/>
              </w:rPr>
              <w:t>Week-7</w:t>
            </w:r>
          </w:p>
        </w:tc>
        <w:tc>
          <w:tcPr>
            <w:tcW w:w="4477" w:type="pct"/>
            <w:vAlign w:val="center"/>
          </w:tcPr>
          <w:p w14:paraId="20A37288" w14:textId="77777777" w:rsidR="00680A61" w:rsidRPr="00DD187C" w:rsidRDefault="00185FDF" w:rsidP="00857277">
            <w:pPr>
              <w:rPr>
                <w:rFonts w:ascii="Times New Roman" w:hAnsi="Times New Roman" w:cs="Times New Roman"/>
                <w:color w:val="000000"/>
              </w:rPr>
            </w:pPr>
            <w:r w:rsidRPr="00DD187C">
              <w:rPr>
                <w:rFonts w:ascii="Times New Roman" w:hAnsi="Times New Roman" w:cs="Times New Roman"/>
                <w:color w:val="000000"/>
              </w:rPr>
              <w:t>Discussion on Hybrid Vehicle</w:t>
            </w:r>
          </w:p>
        </w:tc>
      </w:tr>
      <w:tr w:rsidR="00680A61" w:rsidRPr="00DD187C" w14:paraId="503347AC" w14:textId="77777777" w:rsidTr="00857277">
        <w:trPr>
          <w:trHeight w:val="397"/>
        </w:trPr>
        <w:tc>
          <w:tcPr>
            <w:tcW w:w="523" w:type="pct"/>
            <w:vAlign w:val="center"/>
          </w:tcPr>
          <w:p w14:paraId="3A86A04E" w14:textId="77777777" w:rsidR="00680A61" w:rsidRPr="00DD187C" w:rsidRDefault="00185FDF" w:rsidP="00106B1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D187C">
              <w:rPr>
                <w:rFonts w:ascii="Times New Roman" w:hAnsi="Times New Roman" w:cs="Times New Roman"/>
                <w:b/>
                <w:bCs/>
              </w:rPr>
              <w:t>Week-8</w:t>
            </w:r>
          </w:p>
        </w:tc>
        <w:tc>
          <w:tcPr>
            <w:tcW w:w="4477" w:type="pct"/>
            <w:vAlign w:val="center"/>
          </w:tcPr>
          <w:p w14:paraId="59C0B02B" w14:textId="77777777" w:rsidR="00680A61" w:rsidRPr="00DD187C" w:rsidRDefault="00185FDF" w:rsidP="00857277">
            <w:pPr>
              <w:rPr>
                <w:rFonts w:ascii="Times New Roman" w:hAnsi="Times New Roman" w:cs="Times New Roman"/>
                <w:color w:val="000000"/>
              </w:rPr>
            </w:pPr>
            <w:r w:rsidRPr="00DD187C">
              <w:rPr>
                <w:rFonts w:ascii="Times New Roman" w:hAnsi="Times New Roman" w:cs="Times New Roman"/>
                <w:color w:val="000000"/>
              </w:rPr>
              <w:t>Alumni Talk on Competitive exam preparation</w:t>
            </w:r>
          </w:p>
        </w:tc>
      </w:tr>
      <w:tr w:rsidR="00680A61" w:rsidRPr="00DD187C" w14:paraId="117AA5F5" w14:textId="77777777" w:rsidTr="00857277">
        <w:trPr>
          <w:trHeight w:val="397"/>
        </w:trPr>
        <w:tc>
          <w:tcPr>
            <w:tcW w:w="523" w:type="pct"/>
            <w:vAlign w:val="center"/>
          </w:tcPr>
          <w:p w14:paraId="5A517A75" w14:textId="77777777" w:rsidR="00680A61" w:rsidRPr="00DD187C" w:rsidRDefault="00185FDF" w:rsidP="00106B1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D187C">
              <w:rPr>
                <w:rFonts w:ascii="Times New Roman" w:hAnsi="Times New Roman" w:cs="Times New Roman"/>
                <w:b/>
                <w:bCs/>
              </w:rPr>
              <w:t>Week-9</w:t>
            </w:r>
          </w:p>
        </w:tc>
        <w:tc>
          <w:tcPr>
            <w:tcW w:w="4477" w:type="pct"/>
            <w:vAlign w:val="center"/>
          </w:tcPr>
          <w:p w14:paraId="02D3C6B4" w14:textId="77777777" w:rsidR="00680A61" w:rsidRPr="00DD187C" w:rsidRDefault="00185FDF" w:rsidP="00857277">
            <w:pPr>
              <w:rPr>
                <w:rFonts w:ascii="Times New Roman" w:hAnsi="Times New Roman" w:cs="Times New Roman"/>
                <w:color w:val="000000"/>
              </w:rPr>
            </w:pPr>
            <w:r w:rsidRPr="00DD187C">
              <w:rPr>
                <w:rFonts w:ascii="Times New Roman" w:hAnsi="Times New Roman" w:cs="Times New Roman"/>
                <w:color w:val="000000"/>
              </w:rPr>
              <w:t>Webinar on Computational Fluid dynamics</w:t>
            </w:r>
          </w:p>
        </w:tc>
      </w:tr>
      <w:tr w:rsidR="00680A61" w:rsidRPr="00DD187C" w14:paraId="6F1A883D" w14:textId="77777777" w:rsidTr="00857277">
        <w:trPr>
          <w:trHeight w:val="397"/>
        </w:trPr>
        <w:tc>
          <w:tcPr>
            <w:tcW w:w="523" w:type="pct"/>
            <w:vAlign w:val="center"/>
          </w:tcPr>
          <w:p w14:paraId="293D752F" w14:textId="77777777" w:rsidR="00680A61" w:rsidRPr="00DD187C" w:rsidRDefault="00185FDF" w:rsidP="00106B1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D187C">
              <w:rPr>
                <w:rFonts w:ascii="Times New Roman" w:hAnsi="Times New Roman" w:cs="Times New Roman"/>
                <w:b/>
                <w:bCs/>
              </w:rPr>
              <w:t>Week-10</w:t>
            </w:r>
          </w:p>
        </w:tc>
        <w:tc>
          <w:tcPr>
            <w:tcW w:w="4477" w:type="pct"/>
            <w:vAlign w:val="center"/>
          </w:tcPr>
          <w:p w14:paraId="35C55A00" w14:textId="77777777" w:rsidR="00680A61" w:rsidRPr="00DD187C" w:rsidRDefault="00185FDF" w:rsidP="00857277">
            <w:pPr>
              <w:rPr>
                <w:rFonts w:ascii="Times New Roman" w:hAnsi="Times New Roman" w:cs="Times New Roman"/>
                <w:color w:val="000000"/>
              </w:rPr>
            </w:pPr>
            <w:r w:rsidRPr="00DD187C">
              <w:rPr>
                <w:rFonts w:ascii="Times New Roman" w:hAnsi="Times New Roman" w:cs="Times New Roman"/>
                <w:color w:val="000000"/>
              </w:rPr>
              <w:t>Workshop on 3D modeling using Solidworks</w:t>
            </w:r>
          </w:p>
        </w:tc>
      </w:tr>
      <w:tr w:rsidR="00680A61" w:rsidRPr="00DD187C" w14:paraId="76DDA4CE" w14:textId="77777777" w:rsidTr="00857277">
        <w:trPr>
          <w:trHeight w:val="397"/>
        </w:trPr>
        <w:tc>
          <w:tcPr>
            <w:tcW w:w="523" w:type="pct"/>
            <w:vAlign w:val="center"/>
          </w:tcPr>
          <w:p w14:paraId="67E98EFC" w14:textId="77777777" w:rsidR="00680A61" w:rsidRPr="00DD187C" w:rsidRDefault="00185FDF" w:rsidP="00106B1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D187C">
              <w:rPr>
                <w:rFonts w:ascii="Times New Roman" w:hAnsi="Times New Roman" w:cs="Times New Roman"/>
                <w:b/>
                <w:bCs/>
              </w:rPr>
              <w:t>Week-11</w:t>
            </w:r>
          </w:p>
        </w:tc>
        <w:tc>
          <w:tcPr>
            <w:tcW w:w="4477" w:type="pct"/>
            <w:vAlign w:val="center"/>
          </w:tcPr>
          <w:p w14:paraId="061F3916" w14:textId="77777777" w:rsidR="00680A61" w:rsidRPr="00DD187C" w:rsidRDefault="00185FDF" w:rsidP="00857277">
            <w:pPr>
              <w:rPr>
                <w:rFonts w:ascii="Times New Roman" w:hAnsi="Times New Roman" w:cs="Times New Roman"/>
                <w:color w:val="000000"/>
              </w:rPr>
            </w:pPr>
            <w:r w:rsidRPr="00DD187C">
              <w:rPr>
                <w:rFonts w:ascii="Times New Roman" w:hAnsi="Times New Roman" w:cs="Times New Roman"/>
                <w:color w:val="000000"/>
              </w:rPr>
              <w:t>Expert talk on idea to product.</w:t>
            </w:r>
          </w:p>
        </w:tc>
      </w:tr>
      <w:tr w:rsidR="00680A61" w:rsidRPr="00DD187C" w14:paraId="0B1CE771" w14:textId="77777777" w:rsidTr="00857277">
        <w:trPr>
          <w:trHeight w:val="397"/>
        </w:trPr>
        <w:tc>
          <w:tcPr>
            <w:tcW w:w="523" w:type="pct"/>
            <w:vAlign w:val="center"/>
          </w:tcPr>
          <w:p w14:paraId="30086C4C" w14:textId="77777777" w:rsidR="00680A61" w:rsidRPr="00DD187C" w:rsidRDefault="00185FDF" w:rsidP="00106B1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D187C">
              <w:rPr>
                <w:rFonts w:ascii="Times New Roman" w:hAnsi="Times New Roman" w:cs="Times New Roman"/>
                <w:b/>
                <w:bCs/>
              </w:rPr>
              <w:t>Week-12</w:t>
            </w:r>
          </w:p>
        </w:tc>
        <w:tc>
          <w:tcPr>
            <w:tcW w:w="4477" w:type="pct"/>
            <w:vAlign w:val="center"/>
          </w:tcPr>
          <w:p w14:paraId="4E2F6405" w14:textId="77777777" w:rsidR="00680A61" w:rsidRPr="00DD187C" w:rsidRDefault="00185FDF" w:rsidP="00857277">
            <w:pPr>
              <w:rPr>
                <w:rFonts w:ascii="Times New Roman" w:hAnsi="Times New Roman" w:cs="Times New Roman"/>
                <w:color w:val="000000"/>
              </w:rPr>
            </w:pPr>
            <w:r w:rsidRPr="00DD187C">
              <w:rPr>
                <w:rFonts w:ascii="Times New Roman" w:hAnsi="Times New Roman" w:cs="Times New Roman"/>
                <w:color w:val="000000"/>
              </w:rPr>
              <w:t>Industrial visit</w:t>
            </w:r>
          </w:p>
        </w:tc>
      </w:tr>
      <w:tr w:rsidR="00680A61" w:rsidRPr="00DD187C" w14:paraId="57231F33" w14:textId="77777777" w:rsidTr="00857277">
        <w:trPr>
          <w:trHeight w:val="397"/>
        </w:trPr>
        <w:tc>
          <w:tcPr>
            <w:tcW w:w="523" w:type="pct"/>
            <w:vAlign w:val="center"/>
          </w:tcPr>
          <w:p w14:paraId="6EE7826F" w14:textId="77777777" w:rsidR="00680A61" w:rsidRPr="00DD187C" w:rsidRDefault="00185FDF" w:rsidP="00106B1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D187C">
              <w:rPr>
                <w:rFonts w:ascii="Times New Roman" w:hAnsi="Times New Roman" w:cs="Times New Roman"/>
                <w:b/>
                <w:bCs/>
              </w:rPr>
              <w:t>Week-13</w:t>
            </w:r>
          </w:p>
        </w:tc>
        <w:tc>
          <w:tcPr>
            <w:tcW w:w="4477" w:type="pct"/>
            <w:vAlign w:val="center"/>
          </w:tcPr>
          <w:p w14:paraId="4283D8DB" w14:textId="77777777" w:rsidR="00680A61" w:rsidRPr="00DD187C" w:rsidRDefault="00185FDF" w:rsidP="00857277">
            <w:pPr>
              <w:rPr>
                <w:rFonts w:ascii="Times New Roman" w:hAnsi="Times New Roman" w:cs="Times New Roman"/>
                <w:color w:val="000000"/>
              </w:rPr>
            </w:pPr>
            <w:r w:rsidRPr="00DD187C">
              <w:rPr>
                <w:rFonts w:ascii="Times New Roman" w:hAnsi="Times New Roman" w:cs="Times New Roman"/>
                <w:color w:val="000000"/>
              </w:rPr>
              <w:t>CAM using Autodesk Fusion 360</w:t>
            </w:r>
          </w:p>
        </w:tc>
      </w:tr>
      <w:tr w:rsidR="00680A61" w:rsidRPr="00DD187C" w14:paraId="39E51150" w14:textId="77777777" w:rsidTr="00857277">
        <w:trPr>
          <w:trHeight w:val="397"/>
        </w:trPr>
        <w:tc>
          <w:tcPr>
            <w:tcW w:w="523" w:type="pct"/>
            <w:vAlign w:val="center"/>
          </w:tcPr>
          <w:p w14:paraId="7970D8F7" w14:textId="77777777" w:rsidR="00680A61" w:rsidRPr="00DD187C" w:rsidRDefault="00185FDF" w:rsidP="00106B1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D187C">
              <w:rPr>
                <w:rFonts w:ascii="Times New Roman" w:hAnsi="Times New Roman" w:cs="Times New Roman"/>
                <w:b/>
                <w:bCs/>
              </w:rPr>
              <w:t>Week-14</w:t>
            </w:r>
          </w:p>
        </w:tc>
        <w:tc>
          <w:tcPr>
            <w:tcW w:w="4477" w:type="pct"/>
            <w:vAlign w:val="center"/>
          </w:tcPr>
          <w:p w14:paraId="79407C14" w14:textId="77777777" w:rsidR="00680A61" w:rsidRPr="00DD187C" w:rsidRDefault="00185FDF" w:rsidP="00857277">
            <w:pPr>
              <w:rPr>
                <w:rFonts w:ascii="Times New Roman" w:hAnsi="Times New Roman" w:cs="Times New Roman"/>
                <w:color w:val="000000"/>
              </w:rPr>
            </w:pPr>
            <w:r w:rsidRPr="00DD187C">
              <w:rPr>
                <w:rFonts w:ascii="Times New Roman" w:hAnsi="Times New Roman" w:cs="Times New Roman"/>
                <w:color w:val="000000"/>
              </w:rPr>
              <w:t>Seminar on IoT</w:t>
            </w:r>
          </w:p>
        </w:tc>
      </w:tr>
    </w:tbl>
    <w:p w14:paraId="23D60241" w14:textId="77777777" w:rsidR="00680A61" w:rsidRPr="00DD187C" w:rsidRDefault="00680A61">
      <w:pPr>
        <w:spacing w:after="0"/>
        <w:rPr>
          <w:rFonts w:ascii="Times New Roman" w:hAnsi="Times New Roman" w:cs="Times New Roman"/>
        </w:rPr>
      </w:pPr>
      <w:bookmarkStart w:id="0" w:name="_gjdgxs" w:colFirst="0" w:colLast="0"/>
      <w:bookmarkEnd w:id="0"/>
    </w:p>
    <w:p w14:paraId="6421496F" w14:textId="77777777" w:rsidR="00680A61" w:rsidRPr="00DD187C" w:rsidRDefault="00680A61">
      <w:pPr>
        <w:spacing w:after="0"/>
        <w:rPr>
          <w:rFonts w:ascii="Times New Roman" w:hAnsi="Times New Roman" w:cs="Times New Roman"/>
        </w:rPr>
      </w:pPr>
    </w:p>
    <w:p w14:paraId="6C0B0EA6" w14:textId="77777777" w:rsidR="00680A61" w:rsidRPr="00DD187C" w:rsidRDefault="00680A61">
      <w:pPr>
        <w:spacing w:after="0"/>
        <w:rPr>
          <w:rFonts w:ascii="Times New Roman" w:hAnsi="Times New Roman" w:cs="Times New Roman"/>
        </w:rPr>
      </w:pPr>
    </w:p>
    <w:p w14:paraId="7F3DE2A6" w14:textId="77777777" w:rsidR="00680A61" w:rsidRPr="00DD187C" w:rsidRDefault="00680A61">
      <w:pPr>
        <w:spacing w:after="0"/>
        <w:rPr>
          <w:rFonts w:ascii="Times New Roman" w:hAnsi="Times New Roman" w:cs="Times New Roman"/>
        </w:rPr>
      </w:pPr>
    </w:p>
    <w:p w14:paraId="5C71B4C1" w14:textId="77777777" w:rsidR="00680A61" w:rsidRPr="00DD187C" w:rsidRDefault="00680A61">
      <w:pPr>
        <w:spacing w:after="0"/>
        <w:rPr>
          <w:rFonts w:ascii="Times New Roman" w:hAnsi="Times New Roman" w:cs="Times New Roman"/>
        </w:rPr>
      </w:pPr>
    </w:p>
    <w:tbl>
      <w:tblPr>
        <w:tblStyle w:val="TableGrid"/>
        <w:tblpPr w:leftFromText="180" w:rightFromText="180" w:vertAnchor="text" w:horzAnchor="margin" w:tblpY="970"/>
        <w:tblW w:w="112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9"/>
        <w:gridCol w:w="2151"/>
        <w:gridCol w:w="3188"/>
        <w:gridCol w:w="3204"/>
      </w:tblGrid>
      <w:tr w:rsidR="004638F2" w:rsidRPr="00DD187C" w14:paraId="03AAD1FD" w14:textId="77777777" w:rsidTr="004638F2">
        <w:trPr>
          <w:trHeight w:val="1174"/>
        </w:trPr>
        <w:tc>
          <w:tcPr>
            <w:tcW w:w="2669" w:type="dxa"/>
          </w:tcPr>
          <w:p w14:paraId="4469FF8B" w14:textId="77777777" w:rsidR="004638F2" w:rsidRPr="00DD187C" w:rsidRDefault="004638F2" w:rsidP="004638F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D187C">
              <w:rPr>
                <w:rFonts w:ascii="Times New Roman" w:hAnsi="Times New Roman" w:cs="Times New Roman"/>
                <w:b/>
              </w:rPr>
              <w:t>Mrs. Lalitha P</w:t>
            </w:r>
          </w:p>
          <w:p w14:paraId="317D5B74" w14:textId="77777777" w:rsidR="004638F2" w:rsidRPr="00DD187C" w:rsidRDefault="004638F2" w:rsidP="004638F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D187C">
              <w:rPr>
                <w:rFonts w:ascii="Times New Roman" w:hAnsi="Times New Roman" w:cs="Times New Roman"/>
                <w:b/>
              </w:rPr>
              <w:t>Faculty I/c,</w:t>
            </w:r>
          </w:p>
          <w:p w14:paraId="312A4776" w14:textId="77777777" w:rsidR="004638F2" w:rsidRPr="00DD187C" w:rsidRDefault="004638F2" w:rsidP="004638F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D187C">
              <w:rPr>
                <w:rFonts w:ascii="Times New Roman" w:hAnsi="Times New Roman" w:cs="Times New Roman"/>
                <w:b/>
              </w:rPr>
              <w:t>Dept. Timetables Coordinator</w:t>
            </w:r>
          </w:p>
          <w:p w14:paraId="3E0436EF" w14:textId="77777777" w:rsidR="004638F2" w:rsidRPr="00DD187C" w:rsidRDefault="004638F2" w:rsidP="004638F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51" w:type="dxa"/>
          </w:tcPr>
          <w:p w14:paraId="42BC4A16" w14:textId="77777777" w:rsidR="004638F2" w:rsidRPr="00DD187C" w:rsidRDefault="004638F2" w:rsidP="004638F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D187C">
              <w:rPr>
                <w:rFonts w:ascii="Times New Roman" w:hAnsi="Times New Roman" w:cs="Times New Roman"/>
                <w:b/>
              </w:rPr>
              <w:t>Mr. B. Bhavsingh</w:t>
            </w:r>
          </w:p>
          <w:p w14:paraId="4C7310F9" w14:textId="77777777" w:rsidR="004638F2" w:rsidRPr="00DD187C" w:rsidRDefault="004638F2" w:rsidP="004638F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D187C">
              <w:rPr>
                <w:rFonts w:ascii="Times New Roman" w:hAnsi="Times New Roman" w:cs="Times New Roman"/>
                <w:b/>
              </w:rPr>
              <w:t>Faculty I/c,</w:t>
            </w:r>
          </w:p>
          <w:p w14:paraId="755EF845" w14:textId="77777777" w:rsidR="004638F2" w:rsidRPr="00DD187C" w:rsidRDefault="004638F2" w:rsidP="004638F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D187C">
              <w:rPr>
                <w:rFonts w:ascii="Times New Roman" w:hAnsi="Times New Roman" w:cs="Times New Roman"/>
                <w:b/>
              </w:rPr>
              <w:t>Overall Timetables</w:t>
            </w:r>
          </w:p>
          <w:p w14:paraId="57676AC6" w14:textId="77777777" w:rsidR="004638F2" w:rsidRPr="00DD187C" w:rsidRDefault="004638F2" w:rsidP="004638F2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188" w:type="dxa"/>
          </w:tcPr>
          <w:p w14:paraId="35780393" w14:textId="77777777" w:rsidR="004638F2" w:rsidRPr="00DD187C" w:rsidRDefault="004638F2" w:rsidP="004638F2">
            <w:pPr>
              <w:rPr>
                <w:rFonts w:ascii="Times New Roman" w:hAnsi="Times New Roman" w:cs="Times New Roman"/>
                <w:b/>
              </w:rPr>
            </w:pPr>
            <w:r w:rsidRPr="00DD187C">
              <w:rPr>
                <w:rFonts w:ascii="Times New Roman" w:hAnsi="Times New Roman" w:cs="Times New Roman"/>
                <w:b/>
              </w:rPr>
              <w:t>Mr. Anpat Rahul Machindra</w:t>
            </w:r>
          </w:p>
          <w:p w14:paraId="582DE97B" w14:textId="77777777" w:rsidR="004638F2" w:rsidRPr="00DD187C" w:rsidRDefault="004638F2" w:rsidP="004638F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D187C">
              <w:rPr>
                <w:rFonts w:ascii="Times New Roman" w:hAnsi="Times New Roman" w:cs="Times New Roman"/>
                <w:b/>
              </w:rPr>
              <w:t>HoD/ME</w:t>
            </w:r>
          </w:p>
          <w:p w14:paraId="7462EDAB" w14:textId="77777777" w:rsidR="004638F2" w:rsidRPr="00DD187C" w:rsidRDefault="004638F2" w:rsidP="004638F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204" w:type="dxa"/>
          </w:tcPr>
          <w:p w14:paraId="1244BF19" w14:textId="77777777" w:rsidR="004638F2" w:rsidRPr="00DD187C" w:rsidRDefault="004638F2" w:rsidP="004638F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D187C">
              <w:rPr>
                <w:rFonts w:ascii="Times New Roman" w:hAnsi="Times New Roman" w:cs="Times New Roman"/>
                <w:b/>
              </w:rPr>
              <w:t>Mrs. G. Srujana</w:t>
            </w:r>
          </w:p>
          <w:p w14:paraId="7263CCDD" w14:textId="77777777" w:rsidR="004638F2" w:rsidRPr="00DD187C" w:rsidRDefault="004638F2" w:rsidP="004638F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D187C">
              <w:rPr>
                <w:rFonts w:ascii="Times New Roman" w:hAnsi="Times New Roman" w:cs="Times New Roman"/>
                <w:b/>
              </w:rPr>
              <w:t>Associate Dean Engineering</w:t>
            </w:r>
          </w:p>
          <w:p w14:paraId="79B72F9F" w14:textId="77777777" w:rsidR="004638F2" w:rsidRPr="00DD187C" w:rsidRDefault="004638F2" w:rsidP="004638F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113025C2" w14:textId="77777777" w:rsidR="00680A61" w:rsidRPr="00DD187C" w:rsidRDefault="00680A61">
      <w:pPr>
        <w:spacing w:after="0"/>
        <w:rPr>
          <w:rFonts w:ascii="Times New Roman" w:hAnsi="Times New Roman" w:cs="Times New Roman"/>
        </w:rPr>
      </w:pPr>
    </w:p>
    <w:sectPr w:rsidR="00680A61" w:rsidRPr="00DD187C" w:rsidSect="008068F4">
      <w:footerReference w:type="default" r:id="rId9"/>
      <w:pgSz w:w="12240" w:h="15840"/>
      <w:pgMar w:top="720" w:right="720" w:bottom="720" w:left="720" w:header="720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C05D00" w14:textId="77777777" w:rsidR="008068F4" w:rsidRDefault="008068F4" w:rsidP="00106B15">
      <w:pPr>
        <w:spacing w:after="0" w:line="240" w:lineRule="auto"/>
      </w:pPr>
      <w:r>
        <w:separator/>
      </w:r>
    </w:p>
  </w:endnote>
  <w:endnote w:type="continuationSeparator" w:id="0">
    <w:p w14:paraId="1786665E" w14:textId="77777777" w:rsidR="008068F4" w:rsidRDefault="008068F4" w:rsidP="00106B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7" w:rightFromText="187" w:vertAnchor="text" w:tblpY="1"/>
      <w:tblW w:w="5000" w:type="pct"/>
      <w:tblLook w:val="04A0" w:firstRow="1" w:lastRow="0" w:firstColumn="1" w:lastColumn="0" w:noHBand="0" w:noVBand="1"/>
    </w:tblPr>
    <w:tblGrid>
      <w:gridCol w:w="4860"/>
      <w:gridCol w:w="1080"/>
      <w:gridCol w:w="4860"/>
    </w:tblGrid>
    <w:tr w:rsidR="00106B15" w14:paraId="197DC06E" w14:textId="77777777">
      <w:trPr>
        <w:trHeight w:val="151"/>
      </w:trPr>
      <w:tc>
        <w:tcPr>
          <w:tcW w:w="2250" w:type="pct"/>
          <w:tcBorders>
            <w:bottom w:val="single" w:sz="4" w:space="0" w:color="4F81BD" w:themeColor="accent1"/>
          </w:tcBorders>
        </w:tcPr>
        <w:p w14:paraId="377EBB85" w14:textId="77777777" w:rsidR="00106B15" w:rsidRDefault="00106B15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500" w:type="pct"/>
          <w:vMerge w:val="restart"/>
          <w:noWrap/>
          <w:vAlign w:val="center"/>
        </w:tcPr>
        <w:p w14:paraId="13ECA5ED" w14:textId="77777777" w:rsidR="00106B15" w:rsidRDefault="00106B15">
          <w:pPr>
            <w:pStyle w:val="NoSpacing"/>
            <w:rPr>
              <w:rFonts w:asciiTheme="majorHAnsi" w:hAnsiTheme="majorHAnsi"/>
            </w:rPr>
          </w:pPr>
          <w:r>
            <w:rPr>
              <w:rFonts w:asciiTheme="majorHAnsi" w:hAnsiTheme="majorHAnsi"/>
              <w:b/>
            </w:rPr>
            <w:t xml:space="preserve">Page </w:t>
          </w:r>
          <w:r>
            <w:fldChar w:fldCharType="begin"/>
          </w:r>
          <w:r>
            <w:instrText xml:space="preserve"> PAGE  \* MERGEFORMAT </w:instrText>
          </w:r>
          <w:r>
            <w:fldChar w:fldCharType="separate"/>
          </w:r>
          <w:r w:rsidR="00485800" w:rsidRPr="00485800">
            <w:rPr>
              <w:rFonts w:asciiTheme="majorHAnsi" w:hAnsiTheme="majorHAnsi"/>
              <w:b/>
              <w:noProof/>
            </w:rPr>
            <w:t>1</w:t>
          </w:r>
          <w:r>
            <w:rPr>
              <w:rFonts w:asciiTheme="majorHAnsi" w:hAnsiTheme="majorHAnsi"/>
              <w:b/>
              <w:noProof/>
            </w:rPr>
            <w:fldChar w:fldCharType="end"/>
          </w:r>
        </w:p>
      </w:tc>
      <w:tc>
        <w:tcPr>
          <w:tcW w:w="2250" w:type="pct"/>
          <w:tcBorders>
            <w:bottom w:val="single" w:sz="4" w:space="0" w:color="4F81BD" w:themeColor="accent1"/>
          </w:tcBorders>
        </w:tcPr>
        <w:p w14:paraId="78A628F2" w14:textId="77777777" w:rsidR="00106B15" w:rsidRDefault="00106B15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</w:tr>
    <w:tr w:rsidR="00106B15" w14:paraId="693117D4" w14:textId="77777777">
      <w:trPr>
        <w:trHeight w:val="150"/>
      </w:trPr>
      <w:tc>
        <w:tcPr>
          <w:tcW w:w="2250" w:type="pct"/>
          <w:tcBorders>
            <w:top w:val="single" w:sz="4" w:space="0" w:color="4F81BD" w:themeColor="accent1"/>
          </w:tcBorders>
        </w:tcPr>
        <w:p w14:paraId="084C00D3" w14:textId="77777777" w:rsidR="00106B15" w:rsidRDefault="00106B15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500" w:type="pct"/>
          <w:vMerge/>
        </w:tcPr>
        <w:p w14:paraId="66C84F5B" w14:textId="77777777" w:rsidR="00106B15" w:rsidRDefault="00106B15">
          <w:pPr>
            <w:pStyle w:val="Header"/>
            <w:jc w:val="cent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2250" w:type="pct"/>
          <w:tcBorders>
            <w:top w:val="single" w:sz="4" w:space="0" w:color="4F81BD" w:themeColor="accent1"/>
          </w:tcBorders>
        </w:tcPr>
        <w:p w14:paraId="2D993272" w14:textId="77777777" w:rsidR="00106B15" w:rsidRDefault="00106B15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</w:tr>
  </w:tbl>
  <w:p w14:paraId="1B6C06BF" w14:textId="77777777" w:rsidR="00106B15" w:rsidRDefault="00106B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EFAB68" w14:textId="77777777" w:rsidR="008068F4" w:rsidRDefault="008068F4" w:rsidP="00106B15">
      <w:pPr>
        <w:spacing w:after="0" w:line="240" w:lineRule="auto"/>
      </w:pPr>
      <w:r>
        <w:separator/>
      </w:r>
    </w:p>
  </w:footnote>
  <w:footnote w:type="continuationSeparator" w:id="0">
    <w:p w14:paraId="2F12787A" w14:textId="77777777" w:rsidR="008068F4" w:rsidRDefault="008068F4" w:rsidP="00106B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F46B78"/>
    <w:multiLevelType w:val="hybridMultilevel"/>
    <w:tmpl w:val="77161554"/>
    <w:lvl w:ilvl="0" w:tplc="4009000D">
      <w:start w:val="1"/>
      <w:numFmt w:val="bullet"/>
      <w:lvlText w:val=""/>
      <w:lvlJc w:val="left"/>
      <w:pPr>
        <w:ind w:left="502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 w16cid:durableId="18801661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2MDG1sDQyNrQ0szRS0lEKTi0uzszPAykwrgUAVlm2DiwAAAA="/>
  </w:docVars>
  <w:rsids>
    <w:rsidRoot w:val="00680A61"/>
    <w:rsid w:val="000047CA"/>
    <w:rsid w:val="00106B15"/>
    <w:rsid w:val="00185FDF"/>
    <w:rsid w:val="00333BAD"/>
    <w:rsid w:val="003D36D6"/>
    <w:rsid w:val="004638F2"/>
    <w:rsid w:val="00485800"/>
    <w:rsid w:val="004863E2"/>
    <w:rsid w:val="00644C21"/>
    <w:rsid w:val="00677FCA"/>
    <w:rsid w:val="00680A61"/>
    <w:rsid w:val="006B2E5B"/>
    <w:rsid w:val="00781749"/>
    <w:rsid w:val="008068F4"/>
    <w:rsid w:val="00857277"/>
    <w:rsid w:val="008A1F13"/>
    <w:rsid w:val="008A24E1"/>
    <w:rsid w:val="00923C5A"/>
    <w:rsid w:val="0092737F"/>
    <w:rsid w:val="00932AD9"/>
    <w:rsid w:val="00A46C4A"/>
    <w:rsid w:val="00A95CD2"/>
    <w:rsid w:val="00B95BCE"/>
    <w:rsid w:val="00D10390"/>
    <w:rsid w:val="00D61904"/>
    <w:rsid w:val="00DD187C"/>
    <w:rsid w:val="00DE771A"/>
    <w:rsid w:val="00E96CA4"/>
    <w:rsid w:val="00EB6982"/>
    <w:rsid w:val="00EE4D1B"/>
    <w:rsid w:val="00F1742A"/>
    <w:rsid w:val="00F45A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F31AF6"/>
  <w15:docId w15:val="{5EAB20AD-89D4-4F5A-A65C-E29DF4B456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6C4A"/>
  </w:style>
  <w:style w:type="paragraph" w:styleId="Heading1">
    <w:name w:val="heading 1"/>
    <w:basedOn w:val="Normal"/>
    <w:next w:val="Normal"/>
    <w:uiPriority w:val="9"/>
    <w:qFormat/>
    <w:rsid w:val="00A46C4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A46C4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A46C4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A46C4A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A46C4A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A46C4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A46C4A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rsid w:val="00A46C4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A46C4A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rsid w:val="00A46C4A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rsid w:val="00A46C4A"/>
    <w:pPr>
      <w:spacing w:after="0" w:line="240" w:lineRule="auto"/>
    </w:pPr>
    <w:tblPr>
      <w:tblStyleRowBandSize w:val="1"/>
      <w:tblStyleColBandSize w:val="1"/>
    </w:tblPr>
  </w:style>
  <w:style w:type="table" w:styleId="TableGrid">
    <w:name w:val="Table Grid"/>
    <w:basedOn w:val="TableNormal"/>
    <w:uiPriority w:val="59"/>
    <w:rsid w:val="00A46C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6C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A46C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6C4A"/>
  </w:style>
  <w:style w:type="paragraph" w:styleId="Footer">
    <w:name w:val="footer"/>
    <w:basedOn w:val="Normal"/>
    <w:link w:val="FooterChar"/>
    <w:uiPriority w:val="99"/>
    <w:rsid w:val="00A46C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6C4A"/>
  </w:style>
  <w:style w:type="paragraph" w:styleId="BalloonText">
    <w:name w:val="Balloon Text"/>
    <w:basedOn w:val="Normal"/>
    <w:link w:val="BalloonTextChar"/>
    <w:uiPriority w:val="99"/>
    <w:semiHidden/>
    <w:unhideWhenUsed/>
    <w:rsid w:val="00DD18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187C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106B15"/>
    <w:pPr>
      <w:spacing w:after="0" w:line="240" w:lineRule="auto"/>
    </w:pPr>
    <w:rPr>
      <w:rFonts w:asciiTheme="minorHAnsi" w:eastAsiaTheme="minorEastAsia" w:hAnsiTheme="minorHAnsi" w:cstheme="minorBidi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106B15"/>
    <w:rPr>
      <w:rFonts w:asciiTheme="minorHAnsi" w:eastAsiaTheme="minorEastAsia" w:hAnsiTheme="minorHAnsi" w:cstheme="minorBidi"/>
      <w:lang w:eastAsia="en-US"/>
    </w:rPr>
  </w:style>
  <w:style w:type="paragraph" w:customStyle="1" w:styleId="Normal1">
    <w:name w:val="Normal1"/>
    <w:rsid w:val="00781749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C72534-4C92-4F9E-9BC2-B5D1B82002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393</Words>
  <Characters>1903</Characters>
  <Application>Microsoft Office Word</Application>
  <DocSecurity>0</DocSecurity>
  <Lines>388</Lines>
  <Paragraphs>1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litha p</dc:creator>
  <cp:lastModifiedBy>lalitha p</cp:lastModifiedBy>
  <cp:revision>8</cp:revision>
  <dcterms:created xsi:type="dcterms:W3CDTF">2024-01-21T16:05:00Z</dcterms:created>
  <dcterms:modified xsi:type="dcterms:W3CDTF">2024-01-21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9173bba410efc7d2cb11dcb12fda1804d37e974187ed53f0ab79f72f3a98170</vt:lpwstr>
  </property>
  <property fmtid="{D5CDD505-2E9C-101B-9397-08002B2CF9AE}" pid="3" name="ICV">
    <vt:lpwstr>0b35a4eb7d404f8d84dbffd4c000eb97</vt:lpwstr>
  </property>
</Properties>
</file>